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888FAC" w14:textId="77777777" w:rsidR="0050282E" w:rsidRPr="00B44ACC" w:rsidRDefault="0050282E" w:rsidP="00072A29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 w:rsidRPr="00B44ACC">
        <w:rPr>
          <w:rFonts w:ascii="Garamond" w:eastAsia="Times New Roman" w:hAnsi="Garamond" w:cs="Garamond"/>
          <w:b/>
          <w:color w:val="000000"/>
          <w:sz w:val="28"/>
          <w:szCs w:val="28"/>
        </w:rPr>
        <w:t>МІНІСТЕРСТВО ОСВІТИ І НАУКИ УКРАЇНИ</w:t>
      </w:r>
    </w:p>
    <w:p w14:paraId="1DFCBD36" w14:textId="77777777" w:rsidR="0050282E" w:rsidRPr="00B44ACC" w:rsidRDefault="0050282E" w:rsidP="00072A29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 w:rsidRPr="00B44ACC">
        <w:rPr>
          <w:rFonts w:ascii="Garamond" w:eastAsia="Times New Roman" w:hAnsi="Garamond" w:cs="Garamond"/>
          <w:b/>
          <w:color w:val="000000"/>
          <w:sz w:val="28"/>
          <w:szCs w:val="28"/>
        </w:rPr>
        <w:t>Львівський національний університет імені Івана Франка</w:t>
      </w:r>
    </w:p>
    <w:p w14:paraId="03F380AF" w14:textId="77777777" w:rsidR="0050282E" w:rsidRPr="00B44ACC" w:rsidRDefault="0050282E" w:rsidP="00072A29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 w:rsidRPr="00B44ACC">
        <w:rPr>
          <w:rFonts w:ascii="Garamond" w:eastAsia="Times New Roman" w:hAnsi="Garamond" w:cs="Garamond"/>
          <w:b/>
          <w:color w:val="000000"/>
          <w:sz w:val="28"/>
          <w:szCs w:val="28"/>
        </w:rPr>
        <w:t>Факультет міжнародних відносин</w:t>
      </w:r>
    </w:p>
    <w:p w14:paraId="2F9C78AA" w14:textId="77777777" w:rsidR="0050282E" w:rsidRPr="00B44ACC" w:rsidRDefault="0050282E" w:rsidP="00072A29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 w:rsidRPr="00B44ACC">
        <w:rPr>
          <w:rFonts w:ascii="Garamond" w:eastAsia="Times New Roman" w:hAnsi="Garamond" w:cs="Garamond"/>
          <w:b/>
          <w:color w:val="000000"/>
          <w:sz w:val="28"/>
          <w:szCs w:val="28"/>
        </w:rPr>
        <w:t>Кафедра міжнародних економічних відносин</w:t>
      </w:r>
    </w:p>
    <w:p w14:paraId="20CDE95A" w14:textId="77777777" w:rsidR="0050282E" w:rsidRPr="00B44ACC" w:rsidRDefault="006D0DA4" w:rsidP="00072A29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 w:rsidRPr="00B44ACC">
        <w:rPr>
          <w:rFonts w:ascii="Garamond" w:eastAsia="Times New Roman" w:hAnsi="Garamond" w:cs="Garamond"/>
          <w:b/>
          <w:color w:val="000000"/>
          <w:sz w:val="28"/>
          <w:szCs w:val="28"/>
        </w:rPr>
        <w:t xml:space="preserve">     </w:t>
      </w:r>
    </w:p>
    <w:p w14:paraId="1D497A32" w14:textId="77777777" w:rsidR="00FB666C" w:rsidRDefault="00FB666C" w:rsidP="00FB666C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26E181D8" w14:textId="77777777" w:rsidR="00FB666C" w:rsidRPr="003A5DE5" w:rsidRDefault="00FB666C" w:rsidP="00FB666C">
      <w:pPr>
        <w:spacing w:after="0"/>
        <w:ind w:left="5245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</w:t>
      </w:r>
      <w:r w:rsidRPr="00CE03B1">
        <w:rPr>
          <w:rFonts w:ascii="Times New Roman" w:hAnsi="Times New Roman"/>
          <w:b/>
          <w:sz w:val="24"/>
          <w:szCs w:val="24"/>
        </w:rPr>
        <w:t>Затверджено</w:t>
      </w:r>
    </w:p>
    <w:p w14:paraId="343EFF5B" w14:textId="77777777" w:rsidR="00FB666C" w:rsidRPr="006D0DA4" w:rsidRDefault="00FB666C" w:rsidP="00FB666C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На засіданні кафедри міжнародних економічних відносин</w:t>
      </w:r>
    </w:p>
    <w:p w14:paraId="6FD70F43" w14:textId="77777777" w:rsidR="00FB666C" w:rsidRPr="006D0DA4" w:rsidRDefault="00FB666C" w:rsidP="00FB666C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факультету міжнародних відносин</w:t>
      </w:r>
    </w:p>
    <w:p w14:paraId="287168F0" w14:textId="77777777" w:rsidR="00FB666C" w:rsidRPr="006D0DA4" w:rsidRDefault="00FB666C" w:rsidP="00FB666C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Львівського національного університету імені Івана Франка</w:t>
      </w:r>
    </w:p>
    <w:p w14:paraId="21D392BC" w14:textId="77777777" w:rsidR="00FB666C" w:rsidRDefault="00FB666C" w:rsidP="00FB666C">
      <w:pPr>
        <w:spacing w:after="0"/>
        <w:ind w:left="864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протокол № 12</w:t>
      </w:r>
      <w:r w:rsidRPr="00CE03B1">
        <w:rPr>
          <w:rFonts w:ascii="Times New Roman" w:hAnsi="Times New Roman"/>
          <w:sz w:val="24"/>
          <w:szCs w:val="24"/>
        </w:rPr>
        <w:t xml:space="preserve"> від </w:t>
      </w:r>
      <w:r>
        <w:rPr>
          <w:rFonts w:ascii="Times New Roman" w:hAnsi="Times New Roman"/>
          <w:sz w:val="24"/>
          <w:szCs w:val="24"/>
        </w:rPr>
        <w:t>12.06.</w:t>
      </w:r>
      <w:r w:rsidRPr="00CE03B1">
        <w:rPr>
          <w:rFonts w:ascii="Times New Roman" w:hAnsi="Times New Roman"/>
          <w:sz w:val="24"/>
          <w:szCs w:val="24"/>
        </w:rPr>
        <w:t xml:space="preserve"> 20</w:t>
      </w:r>
      <w:r>
        <w:rPr>
          <w:rFonts w:ascii="Times New Roman" w:hAnsi="Times New Roman"/>
          <w:sz w:val="24"/>
          <w:szCs w:val="24"/>
        </w:rPr>
        <w:t>23</w:t>
      </w:r>
      <w:r w:rsidRPr="00CE03B1">
        <w:rPr>
          <w:rFonts w:ascii="Times New Roman" w:hAnsi="Times New Roman"/>
          <w:sz w:val="24"/>
          <w:szCs w:val="24"/>
        </w:rPr>
        <w:t xml:space="preserve"> р.)</w:t>
      </w:r>
    </w:p>
    <w:p w14:paraId="4CB0FE14" w14:textId="77777777" w:rsidR="00FB666C" w:rsidRDefault="00FB666C" w:rsidP="00FB666C">
      <w:pPr>
        <w:spacing w:after="0"/>
        <w:ind w:left="864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ru-RU" w:eastAsia="ru-RU"/>
        </w:rPr>
        <w:drawing>
          <wp:anchor distT="0" distB="0" distL="114300" distR="114300" simplePos="0" relativeHeight="251659264" behindDoc="1" locked="0" layoutInCell="1" allowOverlap="1" wp14:anchorId="2E975FB5" wp14:editId="003F636C">
            <wp:simplePos x="0" y="0"/>
            <wp:positionH relativeFrom="column">
              <wp:posOffset>6737985</wp:posOffset>
            </wp:positionH>
            <wp:positionV relativeFrom="paragraph">
              <wp:posOffset>245110</wp:posOffset>
            </wp:positionV>
            <wp:extent cx="1310640" cy="407670"/>
            <wp:effectExtent l="0" t="0" r="3810" b="0"/>
            <wp:wrapTight wrapText="bothSides">
              <wp:wrapPolygon edited="0">
                <wp:start x="0" y="0"/>
                <wp:lineTo x="0" y="20187"/>
                <wp:lineTo x="21349" y="20187"/>
                <wp:lineTo x="21349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Підпис.b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407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 xml:space="preserve">Завідувач кафедри </w:t>
      </w:r>
      <w:r w:rsidRPr="006D0DA4">
        <w:rPr>
          <w:rFonts w:ascii="Times New Roman" w:hAnsi="Times New Roman"/>
          <w:sz w:val="24"/>
          <w:szCs w:val="24"/>
          <w:u w:val="single"/>
        </w:rPr>
        <w:t xml:space="preserve">проф. </w:t>
      </w:r>
      <w:proofErr w:type="spellStart"/>
      <w:r w:rsidRPr="006D0DA4">
        <w:rPr>
          <w:rFonts w:ascii="Times New Roman" w:hAnsi="Times New Roman"/>
          <w:sz w:val="24"/>
          <w:szCs w:val="24"/>
          <w:u w:val="single"/>
        </w:rPr>
        <w:t>Грабинський</w:t>
      </w:r>
      <w:proofErr w:type="spellEnd"/>
      <w:r w:rsidRPr="006D0DA4">
        <w:rPr>
          <w:rFonts w:ascii="Times New Roman" w:hAnsi="Times New Roman"/>
          <w:sz w:val="24"/>
          <w:szCs w:val="24"/>
          <w:u w:val="single"/>
        </w:rPr>
        <w:t xml:space="preserve"> І. М.</w:t>
      </w:r>
      <w:r w:rsidRPr="00CE03B1">
        <w:rPr>
          <w:rFonts w:ascii="Times New Roman" w:hAnsi="Times New Roman"/>
          <w:sz w:val="24"/>
          <w:szCs w:val="24"/>
        </w:rPr>
        <w:t xml:space="preserve"> </w:t>
      </w:r>
    </w:p>
    <w:p w14:paraId="3D101F8E" w14:textId="77777777" w:rsidR="00FB666C" w:rsidRDefault="00FB666C" w:rsidP="00FB666C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6FE7A865" w14:textId="77777777" w:rsidR="0050282E" w:rsidRPr="00B44ACC" w:rsidRDefault="0050282E" w:rsidP="00072A29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1A2C78D5" w14:textId="77777777" w:rsidR="00973D23" w:rsidRDefault="00973D23" w:rsidP="00973D23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</w:p>
    <w:p w14:paraId="25340FB2" w14:textId="05CCBAF2" w:rsidR="006D0DA4" w:rsidRPr="00B44ACC" w:rsidRDefault="0050282E" w:rsidP="00973D23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proofErr w:type="spellStart"/>
      <w:r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Силабус</w:t>
      </w:r>
      <w:proofErr w:type="spellEnd"/>
      <w:r w:rsidR="006D0DA4"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з навчальної дисципліни</w:t>
      </w:r>
    </w:p>
    <w:p w14:paraId="594AF3CF" w14:textId="7F2748D5" w:rsidR="0050282E" w:rsidRPr="00B44ACC" w:rsidRDefault="006D0DA4" w:rsidP="00072A29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«</w:t>
      </w:r>
      <w:r w:rsidR="00AD0838"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ГЛОБАЛЬНЕ ПІДПРИЄМНИЦТВО</w:t>
      </w:r>
      <w:r w:rsidR="0050282E"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»,</w:t>
      </w:r>
    </w:p>
    <w:p w14:paraId="369F4298" w14:textId="014301B5" w:rsidR="00DD2B30" w:rsidRPr="00B44ACC" w:rsidRDefault="0050282E" w:rsidP="00072A29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що викладається </w:t>
      </w:r>
      <w:r w:rsidR="00A63843"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для студентів факультету міжнародних відносин</w:t>
      </w:r>
    </w:p>
    <w:p w14:paraId="0F8F6ABC" w14:textId="3716D054" w:rsidR="00633EE4" w:rsidRPr="00B44ACC" w:rsidRDefault="00633EE4" w:rsidP="00072A29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в межах ОП «Міжнародні економічні відносини» та «Міжнародний бізнес»</w:t>
      </w:r>
    </w:p>
    <w:p w14:paraId="41CCF7F9" w14:textId="21220AE4" w:rsidR="0050282E" w:rsidRPr="00B44ACC" w:rsidRDefault="00633EE4" w:rsidP="00072A29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зі спеціальності 292</w:t>
      </w:r>
      <w:r w:rsidR="00AD0838"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</w:t>
      </w:r>
      <w:r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Міжнародні економічні відносини</w:t>
      </w:r>
    </w:p>
    <w:p w14:paraId="70EE1DE7" w14:textId="02A53268" w:rsidR="0050282E" w:rsidRPr="00B44ACC" w:rsidRDefault="0050282E" w:rsidP="00072A29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79FE2DC9" w14:textId="2D89883E" w:rsidR="0050282E" w:rsidRDefault="006D0DA4" w:rsidP="00072A29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 w:rsidRPr="00B44ACC">
        <w:rPr>
          <w:rFonts w:ascii="Times New Roman" w:eastAsia="Times New Roman" w:hAnsi="Times New Roman"/>
          <w:b/>
          <w:sz w:val="24"/>
          <w:szCs w:val="24"/>
        </w:rPr>
        <w:t>Львів 20</w:t>
      </w:r>
      <w:r w:rsidR="00D40993" w:rsidRPr="00B44ACC">
        <w:rPr>
          <w:rFonts w:ascii="Times New Roman" w:eastAsia="Times New Roman" w:hAnsi="Times New Roman"/>
          <w:b/>
          <w:sz w:val="24"/>
          <w:szCs w:val="24"/>
        </w:rPr>
        <w:t>2</w:t>
      </w:r>
      <w:r w:rsidR="00FB666C">
        <w:rPr>
          <w:rFonts w:ascii="Times New Roman" w:eastAsia="Times New Roman" w:hAnsi="Times New Roman"/>
          <w:b/>
          <w:sz w:val="24"/>
          <w:szCs w:val="24"/>
        </w:rPr>
        <w:t>3</w:t>
      </w:r>
      <w:r w:rsidR="0050282E" w:rsidRPr="00B44ACC">
        <w:rPr>
          <w:rFonts w:ascii="Times New Roman" w:eastAsia="Times New Roman" w:hAnsi="Times New Roman"/>
          <w:b/>
          <w:sz w:val="24"/>
          <w:szCs w:val="24"/>
        </w:rPr>
        <w:t xml:space="preserve"> р.</w:t>
      </w:r>
    </w:p>
    <w:p w14:paraId="1AD5D059" w14:textId="77777777" w:rsidR="00FB666C" w:rsidRPr="00B44ACC" w:rsidRDefault="00FB666C" w:rsidP="00072A29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272F766D" w14:textId="77777777" w:rsidR="003D4FDA" w:rsidRPr="00B44ACC" w:rsidRDefault="0020340A" w:rsidP="00072A2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44ACC">
        <w:rPr>
          <w:rFonts w:ascii="Times New Roman" w:hAnsi="Times New Roman" w:cs="Times New Roman"/>
          <w:b/>
          <w:sz w:val="28"/>
          <w:szCs w:val="28"/>
        </w:rPr>
        <w:t>Силабус</w:t>
      </w:r>
      <w:proofErr w:type="spellEnd"/>
      <w:r w:rsidRPr="00B44ACC">
        <w:rPr>
          <w:rFonts w:ascii="Times New Roman" w:hAnsi="Times New Roman" w:cs="Times New Roman"/>
          <w:b/>
          <w:sz w:val="28"/>
          <w:szCs w:val="28"/>
        </w:rPr>
        <w:t xml:space="preserve"> курсу</w:t>
      </w:r>
    </w:p>
    <w:p w14:paraId="62DEF78E" w14:textId="6CDA082A" w:rsidR="0020340A" w:rsidRPr="00B44ACC" w:rsidRDefault="00AD0838" w:rsidP="00072A2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ГЛОБАЛЬНЕ ПІДПРИЄМНИЦТВО</w:t>
      </w:r>
    </w:p>
    <w:p w14:paraId="1ECBF920" w14:textId="6955002E" w:rsidR="0020340A" w:rsidRPr="00B44ACC" w:rsidRDefault="0020340A" w:rsidP="00072A2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44ACC">
        <w:rPr>
          <w:rFonts w:ascii="Times New Roman" w:hAnsi="Times New Roman" w:cs="Times New Roman"/>
          <w:b/>
          <w:sz w:val="28"/>
          <w:szCs w:val="28"/>
        </w:rPr>
        <w:t>20</w:t>
      </w:r>
      <w:r w:rsidR="00D40993" w:rsidRPr="00B44ACC">
        <w:rPr>
          <w:rFonts w:ascii="Times New Roman" w:hAnsi="Times New Roman" w:cs="Times New Roman"/>
          <w:b/>
          <w:sz w:val="28"/>
          <w:szCs w:val="28"/>
        </w:rPr>
        <w:t>2</w:t>
      </w:r>
      <w:r w:rsidR="00FB666C">
        <w:rPr>
          <w:rFonts w:ascii="Times New Roman" w:hAnsi="Times New Roman" w:cs="Times New Roman"/>
          <w:b/>
          <w:sz w:val="28"/>
          <w:szCs w:val="28"/>
        </w:rPr>
        <w:t>3</w:t>
      </w:r>
      <w:r w:rsidRPr="00B44ACC">
        <w:rPr>
          <w:rFonts w:ascii="Times New Roman" w:hAnsi="Times New Roman" w:cs="Times New Roman"/>
          <w:b/>
          <w:sz w:val="28"/>
          <w:szCs w:val="28"/>
        </w:rPr>
        <w:t>-202</w:t>
      </w:r>
      <w:r w:rsidR="00FB666C">
        <w:rPr>
          <w:rFonts w:ascii="Times New Roman" w:hAnsi="Times New Roman" w:cs="Times New Roman"/>
          <w:b/>
          <w:sz w:val="28"/>
          <w:szCs w:val="28"/>
        </w:rPr>
        <w:t>4</w:t>
      </w:r>
      <w:r w:rsidRPr="00B44ACC">
        <w:rPr>
          <w:rFonts w:ascii="Times New Roman" w:hAnsi="Times New Roman" w:cs="Times New Roman"/>
          <w:b/>
          <w:sz w:val="28"/>
          <w:szCs w:val="28"/>
        </w:rPr>
        <w:t xml:space="preserve"> навчальний рік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54"/>
        <w:gridCol w:w="9822"/>
      </w:tblGrid>
      <w:tr w:rsidR="0020340A" w:rsidRPr="00B44ACC" w14:paraId="6D60AF63" w14:textId="77777777" w:rsidTr="00FB59B4">
        <w:tc>
          <w:tcPr>
            <w:tcW w:w="4454" w:type="dxa"/>
          </w:tcPr>
          <w:p w14:paraId="122101BE" w14:textId="77777777" w:rsidR="0020340A" w:rsidRPr="00B44ACC" w:rsidRDefault="0020340A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Назва курсу</w:t>
            </w:r>
          </w:p>
        </w:tc>
        <w:tc>
          <w:tcPr>
            <w:tcW w:w="9822" w:type="dxa"/>
          </w:tcPr>
          <w:p w14:paraId="174C8395" w14:textId="2FD7D864" w:rsidR="0020340A" w:rsidRPr="00B44ACC" w:rsidRDefault="00AD0838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eastAsia="Times New Roman" w:hAnsi="Times New Roman"/>
                <w:color w:val="000000"/>
                <w:sz w:val="32"/>
                <w:szCs w:val="32"/>
              </w:rPr>
              <w:t>Глобальне підприємництво</w:t>
            </w:r>
          </w:p>
        </w:tc>
      </w:tr>
      <w:tr w:rsidR="0020340A" w:rsidRPr="00B44ACC" w14:paraId="558659CA" w14:textId="77777777" w:rsidTr="00FB59B4">
        <w:tc>
          <w:tcPr>
            <w:tcW w:w="4454" w:type="dxa"/>
          </w:tcPr>
          <w:p w14:paraId="31355503" w14:textId="77777777" w:rsidR="0020340A" w:rsidRPr="00B44ACC" w:rsidRDefault="0020340A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Адреса викладання курсу</w:t>
            </w:r>
          </w:p>
        </w:tc>
        <w:tc>
          <w:tcPr>
            <w:tcW w:w="9822" w:type="dxa"/>
          </w:tcPr>
          <w:p w14:paraId="660B2B3B" w14:textId="77A2280E" w:rsidR="0020340A" w:rsidRPr="00B44ACC" w:rsidRDefault="00B90FF8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м. Львів, вул. Січових Стрільців, 19, кафедра міжнародних економічних відносин</w:t>
            </w:r>
            <w:r w:rsidR="00FB59B4" w:rsidRPr="00B44ACC">
              <w:rPr>
                <w:rFonts w:ascii="Times New Roman" w:hAnsi="Times New Roman" w:cs="Times New Roman"/>
                <w:sz w:val="28"/>
                <w:szCs w:val="28"/>
              </w:rPr>
              <w:t>, кім. 305</w:t>
            </w:r>
          </w:p>
        </w:tc>
      </w:tr>
      <w:tr w:rsidR="0020340A" w:rsidRPr="00B44ACC" w14:paraId="051146B9" w14:textId="77777777" w:rsidTr="00FB59B4">
        <w:tc>
          <w:tcPr>
            <w:tcW w:w="4454" w:type="dxa"/>
          </w:tcPr>
          <w:p w14:paraId="1E2F6EAE" w14:textId="77777777" w:rsidR="0020340A" w:rsidRPr="00B44ACC" w:rsidRDefault="0020340A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Факультет та кафедра, за якою закріплена дисципліна</w:t>
            </w:r>
          </w:p>
        </w:tc>
        <w:tc>
          <w:tcPr>
            <w:tcW w:w="9822" w:type="dxa"/>
          </w:tcPr>
          <w:p w14:paraId="1CB5C9F4" w14:textId="77777777" w:rsidR="0020340A" w:rsidRPr="00B44ACC" w:rsidRDefault="00B90FF8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Факультет міжнародних відносин, кафедра міжнародних економічних відносин</w:t>
            </w:r>
          </w:p>
        </w:tc>
      </w:tr>
      <w:tr w:rsidR="0020340A" w:rsidRPr="00B44ACC" w14:paraId="32D312B3" w14:textId="77777777" w:rsidTr="00FB59B4">
        <w:tc>
          <w:tcPr>
            <w:tcW w:w="4454" w:type="dxa"/>
          </w:tcPr>
          <w:p w14:paraId="02D2D9B6" w14:textId="77777777" w:rsidR="0020340A" w:rsidRPr="00B44ACC" w:rsidRDefault="0020340A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Галузь знань, шифр та назва спеціальності</w:t>
            </w:r>
          </w:p>
        </w:tc>
        <w:tc>
          <w:tcPr>
            <w:tcW w:w="9822" w:type="dxa"/>
          </w:tcPr>
          <w:p w14:paraId="6DF6DEED" w14:textId="77777777" w:rsidR="0020340A" w:rsidRPr="00B44ACC" w:rsidRDefault="00F9732D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B90FF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«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Міжнародні відносини</w:t>
            </w:r>
            <w:r w:rsidR="00B90FF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»; 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292</w:t>
            </w:r>
            <w:r w:rsidR="00B90FF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«Міжнародні економічні відносини»</w:t>
            </w:r>
          </w:p>
        </w:tc>
      </w:tr>
      <w:tr w:rsidR="0020340A" w:rsidRPr="00B44ACC" w14:paraId="64A0ED8E" w14:textId="77777777" w:rsidTr="00D40993">
        <w:trPr>
          <w:trHeight w:val="1230"/>
        </w:trPr>
        <w:tc>
          <w:tcPr>
            <w:tcW w:w="4454" w:type="dxa"/>
          </w:tcPr>
          <w:p w14:paraId="66813D75" w14:textId="77777777" w:rsidR="0020340A" w:rsidRPr="00B44ACC" w:rsidRDefault="0020340A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Викладач (-і)</w:t>
            </w:r>
          </w:p>
        </w:tc>
        <w:tc>
          <w:tcPr>
            <w:tcW w:w="9822" w:type="dxa"/>
          </w:tcPr>
          <w:p w14:paraId="071FA8F2" w14:textId="52F2C594" w:rsidR="0020340A" w:rsidRPr="00B44ACC" w:rsidRDefault="00633EE4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Москалик</w:t>
            </w:r>
            <w:r w:rsidR="00B90FF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Роман</w:t>
            </w:r>
            <w:r w:rsidR="00B90FF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Ярославович</w:t>
            </w:r>
            <w:r w:rsidR="00B90FF8" w:rsidRPr="00B44ACC">
              <w:rPr>
                <w:rFonts w:ascii="Times New Roman" w:hAnsi="Times New Roman" w:cs="Times New Roman"/>
                <w:sz w:val="28"/>
                <w:szCs w:val="28"/>
              </w:rPr>
              <w:t>, кандидат економічних наук, доцент кафедри міжнародних економічних відносин.</w:t>
            </w:r>
          </w:p>
        </w:tc>
      </w:tr>
      <w:tr w:rsidR="0020340A" w:rsidRPr="00B44ACC" w14:paraId="637DD184" w14:textId="77777777" w:rsidTr="00FB59B4">
        <w:tc>
          <w:tcPr>
            <w:tcW w:w="4454" w:type="dxa"/>
          </w:tcPr>
          <w:p w14:paraId="0CC64FC8" w14:textId="77777777" w:rsidR="0020340A" w:rsidRPr="00B44ACC" w:rsidRDefault="00B90FF8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Контактна інформація викладача (</w:t>
            </w:r>
            <w:proofErr w:type="spellStart"/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-ів</w:t>
            </w:r>
            <w:proofErr w:type="spellEnd"/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9822" w:type="dxa"/>
          </w:tcPr>
          <w:p w14:paraId="2EEF746A" w14:textId="7EF5548D" w:rsidR="00B90FF8" w:rsidRPr="00B44ACC" w:rsidRDefault="00B90FF8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ел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пошта: </w:t>
            </w:r>
            <w:proofErr w:type="spellStart"/>
            <w:r w:rsidR="00633EE4" w:rsidRPr="00B44ACC">
              <w:rPr>
                <w:rFonts w:ascii="Times New Roman" w:hAnsi="Times New Roman" w:cs="Times New Roman"/>
                <w:sz w:val="28"/>
                <w:szCs w:val="28"/>
              </w:rPr>
              <w:t>ryaroslavovych</w:t>
            </w:r>
            <w:proofErr w:type="spellEnd"/>
            <w:r w:rsidR="00633EE4" w:rsidRPr="00B44ACC">
              <w:rPr>
                <w:rFonts w:ascii="Times New Roman" w:hAnsi="Times New Roman" w:cs="Times New Roman"/>
                <w:sz w:val="28"/>
                <w:szCs w:val="28"/>
              </w:rPr>
              <w:t>@gmail.com</w:t>
            </w:r>
            <w:r w:rsidR="006E2642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hyperlink r:id="rId8" w:history="1">
              <w:r w:rsidR="00633EE4" w:rsidRPr="00B44ACC">
                <w:rPr>
                  <w:rStyle w:val="a4"/>
                  <w:rFonts w:ascii="Times New Roman" w:hAnsi="Times New Roman" w:cs="Times New Roman"/>
                  <w:sz w:val="28"/>
                  <w:szCs w:val="28"/>
                </w:rPr>
                <w:t>roman.moskalyk@lnu.edu.ua</w:t>
              </w:r>
            </w:hyperlink>
            <w:r w:rsidR="00D40993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3351C84C" w14:textId="77777777" w:rsidR="0020340A" w:rsidRPr="00B44ACC" w:rsidRDefault="00B90FF8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тел. (032)239-47-81 </w:t>
            </w:r>
          </w:p>
        </w:tc>
      </w:tr>
      <w:tr w:rsidR="0020340A" w:rsidRPr="00B44ACC" w14:paraId="376238FC" w14:textId="77777777" w:rsidTr="00FB59B4">
        <w:tc>
          <w:tcPr>
            <w:tcW w:w="4454" w:type="dxa"/>
          </w:tcPr>
          <w:p w14:paraId="6CDBA0D9" w14:textId="77777777" w:rsidR="0020340A" w:rsidRPr="00B44ACC" w:rsidRDefault="00B90FF8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Консультації по курсу відбуваються</w:t>
            </w:r>
          </w:p>
        </w:tc>
        <w:tc>
          <w:tcPr>
            <w:tcW w:w="9822" w:type="dxa"/>
          </w:tcPr>
          <w:p w14:paraId="40B69440" w14:textId="5279FB2F" w:rsidR="0020340A" w:rsidRPr="00B44ACC" w:rsidRDefault="00633EE4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П’ятниця</w:t>
            </w:r>
            <w:r w:rsidR="00B90FF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  <w:r w:rsidR="006E2642" w:rsidRPr="00B44ACC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B90FF8" w:rsidRPr="00B44ACC">
              <w:rPr>
                <w:rFonts w:ascii="Times New Roman" w:hAnsi="Times New Roman" w:cs="Times New Roman"/>
                <w:sz w:val="28"/>
                <w:szCs w:val="28"/>
              </w:rPr>
              <w:t>.00 – 1</w:t>
            </w:r>
            <w:r w:rsidR="006E2642" w:rsidRPr="00B44ACC"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B90FF8" w:rsidRPr="00B44AC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="006E2642" w:rsidRPr="00B44AC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B90FF8" w:rsidRPr="00B44ACC">
              <w:rPr>
                <w:rFonts w:ascii="Times New Roman" w:hAnsi="Times New Roman" w:cs="Times New Roman"/>
                <w:sz w:val="28"/>
                <w:szCs w:val="28"/>
              </w:rPr>
              <w:t>0 (кафедра міжнародних економічних відносин, вул. Січових Стрільців, 19)</w:t>
            </w:r>
          </w:p>
        </w:tc>
      </w:tr>
      <w:tr w:rsidR="00973D23" w:rsidRPr="00B44ACC" w14:paraId="12F108B2" w14:textId="77777777" w:rsidTr="00FB59B4">
        <w:tc>
          <w:tcPr>
            <w:tcW w:w="4454" w:type="dxa"/>
          </w:tcPr>
          <w:p w14:paraId="07C59EEF" w14:textId="67018CE0" w:rsidR="00973D23" w:rsidRPr="00B44ACC" w:rsidRDefault="00973D23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Сторінка дисципліни</w:t>
            </w:r>
          </w:p>
        </w:tc>
        <w:tc>
          <w:tcPr>
            <w:tcW w:w="9822" w:type="dxa"/>
          </w:tcPr>
          <w:p w14:paraId="436EF670" w14:textId="5A6EF7BC" w:rsidR="00973D23" w:rsidRPr="00B44ACC" w:rsidRDefault="00973D23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73D23">
              <w:rPr>
                <w:rFonts w:ascii="Times New Roman" w:hAnsi="Times New Roman" w:cs="Times New Roman"/>
                <w:sz w:val="28"/>
                <w:szCs w:val="28"/>
              </w:rPr>
              <w:t>https://intrel.lnu.edu.ua/course/hlobalne-pidpryjemnytstvo</w:t>
            </w:r>
          </w:p>
        </w:tc>
      </w:tr>
      <w:tr w:rsidR="0020340A" w:rsidRPr="00B44ACC" w14:paraId="2D0FC14C" w14:textId="77777777" w:rsidTr="00FB59B4">
        <w:tc>
          <w:tcPr>
            <w:tcW w:w="4454" w:type="dxa"/>
          </w:tcPr>
          <w:p w14:paraId="63AB966E" w14:textId="77777777" w:rsidR="0020340A" w:rsidRPr="00B44ACC" w:rsidRDefault="00F93F49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Інформація про курс</w:t>
            </w:r>
          </w:p>
        </w:tc>
        <w:tc>
          <w:tcPr>
            <w:tcW w:w="9822" w:type="dxa"/>
          </w:tcPr>
          <w:p w14:paraId="48B6EF86" w14:textId="26E39797" w:rsidR="0020340A" w:rsidRPr="00B44ACC" w:rsidRDefault="00F93F49" w:rsidP="00072A29">
            <w:pPr>
              <w:ind w:firstLine="608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/>
                <w:sz w:val="28"/>
                <w:szCs w:val="28"/>
              </w:rPr>
              <w:t>Курс «</w:t>
            </w:r>
            <w:r w:rsidR="00AD0838" w:rsidRPr="00B44ACC">
              <w:rPr>
                <w:rFonts w:ascii="Times New Roman" w:eastAsia="Times New Roman" w:hAnsi="Times New Roman"/>
                <w:color w:val="000000"/>
                <w:sz w:val="32"/>
                <w:szCs w:val="32"/>
              </w:rPr>
              <w:t>Глобальне підприємництво</w:t>
            </w:r>
            <w:r w:rsidRPr="00B44ACC">
              <w:rPr>
                <w:rFonts w:ascii="Times New Roman" w:hAnsi="Times New Roman"/>
                <w:sz w:val="28"/>
                <w:szCs w:val="28"/>
              </w:rPr>
              <w:t xml:space="preserve">» призначено для </w:t>
            </w:r>
            <w:r w:rsidR="00D40993" w:rsidRPr="00B44ACC">
              <w:rPr>
                <w:rFonts w:ascii="Times New Roman" w:hAnsi="Times New Roman"/>
                <w:sz w:val="28"/>
                <w:szCs w:val="28"/>
              </w:rPr>
              <w:t>студентів денної</w:t>
            </w:r>
            <w:r w:rsidR="009D6857" w:rsidRPr="00B44AC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B44ACC">
              <w:rPr>
                <w:rFonts w:ascii="Times New Roman" w:hAnsi="Times New Roman"/>
                <w:sz w:val="28"/>
                <w:szCs w:val="28"/>
              </w:rPr>
              <w:t xml:space="preserve">форми </w:t>
            </w:r>
            <w:r w:rsidR="0075506C" w:rsidRPr="00B44ACC">
              <w:rPr>
                <w:rFonts w:ascii="Times New Roman" w:hAnsi="Times New Roman"/>
                <w:sz w:val="28"/>
                <w:szCs w:val="28"/>
              </w:rPr>
              <w:t>навчання</w:t>
            </w:r>
            <w:r w:rsidR="00DD2B30" w:rsidRPr="00B44AC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633EE4" w:rsidRPr="00B44ACC">
              <w:rPr>
                <w:rFonts w:ascii="Times New Roman" w:hAnsi="Times New Roman"/>
                <w:sz w:val="28"/>
                <w:szCs w:val="28"/>
              </w:rPr>
              <w:t>в межах ОП «Міжнародні економічні відносини» та «Міжнародний бізнес» зі спеціальності 292 Міжнародні економічні відносини</w:t>
            </w:r>
            <w:r w:rsidR="00FB59B4" w:rsidRPr="00B44AC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DD2B30" w:rsidRPr="00B44ACC">
              <w:rPr>
                <w:rFonts w:ascii="Times New Roman" w:hAnsi="Times New Roman"/>
                <w:sz w:val="28"/>
                <w:szCs w:val="28"/>
              </w:rPr>
              <w:t>Львівського національного університету імені Івана Франка</w:t>
            </w:r>
            <w:r w:rsidR="0075506C" w:rsidRPr="00B44ACC">
              <w:rPr>
                <w:rFonts w:ascii="Times New Roman" w:hAnsi="Times New Roman"/>
                <w:sz w:val="28"/>
                <w:szCs w:val="28"/>
              </w:rPr>
              <w:t xml:space="preserve">. Курс належить до групи дисциплін, яка передбачає формування загальнонаукових </w:t>
            </w:r>
            <w:proofErr w:type="spellStart"/>
            <w:r w:rsidR="0075506C" w:rsidRPr="00B44ACC">
              <w:rPr>
                <w:rFonts w:ascii="Times New Roman" w:hAnsi="Times New Roman"/>
                <w:sz w:val="28"/>
                <w:szCs w:val="28"/>
              </w:rPr>
              <w:t>компетенцій</w:t>
            </w:r>
            <w:proofErr w:type="spellEnd"/>
            <w:r w:rsidR="0075506C" w:rsidRPr="00B44ACC">
              <w:rPr>
                <w:rFonts w:ascii="Times New Roman" w:hAnsi="Times New Roman"/>
                <w:sz w:val="28"/>
                <w:szCs w:val="28"/>
              </w:rPr>
              <w:t>.</w:t>
            </w:r>
            <w:r w:rsidR="0075506C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20340A" w:rsidRPr="00B44ACC" w14:paraId="3965FA97" w14:textId="77777777" w:rsidTr="00FB59B4">
        <w:tc>
          <w:tcPr>
            <w:tcW w:w="4454" w:type="dxa"/>
          </w:tcPr>
          <w:p w14:paraId="50773D60" w14:textId="77777777" w:rsidR="0020340A" w:rsidRPr="00B44ACC" w:rsidRDefault="007550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Коротка анотація курсу</w:t>
            </w:r>
          </w:p>
        </w:tc>
        <w:tc>
          <w:tcPr>
            <w:tcW w:w="9822" w:type="dxa"/>
          </w:tcPr>
          <w:p w14:paraId="097A71A2" w14:textId="40ADE30A" w:rsidR="00EC20C0" w:rsidRPr="00B44ACC" w:rsidRDefault="00881DD1" w:rsidP="004B0B9D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В основі курсу покладено сучасні тенденції </w:t>
            </w:r>
            <w:r w:rsidR="00AD083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глобалізації </w:t>
            </w:r>
            <w:proofErr w:type="spellStart"/>
            <w:r w:rsidR="00AD0838" w:rsidRPr="00B44ACC">
              <w:rPr>
                <w:rFonts w:ascii="Times New Roman" w:hAnsi="Times New Roman" w:cs="Times New Roman"/>
                <w:sz w:val="28"/>
                <w:szCs w:val="28"/>
              </w:rPr>
              <w:t>світогосподарських</w:t>
            </w:r>
            <w:proofErr w:type="spellEnd"/>
            <w:r w:rsidR="00AD083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зав’язків в тому числі глобального підприємництва. 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Розглядаються комплекс </w:t>
            </w:r>
            <w:r w:rsidR="00AD083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проблем стрімкого </w:t>
            </w:r>
            <w:r w:rsidR="004B0B9D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розвитку </w:t>
            </w:r>
            <w:r w:rsidR="00AD0838" w:rsidRPr="00B44ACC">
              <w:rPr>
                <w:rFonts w:ascii="Times New Roman" w:hAnsi="Times New Roman" w:cs="Times New Roman"/>
                <w:sz w:val="28"/>
                <w:szCs w:val="28"/>
              </w:rPr>
              <w:t>глобального підприємництва</w:t>
            </w:r>
            <w:r w:rsidR="004B0B9D" w:rsidRPr="00B44ACC">
              <w:rPr>
                <w:rFonts w:ascii="Times New Roman" w:hAnsi="Times New Roman" w:cs="Times New Roman"/>
                <w:sz w:val="28"/>
                <w:szCs w:val="28"/>
              </w:rPr>
              <w:t>, організаційно-економічні форми у сфері глобального підприємництва, принципи й особливості створення і розвитку нових глобальних підприємницьких структур</w:t>
            </w:r>
            <w:r w:rsidR="00AD0838" w:rsidRPr="00B44ACC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5518D6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система національного та наднаціонального інституційного забезпечення глобального підприємництва, </w:t>
            </w:r>
            <w:r w:rsidR="00AD083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структура глобального підприємництва в розрізі галузей та регіонів. </w:t>
            </w:r>
            <w:r w:rsidR="005518D6" w:rsidRPr="00B44ACC">
              <w:rPr>
                <w:rFonts w:ascii="Times New Roman" w:hAnsi="Times New Roman" w:cs="Times New Roman"/>
                <w:sz w:val="28"/>
                <w:szCs w:val="28"/>
              </w:rPr>
              <w:t>Аналізуються</w:t>
            </w:r>
            <w:r w:rsidR="00AD0838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протиріччя між негативним і позитивним ефектом від проведення офшорного підприємництва</w:t>
            </w:r>
            <w:r w:rsidR="005518D6" w:rsidRPr="00B44ACC">
              <w:rPr>
                <w:rFonts w:ascii="Times New Roman" w:hAnsi="Times New Roman" w:cs="Times New Roman"/>
                <w:sz w:val="28"/>
                <w:szCs w:val="28"/>
              </w:rPr>
              <w:t>, виграшів, збитків, ризиків та можливостей для країн від глобального підприємництва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  <w:r w:rsidR="005518D6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Студенти </w:t>
            </w:r>
            <w:r w:rsidR="00031606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на вибір </w:t>
            </w:r>
            <w:r w:rsidR="005518D6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проводять дослідження </w:t>
            </w:r>
            <w:r w:rsidR="00031606" w:rsidRPr="00B44ACC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="00EC20C0" w:rsidRPr="00B44ACC"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031606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ного з видів </w:t>
            </w:r>
            <w:r w:rsidR="00EC20C0" w:rsidRPr="00B44ACC">
              <w:rPr>
                <w:rFonts w:ascii="Times New Roman" w:hAnsi="Times New Roman" w:cs="Times New Roman"/>
                <w:sz w:val="28"/>
                <w:szCs w:val="28"/>
              </w:rPr>
              <w:t>глобального бізнесу, презентують та захищають своє дослідження на семінарських заняттях.</w:t>
            </w:r>
          </w:p>
        </w:tc>
      </w:tr>
      <w:tr w:rsidR="0020340A" w:rsidRPr="00B44ACC" w14:paraId="7473BDC5" w14:textId="77777777" w:rsidTr="00FB59B4">
        <w:tc>
          <w:tcPr>
            <w:tcW w:w="4454" w:type="dxa"/>
          </w:tcPr>
          <w:p w14:paraId="184B492D" w14:textId="77777777" w:rsidR="0020340A" w:rsidRPr="00B44ACC" w:rsidRDefault="00311F5E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Мета та цілі курсу</w:t>
            </w:r>
          </w:p>
        </w:tc>
        <w:tc>
          <w:tcPr>
            <w:tcW w:w="9822" w:type="dxa"/>
          </w:tcPr>
          <w:p w14:paraId="1B43006B" w14:textId="4DF1837A" w:rsidR="0020340A" w:rsidRPr="00B44ACC" w:rsidRDefault="0061688E" w:rsidP="000A4F73">
            <w:pPr>
              <w:shd w:val="clear" w:color="auto" w:fill="FFFFFF"/>
              <w:spacing w:after="75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B44A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формувати у студентів систему теоретичних знань</w:t>
            </w:r>
            <w:r w:rsidR="004E060D" w:rsidRPr="00B44A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щодо принципів, видів, форм та </w:t>
            </w:r>
            <w:r w:rsidR="004E060D" w:rsidRPr="00B44ACC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механізмів глобального підприємництва</w:t>
            </w:r>
            <w:r w:rsidRPr="00B44A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, практичних навичок ведення</w:t>
            </w:r>
            <w:r w:rsidR="004E060D" w:rsidRPr="00B44A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B44A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ідприємницької діяльно</w:t>
            </w:r>
            <w:r w:rsidR="004E060D" w:rsidRPr="00B44AC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ті в глобальному середовищі, </w:t>
            </w:r>
            <w:r w:rsidR="004E060D" w:rsidRPr="00B44ACC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підходів до аналізу </w:t>
            </w:r>
            <w:r w:rsidR="000A4F73" w:rsidRPr="00B44ACC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тенденцій та </w:t>
            </w:r>
            <w:r w:rsidR="004E060D" w:rsidRPr="00B44ACC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умов розвитку підприємництва в різних країнах</w:t>
            </w:r>
            <w:r w:rsidR="000A4F73" w:rsidRPr="00B44ACC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.</w:t>
            </w:r>
          </w:p>
        </w:tc>
      </w:tr>
      <w:tr w:rsidR="0020340A" w:rsidRPr="00B44ACC" w14:paraId="0FC50CF0" w14:textId="77777777" w:rsidTr="00FB59B4">
        <w:tc>
          <w:tcPr>
            <w:tcW w:w="4454" w:type="dxa"/>
          </w:tcPr>
          <w:p w14:paraId="1744118D" w14:textId="77777777" w:rsidR="0020340A" w:rsidRPr="00B44ACC" w:rsidRDefault="00311F5E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Література для вивчення дисципліни</w:t>
            </w:r>
          </w:p>
        </w:tc>
        <w:tc>
          <w:tcPr>
            <w:tcW w:w="9822" w:type="dxa"/>
          </w:tcPr>
          <w:p w14:paraId="0C2B4BA5" w14:textId="6E1A581A" w:rsidR="009214A0" w:rsidRPr="00B44ACC" w:rsidRDefault="009214A0" w:rsidP="00A10D82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Концепти інноваційного розвитку підприємництва : монографія . Київ: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Інтерсервіс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, 2018. </w:t>
            </w:r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- 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263 с </w:t>
            </w:r>
          </w:p>
          <w:p w14:paraId="1064CFB8" w14:textId="15AD21D6" w:rsidR="009214A0" w:rsidRPr="00B44ACC" w:rsidRDefault="00EE3AB4" w:rsidP="00A10D82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Ковінько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О. М. Маркетинг в умовах міжнародної диверсифікації бізнес-діяльності: монографія. К. : КНЕУ. 2017. </w:t>
            </w:r>
          </w:p>
          <w:p w14:paraId="3A334E22" w14:textId="6C8E1B81" w:rsidR="009214A0" w:rsidRPr="00B44ACC" w:rsidRDefault="009214A0" w:rsidP="00A10D8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eastAsia="uk-UA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Стрельник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С. О. Глобальне підприємництво: еволюція поняття та сутнісна 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характеристика / Управління розвитком, № 3 (185), 2016. – С.23-28.</w:t>
            </w:r>
          </w:p>
          <w:p w14:paraId="1D3EC6DC" w14:textId="77777777" w:rsidR="009214A0" w:rsidRPr="00B44ACC" w:rsidRDefault="009214A0" w:rsidP="00A10D82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Міжнародна економіка : підручник / Д. Г. Лук'яненко, А. М. Поручник, Я. М. Столярчук ; М-во освіти і науки України,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ерж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ВНЗ "Київ. нац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екон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 ун-т ім. Вадима Гетьмана". - Київ : КНЕУ, 2014. – 762 с.</w:t>
            </w:r>
          </w:p>
          <w:p w14:paraId="7F888D07" w14:textId="77777777" w:rsidR="009214A0" w:rsidRPr="00B44ACC" w:rsidRDefault="009214A0" w:rsidP="00A10D8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eastAsia="uk-UA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GEM 2015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Glob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Entrepreneurship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Report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URL: http://www.gemconsortium.org/report. </w:t>
            </w:r>
          </w:p>
          <w:p w14:paraId="34973962" w14:textId="77777777" w:rsidR="009214A0" w:rsidRPr="00B44ACC" w:rsidRDefault="009214A0" w:rsidP="00A10D8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eastAsia="uk-UA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McDougall-Covin, P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Jone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, M. V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Serapio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, M. G.. High-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potenti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concept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phenomena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nd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theorie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for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the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dvancement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of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entrepreneurship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research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//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Entrepreneurship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Theory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nd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Practice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, 38(1), -2014. - P. 1-10.</w:t>
            </w:r>
          </w:p>
          <w:p w14:paraId="2DB8909B" w14:textId="77777777" w:rsidR="009214A0" w:rsidRPr="00B44ACC" w:rsidRDefault="009214A0" w:rsidP="00A10D82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Глобальноеэкономическоеразвитие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: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нденции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,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асимметрии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,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егулирование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: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онография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/ [Д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Лукьяненко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, А. Поручник, Я. Столярчук и др.] ;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д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наук. ред. Д. Г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Лукьяненко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, А. Поручника, В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лесова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;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иевскийнац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экон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ун-т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м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Вадима Гетьмана,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осковскийгос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ун-т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м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 М. В. Ломоносова. - К. : КНЭУ, 2013. - 466 с.</w:t>
            </w:r>
          </w:p>
          <w:p w14:paraId="1C904488" w14:textId="77777777" w:rsidR="009214A0" w:rsidRPr="00B44ACC" w:rsidRDefault="009214A0" w:rsidP="00A10D82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Міжнародний менеджмент  :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навч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посібник / [М. В. Вихор, Л. П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Гацька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, В. В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гурський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та ін.]. - К. : Центр учбової літератури, 2011. - 488 с.</w:t>
            </w:r>
          </w:p>
          <w:p w14:paraId="2CC48886" w14:textId="03B2DE7A" w:rsidR="009214A0" w:rsidRPr="00B44ACC" w:rsidRDefault="009214A0" w:rsidP="00A10D82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Корж М. В. Механізм управління інструментарієм міжнародного маркетингу: теорія і практика: монографія. Краматорськ: ДДМА, 2011. </w:t>
            </w:r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- 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336 с. </w:t>
            </w:r>
          </w:p>
          <w:p w14:paraId="02B432F6" w14:textId="77777777" w:rsidR="009214A0" w:rsidRPr="00B44ACC" w:rsidRDefault="009214A0" w:rsidP="00A10D82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Ресурси та моделі глобального економічного розвитку : монографія / [Д. Г. Лук'яненко, А. М. Поручник, А. М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лот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та ін.] ; за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г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ред. Д. Г. Лук'яненка та А. М. Поручника ; М-во освіти і науки, молоді та спорту України, ДВНЗ «Київський нац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екон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 ун-т ім. Вадима Гетьмана» [та ін.]. - К. : КНЕУ, 2011. - 703 с.</w:t>
            </w:r>
          </w:p>
          <w:p w14:paraId="71470D51" w14:textId="77777777" w:rsidR="002D437C" w:rsidRPr="00B44ACC" w:rsidRDefault="002D437C" w:rsidP="00A10D82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Глобальна економіка XXI століття: людський вимір : монографія / [Д. Г. Лук'яненко, А. М. Поручник, А. М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лот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, Я. М. Столярчук, А. В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удинова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, Є. Г. Панченко] ; за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г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ред. Д. Г. Лук'яненка, А. М. Поручника ; М-во освіти і науки України, ДВНЗ "Київський нац. </w:t>
            </w:r>
            <w:proofErr w:type="spellStart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екон</w:t>
            </w:r>
            <w:proofErr w:type="spellEnd"/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. ун-т ім. В. Гетьмана". - </w:t>
            </w:r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К. : КНЕУ, 2008. - 421 с.</w:t>
            </w:r>
          </w:p>
          <w:p w14:paraId="74839E5F" w14:textId="77777777" w:rsidR="009214A0" w:rsidRPr="00B44ACC" w:rsidRDefault="009214A0" w:rsidP="00A10D82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Кальченко Т. В. Глобальна економіка: методологія системних досліджень: монографія. К.: КНЕУ, 2006. </w:t>
            </w:r>
            <w:r w:rsidRPr="00B44ACC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- 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248 с. </w:t>
            </w:r>
          </w:p>
          <w:p w14:paraId="3C92CAD2" w14:textId="77777777" w:rsidR="004B0B9D" w:rsidRPr="00B44ACC" w:rsidRDefault="004B0B9D" w:rsidP="00A10D8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eastAsia="uk-UA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Варналій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З. С. Мале підприємництво: основи теорії і практики. Київ: Знання, 2003. 303 с. </w:t>
            </w:r>
          </w:p>
          <w:p w14:paraId="7A20DFD9" w14:textId="77777777" w:rsidR="004B0B9D" w:rsidRPr="00B44ACC" w:rsidRDefault="004B0B9D" w:rsidP="00A10D8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eastAsia="uk-UA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Савчук В. С., Кривенко К. Т., Фукс А. Е., Малий І. Й. Економічна енциклопедія: у 3 т. Т. 1/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відп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ред. С. В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Мочерний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Київ: Академія, 2000. 864 с. </w:t>
            </w:r>
          </w:p>
          <w:p w14:paraId="3D19BED6" w14:textId="77777777" w:rsidR="0061688E" w:rsidRPr="00B44ACC" w:rsidRDefault="004B0B9D" w:rsidP="00A10D8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eastAsia="uk-UA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Hashai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N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Almor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T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Gradually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internationalizing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‘bor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global’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firm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a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oxymoro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?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Internation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Busines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Review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2004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Vo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13, № 4. Р. 465–483. </w:t>
            </w:r>
          </w:p>
          <w:p w14:paraId="7C9B5288" w14:textId="77777777" w:rsidR="0061688E" w:rsidRPr="00B44ACC" w:rsidRDefault="004B0B9D" w:rsidP="00A10D8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eastAsia="uk-UA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Gabrielsso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M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Kirpalani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V.H.M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Dimitrato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P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Solberg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A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Zucchella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A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Bor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global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Proposition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to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help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advance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the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theory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Internation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Busines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Review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2008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Vo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17 (4). Р. 385–401. </w:t>
            </w:r>
          </w:p>
          <w:p w14:paraId="5D26383C" w14:textId="77777777" w:rsidR="0061688E" w:rsidRPr="00B44ACC" w:rsidRDefault="004B0B9D" w:rsidP="00A10D8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eastAsia="uk-UA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Kuivalaine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O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Sundqvist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S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Servai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P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Firms’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degree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of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born-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globalnes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internation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entrepreneuri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orientatio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and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export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performance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Journ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of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World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Busines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2007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Vo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42. Р. 253–267. </w:t>
            </w:r>
          </w:p>
          <w:p w14:paraId="610229AD" w14:textId="4108E8C5" w:rsidR="004B0B9D" w:rsidRPr="00B44ACC" w:rsidRDefault="004B0B9D" w:rsidP="00A10D8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eastAsia="uk-UA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Bel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J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McNaughto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R.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Young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S. «Born-Again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Glob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»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Firms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A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Extensio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to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the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«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Bor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Glob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»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Phenomeno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Journ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of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International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Management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. 2011. № 3. 173–189.</w:t>
            </w:r>
          </w:p>
          <w:p w14:paraId="6B0D25FA" w14:textId="156458A5" w:rsidR="00EC20C0" w:rsidRPr="00B44ACC" w:rsidRDefault="00EC20C0" w:rsidP="00A10D82">
            <w:pPr>
              <w:numPr>
                <w:ilvl w:val="0"/>
                <w:numId w:val="3"/>
              </w:numPr>
              <w:jc w:val="both"/>
              <w:rPr>
                <w:rStyle w:val="FontStyle20"/>
                <w:sz w:val="28"/>
                <w:szCs w:val="28"/>
                <w:lang w:eastAsia="uk-UA"/>
              </w:rPr>
            </w:pPr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Апель А.,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Гунько.В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., Соколов И.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Обналичивание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 и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оффшорный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бизнес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 в схемах. –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СПб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.: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Питер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>, 2002. – 192с.</w:t>
            </w:r>
          </w:p>
          <w:p w14:paraId="7276D7D6" w14:textId="77777777" w:rsidR="00EC20C0" w:rsidRPr="00B44ACC" w:rsidRDefault="00EC20C0" w:rsidP="00A10D82">
            <w:pPr>
              <w:numPr>
                <w:ilvl w:val="0"/>
                <w:numId w:val="3"/>
              </w:numPr>
              <w:jc w:val="both"/>
              <w:rPr>
                <w:rStyle w:val="FontStyle20"/>
                <w:sz w:val="28"/>
                <w:szCs w:val="28"/>
                <w:lang w:eastAsia="uk-UA"/>
              </w:rPr>
            </w:pP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Бирковский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 Д.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Применение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оффшорных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компаний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 в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Украине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. –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Харьков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: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Веста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: </w:t>
            </w:r>
            <w:proofErr w:type="spellStart"/>
            <w:r w:rsidRPr="00B44ACC">
              <w:rPr>
                <w:rStyle w:val="FontStyle20"/>
                <w:sz w:val="28"/>
                <w:szCs w:val="28"/>
                <w:lang w:eastAsia="uk-UA"/>
              </w:rPr>
              <w:t>Издательство</w:t>
            </w:r>
            <w:proofErr w:type="spellEnd"/>
            <w:r w:rsidRPr="00B44ACC">
              <w:rPr>
                <w:rStyle w:val="FontStyle20"/>
                <w:sz w:val="28"/>
                <w:szCs w:val="28"/>
                <w:lang w:eastAsia="uk-UA"/>
              </w:rPr>
              <w:t xml:space="preserve"> «Ранок», 2002. – 272 с.</w:t>
            </w:r>
          </w:p>
          <w:p w14:paraId="5D2FD9D8" w14:textId="52B9E1F6" w:rsidR="00DC5408" w:rsidRPr="00B44ACC" w:rsidRDefault="00DC5408" w:rsidP="00973D23">
            <w:pPr>
              <w:ind w:left="360"/>
              <w:jc w:val="both"/>
              <w:rPr>
                <w:rFonts w:ascii="Times New Roman" w:hAnsi="Times New Roman" w:cs="Times New Roman"/>
                <w:sz w:val="28"/>
                <w:szCs w:val="28"/>
                <w:lang w:eastAsia="uk-UA"/>
              </w:rPr>
            </w:pPr>
            <w:bookmarkStart w:id="0" w:name="_GoBack"/>
            <w:bookmarkEnd w:id="0"/>
          </w:p>
        </w:tc>
      </w:tr>
      <w:tr w:rsidR="0020340A" w:rsidRPr="00B44ACC" w14:paraId="330BA521" w14:textId="77777777" w:rsidTr="00FB59B4">
        <w:tc>
          <w:tcPr>
            <w:tcW w:w="4454" w:type="dxa"/>
          </w:tcPr>
          <w:p w14:paraId="158E0205" w14:textId="77777777" w:rsidR="0020340A" w:rsidRPr="00B44ACC" w:rsidRDefault="00145F6B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ривалість курсу</w:t>
            </w:r>
          </w:p>
        </w:tc>
        <w:tc>
          <w:tcPr>
            <w:tcW w:w="9822" w:type="dxa"/>
          </w:tcPr>
          <w:p w14:paraId="03F04174" w14:textId="1D4BEE92" w:rsidR="0020340A" w:rsidRPr="00B44ACC" w:rsidRDefault="00FB666C" w:rsidP="000F12F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853895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семестр</w:t>
            </w:r>
          </w:p>
        </w:tc>
      </w:tr>
      <w:tr w:rsidR="0020340A" w:rsidRPr="00B44ACC" w14:paraId="4784C430" w14:textId="77777777" w:rsidTr="00FB59B4">
        <w:tc>
          <w:tcPr>
            <w:tcW w:w="4454" w:type="dxa"/>
          </w:tcPr>
          <w:p w14:paraId="60CAC059" w14:textId="77777777" w:rsidR="0020340A" w:rsidRPr="00B44ACC" w:rsidRDefault="00145F6B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Обсяг курсу </w:t>
            </w:r>
          </w:p>
        </w:tc>
        <w:tc>
          <w:tcPr>
            <w:tcW w:w="9822" w:type="dxa"/>
          </w:tcPr>
          <w:p w14:paraId="5D41FC9C" w14:textId="7445568B" w:rsidR="00145F6B" w:rsidRPr="00B44ACC" w:rsidRDefault="00145F6B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Загальний обсяг</w:t>
            </w:r>
            <w:r w:rsidR="00C92D07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– </w:t>
            </w:r>
            <w:r w:rsidR="00FB666C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  <w:r w:rsidR="00853895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год.,</w:t>
            </w:r>
            <w:r w:rsidR="00FB666C">
              <w:rPr>
                <w:rFonts w:ascii="Times New Roman" w:hAnsi="Times New Roman" w:cs="Times New Roman"/>
                <w:sz w:val="28"/>
                <w:szCs w:val="28"/>
              </w:rPr>
              <w:t xml:space="preserve"> з них 24 години аудиторних занять,</w:t>
            </w:r>
            <w:r w:rsidR="00853895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Самостійна робота </w:t>
            </w:r>
            <w:r w:rsidR="00C92D07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– </w:t>
            </w:r>
            <w:r w:rsidR="00FB666C">
              <w:rPr>
                <w:rFonts w:ascii="Times New Roman" w:hAnsi="Times New Roman" w:cs="Times New Roman"/>
                <w:sz w:val="28"/>
                <w:szCs w:val="28"/>
              </w:rPr>
              <w:t>66</w:t>
            </w:r>
            <w:r w:rsidR="00C92D07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год.</w:t>
            </w:r>
            <w:r w:rsidR="000664BD"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20340A" w:rsidRPr="00B44ACC" w14:paraId="00B7D630" w14:textId="77777777" w:rsidTr="00FB59B4">
        <w:tc>
          <w:tcPr>
            <w:tcW w:w="4454" w:type="dxa"/>
          </w:tcPr>
          <w:p w14:paraId="4B674545" w14:textId="77777777" w:rsidR="0020340A" w:rsidRPr="00B44ACC" w:rsidRDefault="00145F6B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Очікувані результати</w:t>
            </w:r>
          </w:p>
        </w:tc>
        <w:tc>
          <w:tcPr>
            <w:tcW w:w="9822" w:type="dxa"/>
          </w:tcPr>
          <w:p w14:paraId="1E358047" w14:textId="77777777" w:rsidR="00FB666C" w:rsidRPr="00D66C26" w:rsidRDefault="00FB666C" w:rsidP="00FB666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Загальні компетентності</w:t>
            </w:r>
          </w:p>
          <w:p w14:paraId="5FE1D17D" w14:textId="15561B33" w:rsidR="00FB666C" w:rsidRPr="00FB666C" w:rsidRDefault="00FB666C" w:rsidP="00FB666C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caps/>
                <w:sz w:val="28"/>
                <w:szCs w:val="28"/>
              </w:rPr>
            </w:pPr>
            <w:r w:rsidRPr="00FB666C">
              <w:rPr>
                <w:rFonts w:ascii="Times New Roman" w:hAnsi="Times New Roman" w:cs="Times New Roman"/>
                <w:caps/>
                <w:sz w:val="28"/>
                <w:szCs w:val="28"/>
              </w:rPr>
              <w:t>•</w:t>
            </w:r>
            <w:r w:rsidRPr="00FB666C">
              <w:rPr>
                <w:rFonts w:ascii="Times New Roman" w:hAnsi="Times New Roman" w:cs="Times New Roman"/>
                <w:caps/>
                <w:sz w:val="28"/>
                <w:szCs w:val="28"/>
              </w:rPr>
              <w:tab/>
            </w:r>
            <w:r w:rsidRPr="00FB666C">
              <w:rPr>
                <w:rFonts w:ascii="Times New Roman" w:hAnsi="Times New Roman" w:cs="Times New Roman"/>
                <w:sz w:val="28"/>
                <w:szCs w:val="28"/>
              </w:rPr>
              <w:t>здатність вчитися і оволодівати сучасними знаннями</w:t>
            </w:r>
          </w:p>
          <w:p w14:paraId="17B77DDC" w14:textId="77777777" w:rsidR="00145F6B" w:rsidRDefault="00FB666C" w:rsidP="00FB666C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B666C">
              <w:rPr>
                <w:rFonts w:ascii="Times New Roman" w:hAnsi="Times New Roman" w:cs="Times New Roman"/>
                <w:sz w:val="28"/>
                <w:szCs w:val="28"/>
              </w:rPr>
              <w:t>•</w:t>
            </w:r>
            <w:r w:rsidRPr="00FB666C">
              <w:rPr>
                <w:rFonts w:ascii="Times New Roman" w:hAnsi="Times New Roman" w:cs="Times New Roman"/>
                <w:sz w:val="28"/>
                <w:szCs w:val="28"/>
              </w:rPr>
              <w:tab/>
              <w:t>здатність працювати в команді</w:t>
            </w:r>
          </w:p>
          <w:p w14:paraId="78C75C97" w14:textId="77777777" w:rsidR="00FB666C" w:rsidRPr="00D66C26" w:rsidRDefault="00FB666C" w:rsidP="00FB666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Спеціальні (фахові) компетентності</w:t>
            </w:r>
          </w:p>
          <w:p w14:paraId="67825564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приймати обґрунтовані рішення щодо налагодження міжнародних економічних відносин на всіх рівнях їх реалізації.</w:t>
            </w:r>
          </w:p>
          <w:p w14:paraId="0E12D7D7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Здатність розробляти та аналізувати моделі розвитку національних економік і визначати їхню роль у сучасній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світогосподарській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системі.</w:t>
            </w:r>
          </w:p>
          <w:p w14:paraId="03EF05E9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визначати й оцінювати прояви економічного глобалізму, виклики та дисбаланси глобального розвитку та їх вплив на міжнародні економічні відносини</w:t>
            </w:r>
          </w:p>
          <w:p w14:paraId="03C274F8" w14:textId="77777777" w:rsidR="00FB666C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оцінювати масштаби діяльності глобальних фірм та їхні позиції на світових ринках.</w:t>
            </w:r>
          </w:p>
          <w:p w14:paraId="560DFFD8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застосовувати принципи соціальної відповідальності в діяльності суб’єктів міжнародних економічних відносин і аналізі їхнього впливу на економічний розвиток країн.</w:t>
            </w:r>
          </w:p>
          <w:p w14:paraId="721CF2AF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прогнозувати тенденції розвитку міжнародних ринків з урахуванням кон’юнктурних змін.</w:t>
            </w:r>
          </w:p>
          <w:p w14:paraId="5B970F05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до самонавчання, підтримки належного рівня знань, готовність до опанування знань нового рівня, підвищення своєї фаховості та рівня кваліфікації</w:t>
            </w:r>
          </w:p>
          <w:p w14:paraId="4D281ECA" w14:textId="77777777" w:rsidR="00FB666C" w:rsidRPr="00384522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384522">
              <w:rPr>
                <w:sz w:val="23"/>
                <w:szCs w:val="23"/>
                <w:lang w:val="uk-UA"/>
              </w:rPr>
              <w:t>Здатність до організації і планування міжнародної економічної діяльності</w:t>
            </w:r>
          </w:p>
          <w:p w14:paraId="73869E51" w14:textId="77777777" w:rsidR="00FB666C" w:rsidRPr="00D66C26" w:rsidRDefault="00FB666C" w:rsidP="00FB666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Програмні результати навчання</w:t>
            </w:r>
          </w:p>
          <w:p w14:paraId="0A089419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  <w:tab w:val="left" w:pos="365"/>
              </w:tabs>
              <w:ind w:left="0" w:firstLine="0"/>
              <w:rPr>
                <w:sz w:val="22"/>
                <w:szCs w:val="22"/>
                <w:lang w:val="uk-UA"/>
              </w:rPr>
            </w:pPr>
            <w:proofErr w:type="spellStart"/>
            <w:r w:rsidRPr="004A01F9">
              <w:rPr>
                <w:sz w:val="22"/>
                <w:szCs w:val="22"/>
                <w:lang w:val="uk-UA"/>
              </w:rPr>
              <w:t>Креативно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мислити, проявляти гнучкість у прийнятті рішень на основі логічних аргументів та перевірених фактів в умовах обмеженого часу і ресурсів на засадах використання різних діагностичних методологій провідних міжнародних організацій </w:t>
            </w:r>
          </w:p>
          <w:p w14:paraId="06263836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  <w:tab w:val="left" w:pos="365"/>
              </w:tabs>
              <w:ind w:left="0" w:firstLine="0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Систематизувати, синтезувати й упорядковувати отриману інформацію, ідентифікувати проблеми, формулювати висновки і розробляти рекомендації, використовуючи ефективні підходи та технології, спеціалізоване програмне забезпечення з метою розв’язання складних задач практичних проблем з урахуванням крос-культурних особливостей суб’єктів міжнародних економічних відносин. </w:t>
            </w:r>
          </w:p>
          <w:p w14:paraId="03471AC8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  <w:tab w:val="left" w:pos="365"/>
              </w:tabs>
              <w:ind w:left="0" w:firstLine="0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иймати обґрунтовані рішення з проблем міжнародних економічних відносин за невизначених умов і вимог. </w:t>
            </w:r>
          </w:p>
          <w:p w14:paraId="59DB0FBF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  <w:tab w:val="left" w:pos="365"/>
              </w:tabs>
              <w:ind w:left="0" w:firstLine="0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Оцінювати ступінь складності завдань при плануванні діяльності та опрацюванні її результатів. </w:t>
            </w:r>
          </w:p>
          <w:p w14:paraId="43F7E8DB" w14:textId="77777777" w:rsidR="00FB666C" w:rsidRPr="009A6DD7" w:rsidRDefault="00FB666C" w:rsidP="00FB666C">
            <w:pPr>
              <w:pStyle w:val="a5"/>
              <w:numPr>
                <w:ilvl w:val="0"/>
                <w:numId w:val="19"/>
              </w:numPr>
              <w:tabs>
                <w:tab w:val="left" w:pos="253"/>
                <w:tab w:val="left" w:pos="365"/>
              </w:tabs>
              <w:ind w:left="0" w:firstLine="0"/>
            </w:pPr>
            <w:r w:rsidRPr="009A6DD7">
              <w:t>Аналізувати нормативно-правові документи, оцінювати аналітичні звіти, грамотно використовувати нормативно-розпорядчі документи та довідкові матеріали, вести прикладні аналітичні розробки, професійно готувати аналітичні матеріали.</w:t>
            </w:r>
          </w:p>
          <w:p w14:paraId="18ACFB91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  <w:tab w:val="left" w:pos="365"/>
              </w:tabs>
              <w:ind w:left="0" w:firstLine="0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Розробляти та досліджувати адаптивні моделі вирівнювання дисбалансів та нівелювання загроз </w:t>
            </w:r>
            <w:r w:rsidRPr="004A01F9">
              <w:rPr>
                <w:sz w:val="22"/>
                <w:szCs w:val="22"/>
                <w:lang w:val="uk-UA"/>
              </w:rPr>
              <w:lastRenderedPageBreak/>
              <w:t xml:space="preserve">глобального розвитку, пропонувати варіанти вирішення проблем за результатами дослідження. </w:t>
            </w:r>
          </w:p>
          <w:p w14:paraId="3F3BB3A1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  <w:tab w:val="left" w:pos="365"/>
              </w:tabs>
              <w:ind w:left="0" w:firstLine="0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Здійснювати моніторинг, аналіз, оцінку діяльності глобальних фірм (корпорацій, стратегічних альянсів, консорціумів, синдикатів, трастів тощо) з метою ідентифікації їхніх конкурентних позицій та переваг на світових ринках. </w:t>
            </w:r>
          </w:p>
          <w:p w14:paraId="70670C0A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  <w:tab w:val="left" w:pos="365"/>
              </w:tabs>
              <w:ind w:left="0" w:firstLine="0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Розуміти закономірності та тенденції розвитку світового господарства і феномену нової економіки з урахуванням процесів інтелектуалізації, інформатизації та науково-технологічного обміну. </w:t>
            </w:r>
          </w:p>
          <w:p w14:paraId="3C45D2B2" w14:textId="77777777" w:rsidR="00FB666C" w:rsidRPr="004A01F9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  <w:tab w:val="left" w:pos="365"/>
              </w:tabs>
              <w:ind w:left="0" w:firstLine="0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Розуміти сутність соціального виміру глобального економічного розвитку та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імплементувати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принципи соціальної відповідальності в діяльності суб’єктів міжнародних економічних відносин. </w:t>
            </w:r>
          </w:p>
          <w:p w14:paraId="5DB0C244" w14:textId="77777777" w:rsidR="00FB666C" w:rsidRDefault="00FB666C" w:rsidP="00FB666C">
            <w:pPr>
              <w:pStyle w:val="Default"/>
              <w:numPr>
                <w:ilvl w:val="0"/>
                <w:numId w:val="19"/>
              </w:numPr>
              <w:tabs>
                <w:tab w:val="left" w:pos="253"/>
                <w:tab w:val="left" w:pos="365"/>
              </w:tabs>
              <w:ind w:left="82" w:firstLine="0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Визначати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геоекономічні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стратегії країн та їхні регіональні економічні пріоритети з урахуванням національних економічних інтересів і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безпекової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компоненти міжнародних економічних відносин у контексті глобальних проблем людства й асиметричності розподілу світових ресурсів. </w:t>
            </w:r>
          </w:p>
          <w:p w14:paraId="7BFF0034" w14:textId="61198F1B" w:rsidR="00FB666C" w:rsidRPr="00FB666C" w:rsidRDefault="00FB666C" w:rsidP="00FB666C">
            <w:pPr>
              <w:pStyle w:val="a5"/>
              <w:numPr>
                <w:ilvl w:val="0"/>
                <w:numId w:val="19"/>
              </w:numPr>
              <w:tabs>
                <w:tab w:val="left" w:pos="358"/>
                <w:tab w:val="left" w:pos="567"/>
              </w:tabs>
              <w:ind w:left="0" w:firstLine="0"/>
              <w:jc w:val="both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FB666C">
              <w:rPr>
                <w:rFonts w:ascii="Times New Roman" w:hAnsi="Times New Roman" w:cs="Times New Roman"/>
                <w:sz w:val="24"/>
                <w:szCs w:val="24"/>
              </w:rPr>
              <w:t xml:space="preserve">Ідентифікувати зміни кон’юнктури ринків під дією невизначених факторів, здійснювати їх компаративний аналіз, критично оцінювати наслідки </w:t>
            </w:r>
            <w:proofErr w:type="spellStart"/>
            <w:r w:rsidRPr="00FB666C">
              <w:rPr>
                <w:rFonts w:ascii="Times New Roman" w:hAnsi="Times New Roman" w:cs="Times New Roman"/>
                <w:sz w:val="24"/>
                <w:szCs w:val="24"/>
              </w:rPr>
              <w:t>продукованих</w:t>
            </w:r>
            <w:proofErr w:type="spellEnd"/>
            <w:r w:rsidRPr="00FB666C">
              <w:rPr>
                <w:rFonts w:ascii="Times New Roman" w:hAnsi="Times New Roman" w:cs="Times New Roman"/>
                <w:sz w:val="24"/>
                <w:szCs w:val="24"/>
              </w:rPr>
              <w:t xml:space="preserve"> ідей та прийнятих рішень з метою прогнозування тенденції розвитку глобальних ринків</w:t>
            </w:r>
          </w:p>
        </w:tc>
      </w:tr>
      <w:tr w:rsidR="00FB666C" w:rsidRPr="00B44ACC" w14:paraId="5268A39E" w14:textId="77777777" w:rsidTr="00FB59B4">
        <w:tc>
          <w:tcPr>
            <w:tcW w:w="4454" w:type="dxa"/>
          </w:tcPr>
          <w:p w14:paraId="446C4BC2" w14:textId="34334E8C" w:rsidR="00FB666C" w:rsidRPr="00B44ACC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Ключові слова</w:t>
            </w:r>
          </w:p>
        </w:tc>
        <w:tc>
          <w:tcPr>
            <w:tcW w:w="9822" w:type="dxa"/>
          </w:tcPr>
          <w:p w14:paraId="09A32254" w14:textId="14A6678D" w:rsidR="00FB666C" w:rsidRPr="00FB666C" w:rsidRDefault="00FB666C" w:rsidP="00FB66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666C">
              <w:rPr>
                <w:rFonts w:ascii="Times New Roman" w:hAnsi="Times New Roman" w:cs="Times New Roman"/>
                <w:sz w:val="24"/>
                <w:szCs w:val="24"/>
              </w:rPr>
              <w:t>Підприємництво, глобальні ринки, міжнародний бізнес</w:t>
            </w:r>
          </w:p>
        </w:tc>
      </w:tr>
      <w:tr w:rsidR="0020340A" w:rsidRPr="00B44ACC" w14:paraId="4B9BC678" w14:textId="77777777" w:rsidTr="00FB59B4">
        <w:tc>
          <w:tcPr>
            <w:tcW w:w="4454" w:type="dxa"/>
          </w:tcPr>
          <w:p w14:paraId="27A09654" w14:textId="77777777" w:rsidR="0020340A" w:rsidRPr="00B44ACC" w:rsidRDefault="00AA34E5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t>Формат курсу</w:t>
            </w:r>
          </w:p>
        </w:tc>
        <w:tc>
          <w:tcPr>
            <w:tcW w:w="9822" w:type="dxa"/>
          </w:tcPr>
          <w:p w14:paraId="56B3D268" w14:textId="00FD3DC4" w:rsidR="0020340A" w:rsidRPr="00B44ACC" w:rsidRDefault="00C92D07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Очний</w:t>
            </w:r>
          </w:p>
        </w:tc>
      </w:tr>
      <w:tr w:rsidR="00FB666C" w:rsidRPr="00B44ACC" w14:paraId="48305732" w14:textId="77777777" w:rsidTr="00FB59B4">
        <w:tc>
          <w:tcPr>
            <w:tcW w:w="4454" w:type="dxa"/>
          </w:tcPr>
          <w:p w14:paraId="64B9ED7B" w14:textId="3D0F4647" w:rsidR="00FB666C" w:rsidRPr="00B44ACC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Теми</w:t>
            </w:r>
          </w:p>
        </w:tc>
        <w:tc>
          <w:tcPr>
            <w:tcW w:w="9822" w:type="dxa"/>
          </w:tcPr>
          <w:p w14:paraId="4BD86891" w14:textId="387E2810" w:rsidR="00FB666C" w:rsidRPr="00B44ACC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ив. Схему курсу</w:t>
            </w:r>
          </w:p>
        </w:tc>
      </w:tr>
      <w:tr w:rsidR="00FB666C" w:rsidRPr="00B44ACC" w14:paraId="28721C57" w14:textId="77777777" w:rsidTr="00FB59B4">
        <w:tc>
          <w:tcPr>
            <w:tcW w:w="4454" w:type="dxa"/>
          </w:tcPr>
          <w:p w14:paraId="7E9782CB" w14:textId="2A211BB8" w:rsidR="00FB666C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ідсумковий контроль, форма</w:t>
            </w:r>
          </w:p>
        </w:tc>
        <w:tc>
          <w:tcPr>
            <w:tcW w:w="9822" w:type="dxa"/>
          </w:tcPr>
          <w:p w14:paraId="15819D09" w14:textId="14B2A592" w:rsidR="00FB666C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лік – 3 семестр</w:t>
            </w:r>
          </w:p>
        </w:tc>
      </w:tr>
      <w:tr w:rsidR="00FB666C" w:rsidRPr="00B44ACC" w14:paraId="45BC0602" w14:textId="77777777" w:rsidTr="00FB59B4">
        <w:tc>
          <w:tcPr>
            <w:tcW w:w="4454" w:type="dxa"/>
          </w:tcPr>
          <w:p w14:paraId="2ADBE5CC" w14:textId="6FC6D763" w:rsidR="00FB666C" w:rsidRPr="00CD737B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ререквізити</w:t>
            </w:r>
            <w:proofErr w:type="spellEnd"/>
          </w:p>
        </w:tc>
        <w:tc>
          <w:tcPr>
            <w:tcW w:w="9822" w:type="dxa"/>
          </w:tcPr>
          <w:p w14:paraId="4F8C3A75" w14:textId="77777777" w:rsidR="00FB666C" w:rsidRPr="009A6DD7" w:rsidRDefault="00FB666C" w:rsidP="00FB666C">
            <w:pPr>
              <w:pStyle w:val="a5"/>
              <w:numPr>
                <w:ilvl w:val="0"/>
                <w:numId w:val="21"/>
              </w:numPr>
              <w:tabs>
                <w:tab w:val="clear" w:pos="720"/>
                <w:tab w:val="num" w:pos="0"/>
                <w:tab w:val="left" w:pos="365"/>
              </w:tabs>
              <w:ind w:left="82" w:firstLine="142"/>
            </w:pPr>
            <w:proofErr w:type="spellStart"/>
            <w:r w:rsidRPr="00FB666C">
              <w:rPr>
                <w:lang w:val="en-US"/>
              </w:rPr>
              <w:t>Міжнародний</w:t>
            </w:r>
            <w:proofErr w:type="spellEnd"/>
            <w:r w:rsidRPr="00FB666C">
              <w:rPr>
                <w:lang w:val="en-US"/>
              </w:rPr>
              <w:t xml:space="preserve"> </w:t>
            </w:r>
            <w:proofErr w:type="spellStart"/>
            <w:r w:rsidRPr="00FB666C">
              <w:rPr>
                <w:lang w:val="en-US"/>
              </w:rPr>
              <w:t>менеджмент</w:t>
            </w:r>
            <w:proofErr w:type="spellEnd"/>
            <w:r>
              <w:t xml:space="preserve"> </w:t>
            </w:r>
            <w:r w:rsidRPr="009A6DD7">
              <w:t>інновацій</w:t>
            </w:r>
          </w:p>
          <w:p w14:paraId="51AB8A99" w14:textId="77777777" w:rsidR="00FB666C" w:rsidRPr="009A6DD7" w:rsidRDefault="00FB666C" w:rsidP="00FB666C">
            <w:pPr>
              <w:pStyle w:val="a5"/>
              <w:numPr>
                <w:ilvl w:val="0"/>
                <w:numId w:val="21"/>
              </w:numPr>
              <w:tabs>
                <w:tab w:val="clear" w:pos="720"/>
                <w:tab w:val="num" w:pos="0"/>
                <w:tab w:val="left" w:pos="365"/>
              </w:tabs>
              <w:ind w:left="82" w:firstLine="142"/>
            </w:pPr>
            <w:proofErr w:type="spellStart"/>
            <w:r w:rsidRPr="00FB666C">
              <w:rPr>
                <w:lang w:val="en-US"/>
              </w:rPr>
              <w:t>Стратегічний</w:t>
            </w:r>
            <w:proofErr w:type="spellEnd"/>
            <w:r w:rsidRPr="00FB666C">
              <w:rPr>
                <w:lang w:val="en-US"/>
              </w:rPr>
              <w:t xml:space="preserve"> </w:t>
            </w:r>
            <w:proofErr w:type="spellStart"/>
            <w:r w:rsidRPr="00FB666C">
              <w:rPr>
                <w:lang w:val="en-US"/>
              </w:rPr>
              <w:t>менеджмент</w:t>
            </w:r>
            <w:proofErr w:type="spellEnd"/>
          </w:p>
          <w:p w14:paraId="3CF0DF3B" w14:textId="77777777" w:rsidR="00FB666C" w:rsidRPr="009A6DD7" w:rsidRDefault="00FB666C" w:rsidP="00FB666C">
            <w:pPr>
              <w:pStyle w:val="a5"/>
              <w:numPr>
                <w:ilvl w:val="0"/>
                <w:numId w:val="21"/>
              </w:numPr>
              <w:tabs>
                <w:tab w:val="clear" w:pos="720"/>
                <w:tab w:val="num" w:pos="0"/>
                <w:tab w:val="left" w:pos="365"/>
              </w:tabs>
              <w:ind w:left="82" w:firstLine="142"/>
            </w:pPr>
            <w:proofErr w:type="spellStart"/>
            <w:r w:rsidRPr="00FB666C">
              <w:rPr>
                <w:lang w:val="en-US"/>
              </w:rPr>
              <w:t>Франчайзинг</w:t>
            </w:r>
            <w:proofErr w:type="spellEnd"/>
          </w:p>
          <w:p w14:paraId="510B9E12" w14:textId="7FB0B77E" w:rsidR="00FB666C" w:rsidRPr="00FB666C" w:rsidRDefault="00FB666C" w:rsidP="00FB666C">
            <w:pPr>
              <w:pStyle w:val="a5"/>
              <w:numPr>
                <w:ilvl w:val="0"/>
                <w:numId w:val="21"/>
              </w:numPr>
              <w:tabs>
                <w:tab w:val="clear" w:pos="720"/>
                <w:tab w:val="num" w:pos="0"/>
                <w:tab w:val="left" w:pos="365"/>
              </w:tabs>
              <w:spacing w:line="360" w:lineRule="auto"/>
              <w:ind w:left="82" w:firstLine="14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B666C">
              <w:rPr>
                <w:lang w:val="en-US"/>
              </w:rPr>
              <w:t>Офшорне</w:t>
            </w:r>
            <w:proofErr w:type="spellEnd"/>
            <w:r w:rsidRPr="00FB666C">
              <w:rPr>
                <w:lang w:val="en-US"/>
              </w:rPr>
              <w:t xml:space="preserve"> </w:t>
            </w:r>
            <w:proofErr w:type="spellStart"/>
            <w:r w:rsidRPr="00FB666C">
              <w:rPr>
                <w:lang w:val="en-US"/>
              </w:rPr>
              <w:t>підприємництво</w:t>
            </w:r>
            <w:proofErr w:type="spellEnd"/>
          </w:p>
        </w:tc>
      </w:tr>
      <w:tr w:rsidR="00FB666C" w:rsidRPr="00B44ACC" w14:paraId="3AA3147D" w14:textId="77777777" w:rsidTr="00FB59B4">
        <w:tc>
          <w:tcPr>
            <w:tcW w:w="4454" w:type="dxa"/>
          </w:tcPr>
          <w:p w14:paraId="5730A381" w14:textId="7385FD03" w:rsidR="00FB666C" w:rsidRPr="00CD737B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Навчальні методи та техніки, які будуть використовуватись під час викладання курсу</w:t>
            </w:r>
          </w:p>
        </w:tc>
        <w:tc>
          <w:tcPr>
            <w:tcW w:w="9822" w:type="dxa"/>
          </w:tcPr>
          <w:p w14:paraId="76485C10" w14:textId="77777777" w:rsidR="00FB666C" w:rsidRDefault="00FB666C" w:rsidP="00FB666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ії</w:t>
            </w:r>
          </w:p>
          <w:p w14:paraId="5100DB4E" w14:textId="77777777" w:rsidR="00FB666C" w:rsidRDefault="00FB666C" w:rsidP="00FB666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езентації</w:t>
            </w:r>
          </w:p>
          <w:p w14:paraId="28EA252A" w14:textId="77777777" w:rsidR="00FB666C" w:rsidRDefault="00FB666C" w:rsidP="00FB666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Групові проекти</w:t>
            </w:r>
          </w:p>
          <w:p w14:paraId="39A09054" w14:textId="77777777" w:rsidR="00FB666C" w:rsidRDefault="00FB666C" w:rsidP="00FB666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оектно-орієнтоване навчання</w:t>
            </w:r>
          </w:p>
          <w:p w14:paraId="7FFD7CA0" w14:textId="5FCDB8B6" w:rsidR="00FB666C" w:rsidRPr="00FB666C" w:rsidRDefault="00FB666C" w:rsidP="00FB666C">
            <w:pPr>
              <w:tabs>
                <w:tab w:val="left" w:pos="365"/>
              </w:tabs>
              <w:rPr>
                <w:lang w:val="en-US"/>
              </w:rPr>
            </w:pPr>
            <w:r w:rsidRPr="00FB666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Дискусії</w:t>
            </w:r>
          </w:p>
        </w:tc>
      </w:tr>
      <w:tr w:rsidR="00FB666C" w:rsidRPr="00B44ACC" w14:paraId="180C036E" w14:textId="77777777" w:rsidTr="00FB59B4">
        <w:tc>
          <w:tcPr>
            <w:tcW w:w="4454" w:type="dxa"/>
          </w:tcPr>
          <w:p w14:paraId="3219D44B" w14:textId="723401EB" w:rsidR="00FB666C" w:rsidRPr="00B44ACC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Необхідне обладнання</w:t>
            </w:r>
          </w:p>
        </w:tc>
        <w:tc>
          <w:tcPr>
            <w:tcW w:w="9822" w:type="dxa"/>
          </w:tcPr>
          <w:p w14:paraId="721220C4" w14:textId="77777777" w:rsidR="00FB666C" w:rsidRPr="00421A9B" w:rsidRDefault="00FB666C" w:rsidP="00FB666C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Мультимедійний проектор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2019р., ноутбук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sus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– 2019р., настінна дошка</w:t>
            </w:r>
          </w:p>
          <w:p w14:paraId="23F20DE6" w14:textId="3C800639" w:rsidR="00FB666C" w:rsidRPr="00B44ACC" w:rsidRDefault="00FB666C" w:rsidP="00FB666C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Smartbox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600, проекційний екран;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ntel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®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Pentium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mpression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CPU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ntelCore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I3 (14 шт.)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пераційні системи: Windows 10.</w:t>
            </w:r>
          </w:p>
        </w:tc>
      </w:tr>
      <w:tr w:rsidR="00FB666C" w:rsidRPr="00B44ACC" w14:paraId="510E34B7" w14:textId="77777777" w:rsidTr="00FB59B4">
        <w:tc>
          <w:tcPr>
            <w:tcW w:w="4454" w:type="dxa"/>
          </w:tcPr>
          <w:p w14:paraId="1FEC4265" w14:textId="1F838195" w:rsidR="00FB666C" w:rsidRPr="00B44ACC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Критерії оцінювання (окремо для кожного виду навчальної діяльності)</w:t>
            </w:r>
          </w:p>
        </w:tc>
        <w:tc>
          <w:tcPr>
            <w:tcW w:w="9822" w:type="dxa"/>
          </w:tcPr>
          <w:p w14:paraId="40C3392F" w14:textId="77777777" w:rsidR="00FB666C" w:rsidRDefault="00FB666C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цінювання проводиться за 100-бальною шкалою. Бали нараховуються за наступним співвідношенням:</w:t>
            </w:r>
          </w:p>
          <w:p w14:paraId="1C7590C6" w14:textId="77777777" w:rsidR="00FB666C" w:rsidRDefault="00FB666C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Практичні/самостійні: 30% семестрової оцінки </w:t>
            </w:r>
          </w:p>
          <w:p w14:paraId="653FC775" w14:textId="77777777" w:rsidR="00FB666C" w:rsidRDefault="00FB666C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нтрольні заміри (модулі) – 20% семестрової оцінки</w:t>
            </w:r>
          </w:p>
          <w:p w14:paraId="5AD3B0F0" w14:textId="77777777" w:rsidR="00FB666C" w:rsidRDefault="00FB666C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Іспит: 50% семестрової оцінки</w:t>
            </w:r>
          </w:p>
          <w:p w14:paraId="0637D470" w14:textId="77777777" w:rsidR="00FB666C" w:rsidRDefault="00FB666C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галом протягом семестру 100 балів</w:t>
            </w:r>
          </w:p>
          <w:p w14:paraId="26DD79B9" w14:textId="77777777" w:rsidR="00FB666C" w:rsidRDefault="00FB666C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Письмові робот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: Протягом семестру студенти повинні виконати кілька видів письмових робіт (есе, вирішення кейсу) </w:t>
            </w:r>
          </w:p>
          <w:p w14:paraId="1993680E" w14:textId="77777777" w:rsidR="00FB666C" w:rsidRDefault="00FB666C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Академічна доброчесність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чікується, що роботи студентів будуть їх оригінальним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дослідженнями чи міркуваннями. Відсутність посилань на використані джерела, фабрикування джерел, списування, втручання в роботу інших студентів становлять, але не обмежують, приклади можливо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ї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академічної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ab/>
              <w:t>Виявлення ознак академічної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в письмовій роботі студента є підставою для її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зарахуванння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викладачем, незалежно від масштабів плагіату чи обману. </w:t>
            </w:r>
          </w:p>
          <w:p w14:paraId="470B9D41" w14:textId="77777777" w:rsidR="00FB666C" w:rsidRDefault="00FB666C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Відвідання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занять є важливою складовою навчання. Очікується, що всі студенти відвідають усі лекції і практичні зайняття курсу. Студенти мають інформувати викладача про неможливість відвідати заняття. У будь-якому випадку студенти зобов'язані дотримуватися усіх строків визначених для виконання усіх видів письмових робіт, передбачених курсом. </w:t>
            </w:r>
          </w:p>
          <w:p w14:paraId="239C9AFC" w14:textId="77777777" w:rsidR="00FB666C" w:rsidRPr="00421A9B" w:rsidRDefault="00FB666C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Література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. Уся література, яку студенти не зможуть знайти самостійно, буде надана викладачем виключно в освітніх цілях без права її передачі третім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особам. Студенти заохочуються до використання також й іншої літератури та джерел, яких немає серед рекомендованих.</w:t>
            </w:r>
          </w:p>
          <w:p w14:paraId="49F27D41" w14:textId="77777777" w:rsidR="00FB666C" w:rsidRPr="00421A9B" w:rsidRDefault="00FB666C" w:rsidP="00FB666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Політика виставлення балів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. Враховуються бали набрані па поточному тестуванні, самостійній роботі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т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а бали підсумкового тестування. При цьому обов'язково враховуються присутність на заняттях та активність студента під час практичного заняття: недопустимість пропусків та запізнень на заняття: користування мобільним телефоном, планшетом чи іншими мобільними пристроями під час заняття в цілях не пов'язаних з навчанням; списування та плагіат: несвоєчасне виконання поставленого завдання і т. ін.</w:t>
            </w:r>
          </w:p>
          <w:p w14:paraId="45BBCF58" w14:textId="76BBF9EE" w:rsidR="00FB666C" w:rsidRPr="00B44ACC" w:rsidRDefault="00FB666C" w:rsidP="000A4F73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Жодні форми порушення академічної доброчесності не толеруються.</w:t>
            </w:r>
          </w:p>
        </w:tc>
      </w:tr>
      <w:tr w:rsidR="00FB666C" w:rsidRPr="00B44ACC" w14:paraId="55B1B600" w14:textId="77777777" w:rsidTr="00FB59B4">
        <w:tc>
          <w:tcPr>
            <w:tcW w:w="4454" w:type="dxa"/>
          </w:tcPr>
          <w:p w14:paraId="7DAE0DCE" w14:textId="77777777" w:rsidR="00FB666C" w:rsidRPr="00B44ACC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Питання до заліку чи екзамену</w:t>
            </w:r>
          </w:p>
        </w:tc>
        <w:tc>
          <w:tcPr>
            <w:tcW w:w="9822" w:type="dxa"/>
          </w:tcPr>
          <w:p w14:paraId="10905680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Суб’єкти глобального підприємництва.  </w:t>
            </w:r>
          </w:p>
          <w:p w14:paraId="0C53327D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Світові бізнес тенденції (економічні, політичні, демографічні, технологічні). </w:t>
            </w:r>
          </w:p>
          <w:p w14:paraId="6EC48B8C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Можливості та загрози глобального підприємництва. </w:t>
            </w:r>
          </w:p>
          <w:p w14:paraId="052A6529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Теоретичні основи глобального підприємництва. Інтернаціоналізація, інтеграція й глобалізація та зв'язок між ними. </w:t>
            </w:r>
          </w:p>
          <w:p w14:paraId="46778D91" w14:textId="4E977D10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Становлення і сучасний формат глобальних трансформацій. Глобальна трансформація конкуренції.</w:t>
            </w:r>
          </w:p>
          <w:p w14:paraId="737ECBF0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Закономірності та тенденції розвитку глобалізації. </w:t>
            </w:r>
          </w:p>
          <w:p w14:paraId="6262B557" w14:textId="5B0529F4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Глобальні проблеми: поняття, види, їх зміст.</w:t>
            </w:r>
          </w:p>
          <w:p w14:paraId="7FD3ADE2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Глобалістика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: етапи становлення, основні школи. </w:t>
            </w:r>
          </w:p>
          <w:p w14:paraId="76C2AACA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Рух антиглобалістів.</w:t>
            </w:r>
          </w:p>
          <w:p w14:paraId="251EF29B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Глобальна система економічного регулювання. </w:t>
            </w:r>
          </w:p>
          <w:p w14:paraId="2F4DFB74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Поняття і сфера глобального підприємництва. Типи підприємництва.</w:t>
            </w:r>
          </w:p>
          <w:p w14:paraId="5DB44E21" w14:textId="6EC5EAF0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Особливості глобального підприємництва: механізми, масштаби, швидкість інтернаціоналізації.</w:t>
            </w:r>
          </w:p>
          <w:p w14:paraId="692642A5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Мотивація міжнародного бізнесу. Причини інтернаціоналізації бізнесу.</w:t>
            </w:r>
          </w:p>
          <w:p w14:paraId="7BD79B0A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Зовнішнє середовище глобального підприємництва. </w:t>
            </w:r>
          </w:p>
          <w:p w14:paraId="1963CC71" w14:textId="39D2E011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Глобальні мережеві підприємницькі структури.</w:t>
            </w:r>
          </w:p>
          <w:p w14:paraId="24A6BDA1" w14:textId="69EAAEC9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Логістична компонента глобального підприємництва.</w:t>
            </w:r>
          </w:p>
          <w:p w14:paraId="2BC59445" w14:textId="6B40413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Цифровізація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глобального підприємництва.</w:t>
            </w:r>
          </w:p>
          <w:p w14:paraId="55D5D92E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Регулювання глобального підприємництва. Глобальний моніторинг підприємництва (GEM).</w:t>
            </w:r>
          </w:p>
          <w:p w14:paraId="07F9A9CF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Поняття, структура та механізм діяльності ТНК. </w:t>
            </w:r>
          </w:p>
          <w:p w14:paraId="0FF4137D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Види глобальних корпорацій. </w:t>
            </w:r>
          </w:p>
          <w:p w14:paraId="219C591C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Трансформація ТНК в глобальні корпорації. </w:t>
            </w:r>
          </w:p>
          <w:p w14:paraId="06135194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Стратегії забезпечення глобального конкурентного лідерства ТНК.</w:t>
            </w:r>
          </w:p>
          <w:p w14:paraId="2E2D5C67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Еволюція підприємництва в країнах-членах ЄС. Європейська хартія малих підприємств. Акт малого бізнесу.</w:t>
            </w:r>
          </w:p>
          <w:p w14:paraId="1D3EB9C1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Підприємництво в США. Стратегії ведення бізнесу у країнах з ринками, що формуються. </w:t>
            </w:r>
          </w:p>
          <w:p w14:paraId="0A68EEE4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Еволюція підприємництва в Китаї. </w:t>
            </w:r>
          </w:p>
          <w:p w14:paraId="76A16922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Особливості підприємництва в ісламських країнах. </w:t>
            </w:r>
          </w:p>
          <w:p w14:paraId="294B220F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Особливості функціонування сучасних глобальних ринків. </w:t>
            </w:r>
          </w:p>
          <w:p w14:paraId="426651B8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Механізми функціонування глобальних ринків. </w:t>
            </w:r>
          </w:p>
          <w:p w14:paraId="6A59E97E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Глобалізація товарних ринків. </w:t>
            </w:r>
          </w:p>
          <w:p w14:paraId="165F64F6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Глобальний фінансовий ринок, його структура і функції. </w:t>
            </w:r>
          </w:p>
          <w:p w14:paraId="64B0F134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Глобальний ринок капіталів і його сегменти. </w:t>
            </w:r>
          </w:p>
          <w:p w14:paraId="73224ECD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Глобальний ринок технологій та інтелектуальної власності.</w:t>
            </w:r>
          </w:p>
          <w:p w14:paraId="0635F26E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Глобальний ринок праці. </w:t>
            </w:r>
          </w:p>
          <w:p w14:paraId="6177337B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Фінансування глобального підприємництва. Джерела, форми, інструменти та методи фінансування підприємницької діяльності. </w:t>
            </w:r>
          </w:p>
          <w:p w14:paraId="34FEE062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Кредитування бізнесу. </w:t>
            </w:r>
          </w:p>
          <w:p w14:paraId="30F2DC41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Торгове фінансування. </w:t>
            </w:r>
          </w:p>
          <w:p w14:paraId="6FF87C7B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Аутсорсинг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: взаємовідносини великого і малого бізнесу. </w:t>
            </w:r>
          </w:p>
          <w:p w14:paraId="2ACC76D7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Венчурні фонди. Кластери. Мікрокредитування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Краудфандін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. Глобальні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краудфандінгові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платформи. </w:t>
            </w:r>
          </w:p>
          <w:p w14:paraId="00F7EF33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Міжнародні фінансові інститути. Програми кредитування малого бізнесу ЄББР, Світовим банком, Німецьким банком реконструкції (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KfW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), Агентство США з Міжнародного Розвитку (USAID).</w:t>
            </w:r>
          </w:p>
          <w:p w14:paraId="42A029E1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Концепція постановки цілей SMART. Бізнес-планування і комерціалізація інновацій МСП.</w:t>
            </w:r>
          </w:p>
          <w:p w14:paraId="157378FB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Підприємницький маркетинг: концепція, сутність, підходи визначення. Теоретичні основи підприємницького маркетингу. </w:t>
            </w:r>
          </w:p>
          <w:p w14:paraId="09F4E4C4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Альтернативні концепції підприємницького маркетингу: Партизанський маркетинг, Радикальний маркетинг, Підривний маркетинг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Маркетинг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екологічного менеджменту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Проактивний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маркетинг. </w:t>
            </w:r>
          </w:p>
          <w:p w14:paraId="12F8F3CB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Мережі в підприємницькому маркетингу. Мережевий маркетинг. Розгалужений маркетинг. Інтернет маркетинг. </w:t>
            </w:r>
          </w:p>
          <w:p w14:paraId="73AD7C3F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Маркетингові стратегії малих та середніх підприємств на глобальних ринках. Комунікативна концепція міжнародного маркетингу малих та середніх підприємств.</w:t>
            </w:r>
          </w:p>
          <w:p w14:paraId="6184845B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Інноваційний маркетинг МСП. Соціальні медіа. Ефективний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інтернет-маркетинг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для МСП. Канали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інтернет-комунікацій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(чат, форум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блоги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, розсилка,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таргет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). Електронна комерція.</w:t>
            </w:r>
          </w:p>
          <w:p w14:paraId="33D6807C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Крос-культурний маркетинг. Принципи. Сегменти клієнтів, психологічні особливості. </w:t>
            </w:r>
          </w:p>
          <w:p w14:paraId="470BDE54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Комплексна програма маркетингових комунікацій. Ринкові дослідження. Створення бренду.</w:t>
            </w:r>
          </w:p>
          <w:p w14:paraId="2D5D08B8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Вплив культури на міжнародні ділові відносини. </w:t>
            </w:r>
          </w:p>
          <w:p w14:paraId="65244A44" w14:textId="1B12BFE9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Основи культурної орієнтації суспільства (цінності, ставлення, поведінка). Міжкультурне ділове спілкування.</w:t>
            </w:r>
          </w:p>
          <w:p w14:paraId="3C420139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Культурні розходження в стилі управління.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Кроскультурні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розходження в 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мотивації персоналу. </w:t>
            </w:r>
          </w:p>
          <w:p w14:paraId="4B35BE79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Етичні проблеми бізнесу та управління. Шляхи формування етики підприємства. Етика і соціальна відповідальність. </w:t>
            </w:r>
          </w:p>
          <w:p w14:paraId="67D90ED5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Взаємостосунки представників держави і підприємництва. Адміністративна етика. </w:t>
            </w:r>
          </w:p>
          <w:p w14:paraId="0D1AEA48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Комунікації в управлінні міжнародним бізнесом. </w:t>
            </w:r>
          </w:p>
          <w:p w14:paraId="5C9A8B05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Комунікаційні мережі й комунікаційні стилі в управлінні.</w:t>
            </w:r>
          </w:p>
          <w:p w14:paraId="2FD427DE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Вербальна, невербальна й інформаційна комунікація в міжнародному бізнесі. </w:t>
            </w:r>
          </w:p>
          <w:p w14:paraId="790A3C72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Кроскультурні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аспекти міжнародних переговорів.</w:t>
            </w:r>
          </w:p>
          <w:p w14:paraId="4890900B" w14:textId="1849498E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Проведення ділових зустрічей, прийомів. Техніка ділового спілкування.</w:t>
            </w:r>
          </w:p>
          <w:p w14:paraId="6CF2CFC2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Операційна система. Ієрархія системи. Операційні пріоритети. </w:t>
            </w:r>
          </w:p>
          <w:p w14:paraId="3A19368B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Операційна стратегія глобального підприємства. Особливості сфери виробництва та послуг, що впливають на операційну стратегію.</w:t>
            </w:r>
          </w:p>
          <w:p w14:paraId="744E5014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Принципи організації виробничих процесів у глобальному підприємстві. Облік витрат операційної діяльності за міжнародними стандартами. </w:t>
            </w:r>
          </w:p>
          <w:p w14:paraId="7B630A72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Міжнародні стандарти системи якості (ISO 9000, ISO 10000, ISO 14000).</w:t>
            </w:r>
          </w:p>
          <w:p w14:paraId="2194A8EF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Управління операційною якістю по «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Кайдзен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». Принципи «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Тойота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». </w:t>
            </w:r>
          </w:p>
          <w:p w14:paraId="5F21937E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Зміст, види та функції запасів (система «5S»). Поняття «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Терблідж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». Модульне обладнання робочих місць. Інструменти контролю якості.</w:t>
            </w:r>
          </w:p>
          <w:p w14:paraId="26242B3B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Теорія інноваційного підприємництва П.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Друкера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. Стратегії інноваційного глобального підприємництва.</w:t>
            </w:r>
          </w:p>
          <w:p w14:paraId="549B43D5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Види інновацій підприємств. Технічні, технологічні, виробничі, управлінські, маркетингові, соціальні, екологічні інновації. Патентування.</w:t>
            </w:r>
          </w:p>
          <w:p w14:paraId="63863491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Бізнес-інкубатори, технологічні парки, кластери. Кооперація для технологічних інновацій.</w:t>
            </w:r>
          </w:p>
          <w:p w14:paraId="2E9B97FC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Європейські програми підтримки інноваційного підприємництва </w:t>
            </w:r>
            <w:proofErr w:type="spellStart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Horizon</w:t>
            </w:r>
            <w:proofErr w:type="spellEnd"/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B44AC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2020 та COSME.</w:t>
            </w:r>
          </w:p>
          <w:p w14:paraId="22227B4F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Соціальна економіка: суть, принципи, критерії, моделі, суб’єкти, сфери, організаційні форми соціального підприємництва. </w:t>
            </w:r>
          </w:p>
          <w:p w14:paraId="1FE15A98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Переваги, ризики та бар'єри соціального підприємництва.</w:t>
            </w:r>
          </w:p>
          <w:p w14:paraId="235D4B58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Законодавче забезпечення соціального підприємництва. </w:t>
            </w:r>
          </w:p>
          <w:p w14:paraId="4D202571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Соціальна корпоративна відповідальність. </w:t>
            </w:r>
          </w:p>
          <w:p w14:paraId="65493BE9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Тенденції соціального підприємництва в світі.</w:t>
            </w:r>
          </w:p>
          <w:p w14:paraId="458C4E02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Сучасний стан залучення вітчизняних підприємств в глобальний бізнес.</w:t>
            </w:r>
          </w:p>
          <w:p w14:paraId="32997FF0" w14:textId="77777777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 xml:space="preserve">Економіка України в умовах пандемії/глобальної фінансової кризи. </w:t>
            </w:r>
          </w:p>
          <w:p w14:paraId="5E96AE83" w14:textId="2B25B3FB" w:rsidR="00FB666C" w:rsidRPr="00B44ACC" w:rsidRDefault="00FB666C" w:rsidP="00A10D82">
            <w:pPr>
              <w:pStyle w:val="a5"/>
              <w:numPr>
                <w:ilvl w:val="0"/>
                <w:numId w:val="18"/>
              </w:numPr>
              <w:tabs>
                <w:tab w:val="left" w:pos="6961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sz w:val="28"/>
                <w:szCs w:val="28"/>
              </w:rPr>
              <w:t>Перспективи інтеграції вітчизняних підприємств в глобальний бізнес.</w:t>
            </w:r>
          </w:p>
        </w:tc>
      </w:tr>
      <w:tr w:rsidR="00FB666C" w:rsidRPr="00B44ACC" w14:paraId="041CBF1F" w14:textId="77777777" w:rsidTr="00FB59B4">
        <w:tc>
          <w:tcPr>
            <w:tcW w:w="4454" w:type="dxa"/>
          </w:tcPr>
          <w:p w14:paraId="1D9FF2BF" w14:textId="77777777" w:rsidR="00FB666C" w:rsidRPr="00B44ACC" w:rsidRDefault="00FB666C" w:rsidP="00072A2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4AC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Опитування</w:t>
            </w:r>
          </w:p>
        </w:tc>
        <w:tc>
          <w:tcPr>
            <w:tcW w:w="9822" w:type="dxa"/>
          </w:tcPr>
          <w:p w14:paraId="1C304D93" w14:textId="151C2136" w:rsidR="00FB666C" w:rsidRPr="00B44ACC" w:rsidRDefault="00FB666C" w:rsidP="00072A29">
            <w:pPr>
              <w:tabs>
                <w:tab w:val="left" w:pos="6090"/>
              </w:tabs>
              <w:ind w:firstLine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color w:val="000000"/>
                <w:sz w:val="28"/>
                <w:szCs w:val="28"/>
                <w:lang w:eastAsia="uk-UA" w:bidi="uk-UA"/>
              </w:rPr>
              <w:t>Анкету-оцінку з метою оцінювання якості курсу буде надано по завершенню курсу</w:t>
            </w:r>
          </w:p>
        </w:tc>
      </w:tr>
    </w:tbl>
    <w:p w14:paraId="7170AFB9" w14:textId="02445F0F" w:rsidR="00281F28" w:rsidRPr="00B44ACC" w:rsidRDefault="00281F28" w:rsidP="00072A2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7634E60" w14:textId="77777777" w:rsidR="00072A29" w:rsidRPr="00B44ACC" w:rsidRDefault="00072A29" w:rsidP="00072A29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7B390E0B" w14:textId="77777777" w:rsidR="00072A29" w:rsidRPr="00B44ACC" w:rsidRDefault="00072A29" w:rsidP="00072A29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2A69A772" w14:textId="77777777" w:rsidR="00A10D82" w:rsidRPr="00B44ACC" w:rsidRDefault="00A10D82" w:rsidP="00072A29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4CE33EF5" w14:textId="77777777" w:rsidR="00A10D82" w:rsidRPr="00B44ACC" w:rsidRDefault="00A10D82">
      <w:pPr>
        <w:rPr>
          <w:rFonts w:ascii="Times New Roman" w:hAnsi="Times New Roman"/>
          <w:b/>
          <w:bCs/>
          <w:sz w:val="28"/>
          <w:szCs w:val="28"/>
        </w:rPr>
      </w:pPr>
      <w:r w:rsidRPr="00B44ACC">
        <w:rPr>
          <w:rFonts w:ascii="Times New Roman" w:hAnsi="Times New Roman"/>
          <w:b/>
          <w:bCs/>
          <w:sz w:val="28"/>
          <w:szCs w:val="28"/>
        </w:rPr>
        <w:br w:type="page"/>
      </w:r>
    </w:p>
    <w:p w14:paraId="57662EDE" w14:textId="77777777" w:rsidR="00FB666C" w:rsidRDefault="00FB666C" w:rsidP="00072A29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395E2420" w14:textId="77777777" w:rsidR="00FB666C" w:rsidRDefault="00FB666C" w:rsidP="00FB666C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 w:rsidRPr="008D4473">
        <w:rPr>
          <w:rFonts w:ascii="Times New Roman" w:hAnsi="Times New Roman"/>
          <w:b/>
          <w:bCs/>
          <w:sz w:val="28"/>
          <w:szCs w:val="28"/>
        </w:rPr>
        <w:t>Структура курсу</w:t>
      </w:r>
    </w:p>
    <w:p w14:paraId="6B9CB45E" w14:textId="1DD53236" w:rsidR="00FB666C" w:rsidRPr="008D4473" w:rsidRDefault="00FB666C" w:rsidP="00FB666C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3-семестр</w:t>
      </w:r>
    </w:p>
    <w:p w14:paraId="75C064B2" w14:textId="77777777" w:rsidR="00FB666C" w:rsidRDefault="00FB666C" w:rsidP="00FB666C">
      <w:pPr>
        <w:pStyle w:val="a5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"/>
        <w:gridCol w:w="566"/>
        <w:gridCol w:w="566"/>
        <w:gridCol w:w="883"/>
        <w:gridCol w:w="851"/>
        <w:gridCol w:w="992"/>
        <w:gridCol w:w="850"/>
        <w:gridCol w:w="851"/>
        <w:gridCol w:w="992"/>
        <w:gridCol w:w="1276"/>
        <w:gridCol w:w="1134"/>
        <w:gridCol w:w="992"/>
        <w:gridCol w:w="1701"/>
        <w:gridCol w:w="1701"/>
      </w:tblGrid>
      <w:tr w:rsidR="00FB666C" w14:paraId="57537695" w14:textId="77777777" w:rsidTr="00FB666C">
        <w:trPr>
          <w:trHeight w:val="503"/>
        </w:trPr>
        <w:tc>
          <w:tcPr>
            <w:tcW w:w="9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3E5BD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Форма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навчання</w:t>
            </w:r>
            <w:proofErr w:type="spellEnd"/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18535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</w:t>
            </w:r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044B4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Семестр</w:t>
            </w:r>
          </w:p>
        </w:tc>
        <w:tc>
          <w:tcPr>
            <w:tcW w:w="8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89060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сьог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аудит (год.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76453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гальний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бсяг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год.)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0BFDC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У т. ч. (год.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D3091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Самостій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робота (год.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1BDCF5C2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троль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модуль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)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06CCC71B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зрахунково-графіч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шт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78FF100D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ов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7BA3B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сультації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05ED8" w14:textId="30036386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лі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FB666C" w14:paraId="4A88038F" w14:textId="77777777" w:rsidTr="00FB666C">
        <w:trPr>
          <w:trHeight w:val="655"/>
        </w:trPr>
        <w:tc>
          <w:tcPr>
            <w:tcW w:w="9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92478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8F079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E4CD7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6A9C0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AF5D4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5A002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екції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825FA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абораторні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5929A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Практичні</w:t>
            </w:r>
            <w:proofErr w:type="spellEnd"/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61349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E9C3A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C4C91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214F1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A3938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1E0C0" w14:textId="77777777" w:rsidR="00FB666C" w:rsidRDefault="00FB666C" w:rsidP="00FB666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FB666C" w14:paraId="4094F9CB" w14:textId="77777777" w:rsidTr="00FB666C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D6EAC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ен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BA1A3" w14:textId="27D4EDFB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4CC4B" w14:textId="413D8104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3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E5087" w14:textId="78A2747F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451D7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47642" w14:textId="219F47E3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96A96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AE791" w14:textId="3CC66295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26EE2" w14:textId="4B49E8E5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6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9955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B4BCA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74C29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1C18B" w14:textId="3F665CA6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AED0E" w14:textId="6681AFA3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</w:tr>
      <w:tr w:rsidR="00FB666C" w14:paraId="28796593" w14:textId="77777777" w:rsidTr="00FB666C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FB411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ечірня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C96A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ACE28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3CEE4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CC0E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51D03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6D389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DE146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7FE3D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152C3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0CC33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66D56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D478B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E8E63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FB666C" w14:paraId="61EB211A" w14:textId="77777777" w:rsidTr="00FB666C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A8ABF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оч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9B320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C87C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D3288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8846B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BDC3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8A0DB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C22F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949A3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AAD68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B5BA7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7EC95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C04F2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67248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FB666C" w14:paraId="5ADA1A86" w14:textId="77777777" w:rsidTr="00FB666C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C055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Екстерна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C4736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9D4A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2DBF9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DD33A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CFD89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743B9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DB73E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BB7B7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3BA6E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3C45C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D251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13F8C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FBAB1" w14:textId="77777777" w:rsidR="00FB666C" w:rsidRDefault="00FB666C" w:rsidP="00FB666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</w:tbl>
    <w:p w14:paraId="0620D5B1" w14:textId="77777777" w:rsidR="00FB666C" w:rsidRPr="00B44ACC" w:rsidRDefault="00FB666C" w:rsidP="00072A29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32A07B64" w14:textId="77777777" w:rsidR="00FB666C" w:rsidRDefault="00FB666C" w:rsidP="00FB666C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Схема курсу</w:t>
      </w:r>
    </w:p>
    <w:p w14:paraId="183BEB37" w14:textId="77777777" w:rsidR="00FB666C" w:rsidRDefault="00FB666C" w:rsidP="00072A29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tbl>
      <w:tblPr>
        <w:tblOverlap w:val="never"/>
        <w:tblW w:w="0" w:type="auto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09"/>
        <w:gridCol w:w="3800"/>
        <w:gridCol w:w="1648"/>
        <w:gridCol w:w="6109"/>
        <w:gridCol w:w="1052"/>
        <w:gridCol w:w="1188"/>
      </w:tblGrid>
      <w:tr w:rsidR="00B82135" w:rsidRPr="00B82135" w14:paraId="008B8BCE" w14:textId="77777777" w:rsidTr="00FB666C">
        <w:trPr>
          <w:trHeight w:val="9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6CCD1A1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proofErr w:type="spellStart"/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Тиж</w:t>
            </w:r>
            <w:proofErr w:type="spellEnd"/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A92B619" w14:textId="77777777" w:rsidR="00FB666C" w:rsidRPr="00B82135" w:rsidRDefault="00FB666C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Тема, план, короткі тез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960C827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Форма діяльності (заняття)* </w:t>
            </w:r>
          </w:p>
          <w:p w14:paraId="40EB6FBD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лекція, самостійна. дискусія, групова робота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32A6AE5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Література.*** </w:t>
            </w:r>
          </w:p>
          <w:p w14:paraId="2D53A6BD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Ресурси в </w:t>
            </w:r>
            <w:proofErr w:type="spellStart"/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інтернеті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D306870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Завдання, </w:t>
            </w:r>
            <w:proofErr w:type="spellStart"/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год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239157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Термін виконання</w:t>
            </w:r>
          </w:p>
        </w:tc>
      </w:tr>
      <w:tr w:rsidR="00B82135" w:rsidRPr="00B82135" w14:paraId="3C8FE8EC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47EFF1C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7EAD260" w14:textId="6EFABF8B" w:rsidR="00FB666C" w:rsidRPr="00B82135" w:rsidRDefault="00FB666C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1. Вступ до курсу Глобальне підприємництво 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</w:p>
          <w:p w14:paraId="7695710F" w14:textId="77777777" w:rsidR="00FB666C" w:rsidRPr="00B82135" w:rsidRDefault="00FB666C" w:rsidP="00B82135">
            <w:pPr>
              <w:pStyle w:val="a5"/>
              <w:numPr>
                <w:ilvl w:val="0"/>
                <w:numId w:val="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Об’єкт та предмет науки «Глобальне підприємництво». </w:t>
            </w:r>
          </w:p>
          <w:p w14:paraId="5E1F3187" w14:textId="77777777" w:rsidR="00FB666C" w:rsidRPr="00B82135" w:rsidRDefault="00FB666C" w:rsidP="00B82135">
            <w:pPr>
              <w:pStyle w:val="a5"/>
              <w:numPr>
                <w:ilvl w:val="0"/>
                <w:numId w:val="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Місце «Глобального підприємництва» в системі </w:t>
            </w:r>
            <w:r w:rsidRPr="00B82135">
              <w:rPr>
                <w:rFonts w:ascii="Times New Roman" w:hAnsi="Times New Roman" w:cs="Times New Roman"/>
              </w:rPr>
              <w:lastRenderedPageBreak/>
              <w:t xml:space="preserve">економічних наук. </w:t>
            </w:r>
          </w:p>
          <w:p w14:paraId="6DBBE33A" w14:textId="77777777" w:rsidR="00FB666C" w:rsidRPr="00B82135" w:rsidRDefault="00FB666C" w:rsidP="00B82135">
            <w:pPr>
              <w:pStyle w:val="a5"/>
              <w:numPr>
                <w:ilvl w:val="0"/>
                <w:numId w:val="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Методологія дисципліни «Глобальне підприємництво». </w:t>
            </w:r>
          </w:p>
          <w:p w14:paraId="5C092A72" w14:textId="77777777" w:rsidR="00FB666C" w:rsidRPr="00B82135" w:rsidRDefault="00FB666C" w:rsidP="00B82135">
            <w:pPr>
              <w:pStyle w:val="a5"/>
              <w:numPr>
                <w:ilvl w:val="0"/>
                <w:numId w:val="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Структура «Глобального підприємництва» як навчальної дисципліни. </w:t>
            </w:r>
          </w:p>
          <w:p w14:paraId="66AE3359" w14:textId="77777777" w:rsidR="00FB666C" w:rsidRPr="00B82135" w:rsidRDefault="00FB666C" w:rsidP="00B82135">
            <w:pPr>
              <w:pStyle w:val="a5"/>
              <w:numPr>
                <w:ilvl w:val="0"/>
                <w:numId w:val="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Суб’єкти глобального підприємництва.  </w:t>
            </w:r>
          </w:p>
          <w:p w14:paraId="43F4D8AA" w14:textId="77777777" w:rsidR="00FB666C" w:rsidRPr="00B82135" w:rsidRDefault="00FB666C" w:rsidP="00B82135">
            <w:pPr>
              <w:pStyle w:val="a5"/>
              <w:numPr>
                <w:ilvl w:val="0"/>
                <w:numId w:val="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Світові бізнес тенденції (економічні, політичні, демографічні, технологічні). </w:t>
            </w:r>
          </w:p>
          <w:p w14:paraId="2328CADA" w14:textId="77777777" w:rsidR="00FB666C" w:rsidRPr="00B82135" w:rsidRDefault="00FB666C" w:rsidP="00B82135">
            <w:pPr>
              <w:pStyle w:val="a5"/>
              <w:numPr>
                <w:ilvl w:val="0"/>
                <w:numId w:val="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Можливості та загрози глобального підприємництва. </w:t>
            </w:r>
          </w:p>
          <w:p w14:paraId="6D44E0FD" w14:textId="77777777" w:rsidR="00FB666C" w:rsidRPr="00B82135" w:rsidRDefault="00FB666C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67841B9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Лекція</w:t>
            </w:r>
          </w:p>
          <w:p w14:paraId="4E7E1AC4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Практичне заняття самостійна робо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A0DE885" w14:textId="77777777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1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Стрельник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С. О. Глобальне підприємництво: еволюція поняття та сутнісна характеристика / Управління розвитком, № 3 (185), 2016. – С.23-28</w:t>
            </w:r>
          </w:p>
          <w:p w14:paraId="641C730B" w14:textId="7777777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</w:rPr>
            </w:pPr>
            <w:r w:rsidRPr="00B82135">
              <w:rPr>
                <w:rFonts w:ascii="Times New Roman" w:hAnsi="Times New Roman" w:cs="Times New Roman"/>
              </w:rPr>
              <w:t xml:space="preserve">2. </w:t>
            </w:r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McDougall-Covin, P.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Jones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, M. V.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Serapio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, M. G.. High-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potential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concepts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phenomena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and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theories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for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the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advancement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of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entrepreneurship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research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//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Entrepreneurship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Theory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and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Practice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, 38(1), -2014. - P. 1-10</w:t>
            </w:r>
          </w:p>
          <w:p w14:paraId="5600661E" w14:textId="7F6B6732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shd w:val="clear" w:color="auto" w:fill="FFFFFF"/>
              </w:rPr>
              <w:lastRenderedPageBreak/>
              <w:t xml:space="preserve">3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Ресурси та моделі глобального економічного розвитку : монографія / [Д. Г. Лук'яненко, А. М. Поручник, А. М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Колот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 та ін.] ; за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заг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ред. Д. Г. Лук'яненка та А. М. Поручника ; М-во освіти і науки, молоді та спорту України, ДВНЗ «Київський нац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екон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. ун-т ім. Вадима Гетьмана» [та ін.]. - К. : КНЕУ, 2011. - 703 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85A7D97" w14:textId="77F88560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90EAE3" w14:textId="25697B11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.</w:t>
            </w:r>
          </w:p>
        </w:tc>
      </w:tr>
      <w:tr w:rsidR="00B82135" w:rsidRPr="00B82135" w14:paraId="2A4C3C8B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7E77322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6873A75" w14:textId="77777777" w:rsidR="00FB666C" w:rsidRPr="00B82135" w:rsidRDefault="00FB666C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2. Становлення глобального підприємництва. (2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</w:p>
          <w:p w14:paraId="0CDA4418" w14:textId="77777777" w:rsidR="00FB666C" w:rsidRPr="00B82135" w:rsidRDefault="00FB666C" w:rsidP="00B82135">
            <w:pPr>
              <w:pStyle w:val="a5"/>
              <w:numPr>
                <w:ilvl w:val="0"/>
                <w:numId w:val="5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Теоретичні основи глобального підприємництва. Інтернаціоналізація, інтеграція й глобалізація та зв'язок між ними. </w:t>
            </w:r>
          </w:p>
          <w:p w14:paraId="2C72F8EE" w14:textId="77777777" w:rsidR="00FB666C" w:rsidRPr="00B82135" w:rsidRDefault="00FB666C" w:rsidP="00B82135">
            <w:pPr>
              <w:pStyle w:val="a5"/>
              <w:numPr>
                <w:ilvl w:val="0"/>
                <w:numId w:val="5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Становлення і сучасний формат глобальних трансформацій. Глобальна трансформація конкуренції</w:t>
            </w:r>
          </w:p>
          <w:p w14:paraId="51C47C61" w14:textId="77777777" w:rsidR="00FB666C" w:rsidRPr="00B82135" w:rsidRDefault="00FB666C" w:rsidP="00B82135">
            <w:pPr>
              <w:pStyle w:val="a5"/>
              <w:numPr>
                <w:ilvl w:val="0"/>
                <w:numId w:val="5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Закономірності та тенденції розвитку глобалізації. </w:t>
            </w:r>
          </w:p>
          <w:p w14:paraId="79E47EBC" w14:textId="77777777" w:rsidR="00FB666C" w:rsidRPr="00B82135" w:rsidRDefault="00FB666C" w:rsidP="00B82135">
            <w:pPr>
              <w:pStyle w:val="a5"/>
              <w:numPr>
                <w:ilvl w:val="0"/>
                <w:numId w:val="5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Поняття глобальних проблем. Класифікація глобальних проблем та їх зміст.</w:t>
            </w:r>
          </w:p>
          <w:p w14:paraId="4DDEE8E8" w14:textId="77777777" w:rsidR="00FB666C" w:rsidRPr="00B82135" w:rsidRDefault="00FB666C" w:rsidP="00B82135">
            <w:pPr>
              <w:pStyle w:val="a5"/>
              <w:numPr>
                <w:ilvl w:val="0"/>
                <w:numId w:val="5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82135">
              <w:rPr>
                <w:rFonts w:ascii="Times New Roman" w:hAnsi="Times New Roman" w:cs="Times New Roman"/>
              </w:rPr>
              <w:t>Глобалістика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: етапи становлення, основні школи. </w:t>
            </w:r>
          </w:p>
          <w:p w14:paraId="7B99FACC" w14:textId="77777777" w:rsidR="00FB666C" w:rsidRPr="00B82135" w:rsidRDefault="00FB666C" w:rsidP="00B82135">
            <w:pPr>
              <w:pStyle w:val="a5"/>
              <w:numPr>
                <w:ilvl w:val="0"/>
                <w:numId w:val="5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Рух антиглобалістів.</w:t>
            </w:r>
          </w:p>
          <w:p w14:paraId="603BF374" w14:textId="5D37613D" w:rsidR="00FB666C" w:rsidRPr="00B82135" w:rsidRDefault="00FB666C" w:rsidP="00B82135">
            <w:pPr>
              <w:pStyle w:val="a5"/>
              <w:tabs>
                <w:tab w:val="left" w:pos="330"/>
                <w:tab w:val="left" w:pos="6090"/>
              </w:tabs>
              <w:ind w:left="58"/>
              <w:rPr>
                <w:rFonts w:ascii="Times New Roman" w:hAnsi="Times New Roman" w:cs="Times New Roman"/>
                <w:color w:val="000000"/>
              </w:rPr>
            </w:pPr>
            <w:r w:rsidRPr="00B82135">
              <w:rPr>
                <w:rFonts w:ascii="Times New Roman" w:hAnsi="Times New Roman" w:cs="Times New Roman"/>
              </w:rPr>
              <w:t>Глобальна система економічного регулювання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6F7A1B2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Лекція</w:t>
            </w:r>
          </w:p>
          <w:p w14:paraId="150333D6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Практичне заняття самостійна робота</w:t>
            </w:r>
          </w:p>
          <w:p w14:paraId="36E84A1F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4F357C4" w14:textId="77777777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1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Стрельник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С. О. Глобальне підприємництво: еволюція поняття та сутнісна характеристика / Управління розвитком, № 3 (185), 2016. – С.23-28</w:t>
            </w:r>
          </w:p>
          <w:p w14:paraId="7B0850B6" w14:textId="7777777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2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Міжнародна економіка : підручник / Д. Г. Лук'яненко, А. М. Поручник, Я. М. Столярчук ; М-во освіти і науки України,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Держ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ВНЗ "Київ. нац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екон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. ун-т ім. Вадима Гетьмана". - Київ : КНЕУ, 2014. – 762 с</w:t>
            </w:r>
          </w:p>
          <w:p w14:paraId="5713360B" w14:textId="5D4E3536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3. </w:t>
            </w:r>
            <w:r w:rsidRPr="00B82135">
              <w:rPr>
                <w:rFonts w:ascii="Times New Roman" w:hAnsi="Times New Roman" w:cs="Times New Roman"/>
              </w:rPr>
              <w:t xml:space="preserve">Кальченко Т. В. Глобальна економіка: методологія системних досліджень: монографія. К.: КНЕУ, 2006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- </w:t>
            </w:r>
            <w:r w:rsidRPr="00B82135">
              <w:rPr>
                <w:rFonts w:ascii="Times New Roman" w:hAnsi="Times New Roman" w:cs="Times New Roman"/>
              </w:rPr>
              <w:t>248 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70D2182" w14:textId="624C12C4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CB4613" w14:textId="2E74B0AD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2855B943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9BB5AB7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2194D1B" w14:textId="77777777" w:rsidR="00FB666C" w:rsidRPr="00B82135" w:rsidRDefault="00FB666C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3. Глобальне підприємництво </w:t>
            </w:r>
            <w:r w:rsidRPr="00B82135">
              <w:rPr>
                <w:rFonts w:ascii="Times New Roman" w:hAnsi="Times New Roman" w:cs="Times New Roman"/>
                <w:b/>
              </w:rPr>
              <w:lastRenderedPageBreak/>
              <w:t xml:space="preserve">та його середовище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  <w:t xml:space="preserve">(2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</w:p>
          <w:p w14:paraId="7FAFF6EC" w14:textId="77777777" w:rsidR="00FB666C" w:rsidRPr="00B82135" w:rsidRDefault="00FB666C" w:rsidP="00B82135">
            <w:pPr>
              <w:pStyle w:val="a5"/>
              <w:numPr>
                <w:ilvl w:val="0"/>
                <w:numId w:val="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Поняття і сфера глобального підприємництва. Типи підприємництва.</w:t>
            </w:r>
          </w:p>
          <w:p w14:paraId="1CA0AE14" w14:textId="77777777" w:rsidR="00FB666C" w:rsidRPr="00B82135" w:rsidRDefault="00FB666C" w:rsidP="00B82135">
            <w:pPr>
              <w:pStyle w:val="a5"/>
              <w:numPr>
                <w:ilvl w:val="0"/>
                <w:numId w:val="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Особливості глобального підприємництва: механізми, масштаби, швидкість інтернаціоналізації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стартапи</w:t>
            </w:r>
            <w:proofErr w:type="spellEnd"/>
          </w:p>
          <w:p w14:paraId="5B42EFC9" w14:textId="77777777" w:rsidR="00FB666C" w:rsidRPr="00B82135" w:rsidRDefault="00FB666C" w:rsidP="00B82135">
            <w:pPr>
              <w:pStyle w:val="a5"/>
              <w:numPr>
                <w:ilvl w:val="0"/>
                <w:numId w:val="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Мотивація міжнародного бізнесу. Причини інтернаціоналізації бізнесу.</w:t>
            </w:r>
          </w:p>
          <w:p w14:paraId="31F5C68A" w14:textId="77777777" w:rsidR="00FB666C" w:rsidRPr="00B82135" w:rsidRDefault="00FB666C" w:rsidP="00B82135">
            <w:pPr>
              <w:pStyle w:val="a5"/>
              <w:numPr>
                <w:ilvl w:val="0"/>
                <w:numId w:val="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Зовнішнє середовище глобального підприємництва. </w:t>
            </w:r>
          </w:p>
          <w:p w14:paraId="3CCE71C7" w14:textId="77777777" w:rsidR="00FB666C" w:rsidRPr="00B82135" w:rsidRDefault="00FB666C" w:rsidP="00B82135">
            <w:pPr>
              <w:pStyle w:val="a5"/>
              <w:numPr>
                <w:ilvl w:val="0"/>
                <w:numId w:val="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Глобальні мережеві підприємницькі структури</w:t>
            </w:r>
          </w:p>
          <w:p w14:paraId="56EFAA5F" w14:textId="77777777" w:rsidR="00FB666C" w:rsidRPr="00B82135" w:rsidRDefault="00FB666C" w:rsidP="00B82135">
            <w:pPr>
              <w:pStyle w:val="a5"/>
              <w:numPr>
                <w:ilvl w:val="0"/>
                <w:numId w:val="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Логістична компонента глобального підприємництва</w:t>
            </w:r>
          </w:p>
          <w:p w14:paraId="4367D880" w14:textId="77777777" w:rsidR="00FB666C" w:rsidRPr="00B82135" w:rsidRDefault="00FB666C" w:rsidP="00B82135">
            <w:pPr>
              <w:pStyle w:val="a5"/>
              <w:numPr>
                <w:ilvl w:val="0"/>
                <w:numId w:val="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82135">
              <w:rPr>
                <w:rFonts w:ascii="Times New Roman" w:hAnsi="Times New Roman" w:cs="Times New Roman"/>
              </w:rPr>
              <w:t>Цифровізація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глобального підприємництва</w:t>
            </w:r>
          </w:p>
          <w:p w14:paraId="71A5141A" w14:textId="532A1D10" w:rsidR="00FB666C" w:rsidRPr="00B82135" w:rsidRDefault="00FB666C" w:rsidP="00B82135">
            <w:pPr>
              <w:pStyle w:val="a5"/>
              <w:numPr>
                <w:ilvl w:val="0"/>
                <w:numId w:val="6"/>
              </w:numPr>
              <w:tabs>
                <w:tab w:val="left" w:pos="330"/>
                <w:tab w:val="left" w:pos="6090"/>
              </w:tabs>
              <w:spacing w:after="0" w:line="240" w:lineRule="auto"/>
              <w:ind w:left="58" w:firstLine="0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</w:rPr>
              <w:t>Регулювання глобального підприємництва. Глобальний моніторинг підприємництва (GEM)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5011976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Лекція</w:t>
            </w:r>
          </w:p>
          <w:p w14:paraId="763AB2FC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Практичне заняття самостійна робота</w:t>
            </w:r>
          </w:p>
          <w:p w14:paraId="44F155B2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Групова робота</w:t>
            </w:r>
          </w:p>
          <w:p w14:paraId="797179EF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78A0D08" w14:textId="77777777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lastRenderedPageBreak/>
              <w:t xml:space="preserve">1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Стрельник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С. О. Глобальне підприємництво: еволюція </w:t>
            </w:r>
            <w:r w:rsidRPr="00B82135">
              <w:rPr>
                <w:rFonts w:ascii="Times New Roman" w:hAnsi="Times New Roman" w:cs="Times New Roman"/>
              </w:rPr>
              <w:lastRenderedPageBreak/>
              <w:t>поняття та сутнісна характеристика / Управління розвитком, № 3 (185), 2016. – С.23-28</w:t>
            </w:r>
          </w:p>
          <w:p w14:paraId="364B43A4" w14:textId="7777777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2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Міжнародна економіка : підручник / Д. Г. Лук'яненко, А. М. Поручник, Я. М. Столярчук ; М-во освіти і науки України,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Держ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ВНЗ "Київ. нац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екон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. ун-т ім. Вадима Гетьмана". - Київ : КНЕУ, 2014. – 762 с</w:t>
            </w:r>
          </w:p>
          <w:p w14:paraId="59BEA512" w14:textId="30393F2C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3. </w:t>
            </w:r>
            <w:r w:rsidRPr="00B82135">
              <w:rPr>
                <w:rFonts w:ascii="Times New Roman" w:hAnsi="Times New Roman" w:cs="Times New Roman"/>
              </w:rPr>
              <w:t xml:space="preserve">GEM 2015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Globa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Entrepreneurship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Report</w:t>
            </w:r>
            <w:proofErr w:type="spellEnd"/>
            <w:r w:rsidRPr="00B82135">
              <w:rPr>
                <w:rFonts w:ascii="Times New Roman" w:hAnsi="Times New Roman" w:cs="Times New Roman"/>
              </w:rPr>
              <w:t>. URL: http://www.gemconsortium.org/repo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1CF86D3" w14:textId="037D678F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73F39E" w14:textId="4420E34C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3C1BA0B0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BB1070B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B2B1689" w14:textId="77777777" w:rsidR="00FB666C" w:rsidRPr="00B82135" w:rsidRDefault="00FB666C" w:rsidP="00B82135">
            <w:pPr>
              <w:tabs>
                <w:tab w:val="left" w:pos="33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62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4. Глобальні підприємства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  <w:t xml:space="preserve">(2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</w:p>
          <w:p w14:paraId="2F0C4541" w14:textId="77777777" w:rsidR="00FB666C" w:rsidRPr="00B82135" w:rsidRDefault="00FB666C" w:rsidP="00B82135">
            <w:pPr>
              <w:pStyle w:val="a5"/>
              <w:numPr>
                <w:ilvl w:val="0"/>
                <w:numId w:val="7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Поняття, структура та механізм діяльності ТНК. </w:t>
            </w:r>
          </w:p>
          <w:p w14:paraId="04C99ADB" w14:textId="77777777" w:rsidR="00FB666C" w:rsidRPr="00B82135" w:rsidRDefault="00FB666C" w:rsidP="00B82135">
            <w:pPr>
              <w:pStyle w:val="a5"/>
              <w:numPr>
                <w:ilvl w:val="0"/>
                <w:numId w:val="7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Види глобальних корпорацій. </w:t>
            </w:r>
          </w:p>
          <w:p w14:paraId="45468349" w14:textId="77777777" w:rsidR="00FB666C" w:rsidRPr="00B82135" w:rsidRDefault="00FB666C" w:rsidP="00B82135">
            <w:pPr>
              <w:pStyle w:val="a5"/>
              <w:numPr>
                <w:ilvl w:val="0"/>
                <w:numId w:val="7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Трансформація ТНК в глобальні корпорації. </w:t>
            </w:r>
          </w:p>
          <w:p w14:paraId="3D2760CC" w14:textId="77777777" w:rsidR="00FB666C" w:rsidRPr="00B82135" w:rsidRDefault="00FB666C" w:rsidP="00B82135">
            <w:pPr>
              <w:pStyle w:val="a5"/>
              <w:numPr>
                <w:ilvl w:val="0"/>
                <w:numId w:val="7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Стратегії забезпечення глобального конкурентного лідерства ТНК. </w:t>
            </w:r>
          </w:p>
          <w:p w14:paraId="25BFC7F5" w14:textId="77777777" w:rsidR="00FB666C" w:rsidRPr="00B82135" w:rsidRDefault="00FB666C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966CD3B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Лекція</w:t>
            </w:r>
          </w:p>
          <w:p w14:paraId="07DC385D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Практичне заняття самостійна робота</w:t>
            </w:r>
          </w:p>
          <w:p w14:paraId="266AF8CA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  <w:p w14:paraId="70D72F47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D334C4B" w14:textId="77777777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1. </w:t>
            </w:r>
            <w:r w:rsidRPr="00B82135">
              <w:rPr>
                <w:rFonts w:ascii="Times New Roman" w:hAnsi="Times New Roman" w:cs="Times New Roman"/>
              </w:rPr>
              <w:t xml:space="preserve">Кальченко Т. В. Глобальна економіка: методологія системних досліджень: монографія. К.: КНЕУ, 2006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- </w:t>
            </w:r>
            <w:r w:rsidRPr="00B82135">
              <w:rPr>
                <w:rFonts w:ascii="Times New Roman" w:hAnsi="Times New Roman" w:cs="Times New Roman"/>
              </w:rPr>
              <w:t>248 с</w:t>
            </w:r>
          </w:p>
          <w:p w14:paraId="140778D8" w14:textId="7777777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2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Варналій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З. С. Мале підприємництво: основи теорії і практики. Київ: Знання, 2003. 303 с</w:t>
            </w:r>
          </w:p>
          <w:p w14:paraId="33BE0C63" w14:textId="5AB5270B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</w:rPr>
              <w:t xml:space="preserve">3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Hashai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N.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Almor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T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Gradually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internationalizing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‘bor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global’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firms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B82135">
              <w:rPr>
                <w:rFonts w:ascii="Times New Roman" w:hAnsi="Times New Roman" w:cs="Times New Roman"/>
              </w:rPr>
              <w:t>a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oxymoro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? </w:t>
            </w:r>
            <w:proofErr w:type="spellStart"/>
            <w:r w:rsidRPr="00B82135">
              <w:rPr>
                <w:rFonts w:ascii="Times New Roman" w:hAnsi="Times New Roman" w:cs="Times New Roman"/>
              </w:rPr>
              <w:t>Internationa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Business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Review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. 2004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Vol</w:t>
            </w:r>
            <w:proofErr w:type="spellEnd"/>
            <w:r w:rsidRPr="00B82135">
              <w:rPr>
                <w:rFonts w:ascii="Times New Roman" w:hAnsi="Times New Roman" w:cs="Times New Roman"/>
              </w:rPr>
              <w:t>. 13, № 4. Р. 465–48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CEDFBFF" w14:textId="335FDDF8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E92ACB" w14:textId="13546069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0CCDF32C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AF04BD8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4C1B681" w14:textId="77777777" w:rsidR="00B82135" w:rsidRPr="00B82135" w:rsidRDefault="00B82135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5. Механізми функціонування глобальних ринків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  <w:t xml:space="preserve">(2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</w:p>
          <w:p w14:paraId="068346B6" w14:textId="77777777" w:rsidR="00B82135" w:rsidRPr="00B82135" w:rsidRDefault="00B82135" w:rsidP="00B82135">
            <w:pPr>
              <w:pStyle w:val="a5"/>
              <w:numPr>
                <w:ilvl w:val="0"/>
                <w:numId w:val="8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Особливості функціонування </w:t>
            </w:r>
            <w:r w:rsidRPr="00B82135">
              <w:rPr>
                <w:rFonts w:ascii="Times New Roman" w:hAnsi="Times New Roman" w:cs="Times New Roman"/>
              </w:rPr>
              <w:lastRenderedPageBreak/>
              <w:t xml:space="preserve">сучасних глобальних ринків. </w:t>
            </w:r>
          </w:p>
          <w:p w14:paraId="753C7168" w14:textId="77777777" w:rsidR="00B82135" w:rsidRPr="00B82135" w:rsidRDefault="00B82135" w:rsidP="00B82135">
            <w:pPr>
              <w:pStyle w:val="a5"/>
              <w:numPr>
                <w:ilvl w:val="0"/>
                <w:numId w:val="8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Механізми функціонування глобальних ринків. </w:t>
            </w:r>
          </w:p>
          <w:p w14:paraId="2AD792F3" w14:textId="77777777" w:rsidR="00B82135" w:rsidRPr="00B82135" w:rsidRDefault="00B82135" w:rsidP="00B82135">
            <w:pPr>
              <w:pStyle w:val="a5"/>
              <w:numPr>
                <w:ilvl w:val="0"/>
                <w:numId w:val="8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Глобалізація товарних ринків. </w:t>
            </w:r>
          </w:p>
          <w:p w14:paraId="2B2D4AF9" w14:textId="77777777" w:rsidR="00B82135" w:rsidRPr="00B82135" w:rsidRDefault="00B82135" w:rsidP="00B82135">
            <w:pPr>
              <w:pStyle w:val="a5"/>
              <w:numPr>
                <w:ilvl w:val="0"/>
                <w:numId w:val="8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Глобальний фінансовий ринок, його структура і функції. </w:t>
            </w:r>
          </w:p>
          <w:p w14:paraId="03A1EC02" w14:textId="77777777" w:rsidR="00B82135" w:rsidRPr="00B82135" w:rsidRDefault="00B82135" w:rsidP="00B82135">
            <w:pPr>
              <w:pStyle w:val="a5"/>
              <w:numPr>
                <w:ilvl w:val="0"/>
                <w:numId w:val="8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Глобальний ринок капіталів і його сегменти. </w:t>
            </w:r>
          </w:p>
          <w:p w14:paraId="75E7A905" w14:textId="77777777" w:rsidR="00B82135" w:rsidRPr="00B82135" w:rsidRDefault="00B82135" w:rsidP="00B82135">
            <w:pPr>
              <w:pStyle w:val="a5"/>
              <w:numPr>
                <w:ilvl w:val="0"/>
                <w:numId w:val="8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Глобальний ринок технологій та інтелектуальної власності.</w:t>
            </w:r>
          </w:p>
          <w:p w14:paraId="36303088" w14:textId="534C09AB" w:rsidR="00FB666C" w:rsidRPr="00B82135" w:rsidRDefault="00B82135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</w:rPr>
              <w:t>Глобальний ринок праці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1C299A2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Лекція</w:t>
            </w:r>
          </w:p>
          <w:p w14:paraId="518CDFF3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 xml:space="preserve">Практичне заняття самостійна </w:t>
            </w: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робота</w:t>
            </w:r>
          </w:p>
          <w:p w14:paraId="2478501C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  <w:p w14:paraId="36A60C0D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FFE8341" w14:textId="77777777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lastRenderedPageBreak/>
              <w:t xml:space="preserve">1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Gabrielsso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M.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Kirpalani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V.H.M.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Dimitratos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P.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Solberg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A.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Zucchella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A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Bor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globals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B82135">
              <w:rPr>
                <w:rFonts w:ascii="Times New Roman" w:hAnsi="Times New Roman" w:cs="Times New Roman"/>
              </w:rPr>
              <w:t>Propositions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to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help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advance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the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theory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Internationa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Business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Review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. 2008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Vol</w:t>
            </w:r>
            <w:proofErr w:type="spellEnd"/>
            <w:r w:rsidRPr="00B82135">
              <w:rPr>
                <w:rFonts w:ascii="Times New Roman" w:hAnsi="Times New Roman" w:cs="Times New Roman"/>
              </w:rPr>
              <w:t>. 17 (4). Р. 385–401</w:t>
            </w:r>
          </w:p>
          <w:p w14:paraId="0C0A2F31" w14:textId="77777777" w:rsidR="00B82135" w:rsidRPr="00B82135" w:rsidRDefault="00B82135" w:rsidP="00B82135">
            <w:pPr>
              <w:jc w:val="both"/>
              <w:rPr>
                <w:rFonts w:ascii="Times New Roman" w:hAnsi="Times New Roman" w:cs="Times New Roman"/>
                <w:lang w:eastAsia="uk-UA"/>
              </w:rPr>
            </w:pPr>
            <w:r w:rsidRPr="00B82135">
              <w:rPr>
                <w:rFonts w:ascii="Times New Roman" w:hAnsi="Times New Roman" w:cs="Times New Roman"/>
              </w:rPr>
              <w:t xml:space="preserve">2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Kuivalaine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O.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Sundqvist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S.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Servais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P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Firms’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degree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of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born-</w:t>
            </w:r>
            <w:proofErr w:type="spellStart"/>
            <w:r w:rsidRPr="00B82135">
              <w:rPr>
                <w:rFonts w:ascii="Times New Roman" w:hAnsi="Times New Roman" w:cs="Times New Roman"/>
              </w:rPr>
              <w:lastRenderedPageBreak/>
              <w:t>globalness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internationa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entrepreneuria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orientatio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and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export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performance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Journa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of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World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Business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. 2007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Vo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. 42. Р. 253–267. </w:t>
            </w:r>
          </w:p>
          <w:p w14:paraId="021953A5" w14:textId="74E45042" w:rsidR="00B82135" w:rsidRPr="00B82135" w:rsidRDefault="00B82135" w:rsidP="00B82135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</w:rPr>
              <w:t xml:space="preserve">3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Bel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J.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McNaughto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R.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Young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S. «Born-Again </w:t>
            </w:r>
            <w:proofErr w:type="spellStart"/>
            <w:r w:rsidRPr="00B82135">
              <w:rPr>
                <w:rFonts w:ascii="Times New Roman" w:hAnsi="Times New Roman" w:cs="Times New Roman"/>
              </w:rPr>
              <w:t>Globa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» </w:t>
            </w:r>
            <w:proofErr w:type="spellStart"/>
            <w:r w:rsidRPr="00B82135">
              <w:rPr>
                <w:rFonts w:ascii="Times New Roman" w:hAnsi="Times New Roman" w:cs="Times New Roman"/>
              </w:rPr>
              <w:t>Firms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B82135">
              <w:rPr>
                <w:rFonts w:ascii="Times New Roman" w:hAnsi="Times New Roman" w:cs="Times New Roman"/>
              </w:rPr>
              <w:t>A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Extensio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to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the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«</w:t>
            </w:r>
            <w:proofErr w:type="spellStart"/>
            <w:r w:rsidRPr="00B82135">
              <w:rPr>
                <w:rFonts w:ascii="Times New Roman" w:hAnsi="Times New Roman" w:cs="Times New Roman"/>
              </w:rPr>
              <w:t>Bor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Globa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» </w:t>
            </w:r>
            <w:proofErr w:type="spellStart"/>
            <w:r w:rsidRPr="00B82135">
              <w:rPr>
                <w:rFonts w:ascii="Times New Roman" w:hAnsi="Times New Roman" w:cs="Times New Roman"/>
              </w:rPr>
              <w:t>Phenomeno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Journa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of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International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</w:rPr>
              <w:t>Management</w:t>
            </w:r>
            <w:proofErr w:type="spellEnd"/>
            <w:r w:rsidRPr="00B82135">
              <w:rPr>
                <w:rFonts w:ascii="Times New Roman" w:hAnsi="Times New Roman" w:cs="Times New Roman"/>
              </w:rPr>
              <w:t>. 2011. № 3. 173–18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0AA8609" w14:textId="65D9D9E9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E4CE5F" w14:textId="5FD89712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65255CE8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3F69E99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A57CED8" w14:textId="77777777" w:rsidR="00B82135" w:rsidRPr="00B82135" w:rsidRDefault="00B82135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>Тема 6. Регіональні особливості підприємництва. 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  <w:t xml:space="preserve">(2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</w:p>
          <w:p w14:paraId="45A731D3" w14:textId="77777777" w:rsidR="00B82135" w:rsidRPr="00B82135" w:rsidRDefault="00B82135" w:rsidP="00B82135">
            <w:pPr>
              <w:pStyle w:val="a5"/>
              <w:numPr>
                <w:ilvl w:val="0"/>
                <w:numId w:val="9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Еволюція підприємництва в країнах-членах ЄС. Європейська хартія малих підприємств. Акт малого бізнесу.</w:t>
            </w:r>
          </w:p>
          <w:p w14:paraId="3A2F4112" w14:textId="77777777" w:rsidR="00B82135" w:rsidRPr="00B82135" w:rsidRDefault="00B82135" w:rsidP="00B82135">
            <w:pPr>
              <w:pStyle w:val="a5"/>
              <w:numPr>
                <w:ilvl w:val="0"/>
                <w:numId w:val="9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Підприємництво в США. Стратегії ведення бізнесу у країнах з ринками, що формуються. </w:t>
            </w:r>
          </w:p>
          <w:p w14:paraId="41E02C13" w14:textId="77777777" w:rsidR="00B82135" w:rsidRPr="00B82135" w:rsidRDefault="00B82135" w:rsidP="00B82135">
            <w:pPr>
              <w:pStyle w:val="a5"/>
              <w:numPr>
                <w:ilvl w:val="0"/>
                <w:numId w:val="9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Еволюція підприємництва в Китаї. </w:t>
            </w:r>
          </w:p>
          <w:p w14:paraId="5007BB41" w14:textId="77777777" w:rsidR="00B82135" w:rsidRPr="00B82135" w:rsidRDefault="00B82135" w:rsidP="00B82135">
            <w:pPr>
              <w:pStyle w:val="a5"/>
              <w:numPr>
                <w:ilvl w:val="0"/>
                <w:numId w:val="9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Особливості підприємництва в ісламських країнах. </w:t>
            </w:r>
          </w:p>
          <w:p w14:paraId="7F1A8B29" w14:textId="77777777" w:rsidR="00FB666C" w:rsidRPr="00B82135" w:rsidRDefault="00FB666C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859AEAA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Лекція</w:t>
            </w:r>
          </w:p>
          <w:p w14:paraId="638E7284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Практичне заняття самостійна робота</w:t>
            </w:r>
          </w:p>
          <w:p w14:paraId="6ACC2C15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Групова робота</w:t>
            </w:r>
          </w:p>
          <w:p w14:paraId="35C424AE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  <w:p w14:paraId="40BFF536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F7BB5FB" w14:textId="77777777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1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Стрельник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С. О. Глобальне підприємництво: еволюція поняття та сутнісна характеристика / Управління розвитком, № 3 (185), 2016. – С.23-28</w:t>
            </w:r>
          </w:p>
          <w:p w14:paraId="70601A1C" w14:textId="7EC412E5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</w:rPr>
              <w:t xml:space="preserve">2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Глобальное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экономическоеразвитие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: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тенденции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асимметрии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регулирование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: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монография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 / [Д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Лукьяненко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А. Поручник, Я. Столярчук и др.] ;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под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 наук. ред. Д. Г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Лукьяненко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А. Поручника, В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Колесова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 ;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Киевскийнац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экон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ун-т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им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Вадима Гетьмана,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Московскийгос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ун-т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им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. М. В. Ломоносова. - К. : КНЭУ, 2013. - 466 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1D68CA0" w14:textId="4B330948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DD918C" w14:textId="020D2B5F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5BB11F52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56A2132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4ABDAD9" w14:textId="77777777" w:rsidR="00B82135" w:rsidRPr="00B82135" w:rsidRDefault="00B82135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7. Механізми фінансування в системі глобального підприємництва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  <w:t xml:space="preserve">(2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</w:p>
          <w:p w14:paraId="1FF760CB" w14:textId="77777777" w:rsidR="00B82135" w:rsidRPr="00B82135" w:rsidRDefault="00B82135" w:rsidP="00B82135">
            <w:pPr>
              <w:pStyle w:val="a5"/>
              <w:numPr>
                <w:ilvl w:val="0"/>
                <w:numId w:val="10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Фінансування глобального підприємництва. Джерела, форми, інструменти та методи фінансування підприємницької діяльності. </w:t>
            </w:r>
          </w:p>
          <w:p w14:paraId="70491ACB" w14:textId="77777777" w:rsidR="00B82135" w:rsidRPr="00B82135" w:rsidRDefault="00B82135" w:rsidP="00B82135">
            <w:pPr>
              <w:pStyle w:val="a5"/>
              <w:numPr>
                <w:ilvl w:val="0"/>
                <w:numId w:val="10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Кредитування бізнесу. </w:t>
            </w:r>
          </w:p>
          <w:p w14:paraId="3F95CFCA" w14:textId="77777777" w:rsidR="00B82135" w:rsidRPr="00B82135" w:rsidRDefault="00B82135" w:rsidP="00B82135">
            <w:pPr>
              <w:pStyle w:val="a5"/>
              <w:numPr>
                <w:ilvl w:val="0"/>
                <w:numId w:val="10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Торгове фінансування. </w:t>
            </w:r>
          </w:p>
          <w:p w14:paraId="71513D64" w14:textId="77777777" w:rsidR="00B82135" w:rsidRPr="00B82135" w:rsidRDefault="00B82135" w:rsidP="00B82135">
            <w:pPr>
              <w:pStyle w:val="a5"/>
              <w:numPr>
                <w:ilvl w:val="0"/>
                <w:numId w:val="10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82135">
              <w:rPr>
                <w:rFonts w:ascii="Times New Roman" w:hAnsi="Times New Roman" w:cs="Times New Roman"/>
              </w:rPr>
              <w:lastRenderedPageBreak/>
              <w:t>Аутсорсинг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: взаємовідносини великого і малого бізнесу. </w:t>
            </w:r>
          </w:p>
          <w:p w14:paraId="54AD0A55" w14:textId="77777777" w:rsidR="00B82135" w:rsidRPr="00B82135" w:rsidRDefault="00B82135" w:rsidP="00B82135">
            <w:pPr>
              <w:pStyle w:val="a5"/>
              <w:numPr>
                <w:ilvl w:val="0"/>
                <w:numId w:val="10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Венчурні фонди. Кластери. Мікрокредитування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Краудфандін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. Глобальні </w:t>
            </w:r>
            <w:proofErr w:type="spellStart"/>
            <w:r w:rsidRPr="00B82135">
              <w:rPr>
                <w:rFonts w:ascii="Times New Roman" w:hAnsi="Times New Roman" w:cs="Times New Roman"/>
              </w:rPr>
              <w:t>краудфандінгові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платформи. </w:t>
            </w:r>
          </w:p>
          <w:p w14:paraId="0D723307" w14:textId="77777777" w:rsidR="00B82135" w:rsidRPr="00B82135" w:rsidRDefault="00B82135" w:rsidP="00B82135">
            <w:pPr>
              <w:pStyle w:val="a5"/>
              <w:numPr>
                <w:ilvl w:val="0"/>
                <w:numId w:val="10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Міжнародні фінансові інститути. Програми кредитування малого бізнесу ЄББР, Світовим банком, Німецьким банком реконструкції (</w:t>
            </w:r>
            <w:proofErr w:type="spellStart"/>
            <w:r w:rsidRPr="00B82135">
              <w:rPr>
                <w:rFonts w:ascii="Times New Roman" w:hAnsi="Times New Roman" w:cs="Times New Roman"/>
              </w:rPr>
              <w:t>KfW</w:t>
            </w:r>
            <w:proofErr w:type="spellEnd"/>
            <w:r w:rsidRPr="00B82135">
              <w:rPr>
                <w:rFonts w:ascii="Times New Roman" w:hAnsi="Times New Roman" w:cs="Times New Roman"/>
              </w:rPr>
              <w:t>), Агентство США з Міжнародного Розвитку (USAID).</w:t>
            </w:r>
          </w:p>
          <w:p w14:paraId="711C4657" w14:textId="77777777" w:rsidR="00B82135" w:rsidRPr="00B82135" w:rsidRDefault="00B82135" w:rsidP="00B82135">
            <w:pPr>
              <w:pStyle w:val="a5"/>
              <w:numPr>
                <w:ilvl w:val="0"/>
                <w:numId w:val="10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Концепція постановки цілей SMART. Бізнес-планування і комерціалізація інновацій МСП.</w:t>
            </w:r>
          </w:p>
          <w:p w14:paraId="467C44B7" w14:textId="77777777" w:rsidR="00FB666C" w:rsidRPr="00B82135" w:rsidRDefault="00FB666C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8650928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Лекція</w:t>
            </w:r>
          </w:p>
          <w:p w14:paraId="471D13DB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 xml:space="preserve">Практичне заняття </w:t>
            </w:r>
          </w:p>
          <w:p w14:paraId="418F879C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Групова робота</w:t>
            </w:r>
          </w:p>
          <w:p w14:paraId="3A52375A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  <w:p w14:paraId="7F223CB3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1963641" w14:textId="77777777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1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Міжнародний менеджмент  :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навч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посібник / [М. В. Вихор, Л. П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Гацька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В. В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Загурський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 та ін.]. - К. : Центр учбової літератури, 2011. - 488 с</w:t>
            </w:r>
          </w:p>
          <w:p w14:paraId="7DFE0165" w14:textId="7777777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2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Ресурси та моделі глобального економічного розвитку : монографія / [Д. Г. Лук'яненко, А. М. Поручник, А. М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Колот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 та ін.] ; за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заг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ред. Д. Г. Лук'яненка та А. М. Поручника ; М-во освіти і науки, молоді та спорту України, ДВНЗ «Київський нац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екон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. ун-т ім. Вадима Гетьмана» [та ін.]. - К. : КНЕУ, 2011. - 703 с</w:t>
            </w:r>
          </w:p>
          <w:p w14:paraId="7F43575A" w14:textId="7777777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Style w:val="FontStyle20"/>
                <w:sz w:val="22"/>
                <w:szCs w:val="22"/>
                <w:lang w:eastAsia="uk-UA"/>
              </w:rPr>
            </w:pP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3. </w:t>
            </w:r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Апель А.,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Гунько.В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., Соколов И.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Обналичивание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 и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lastRenderedPageBreak/>
              <w:t>оффшорный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бизнес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 в схемах. –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СПб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.: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Питер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>, 2002. – 192с</w:t>
            </w:r>
          </w:p>
          <w:p w14:paraId="557B26CF" w14:textId="5F756EB3" w:rsidR="00B82135" w:rsidRPr="00B82135" w:rsidRDefault="00B82135" w:rsidP="00B82135">
            <w:pPr>
              <w:jc w:val="both"/>
              <w:rPr>
                <w:rStyle w:val="FontStyle20"/>
                <w:sz w:val="22"/>
                <w:szCs w:val="22"/>
                <w:lang w:eastAsia="uk-UA"/>
              </w:rPr>
            </w:pPr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4.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Бирковский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 Д.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Применение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оффшорных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компаний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 в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Украине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. –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Харьков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: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Веста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: </w:t>
            </w:r>
            <w:proofErr w:type="spellStart"/>
            <w:r w:rsidRPr="00B82135">
              <w:rPr>
                <w:rStyle w:val="FontStyle20"/>
                <w:sz w:val="22"/>
                <w:szCs w:val="22"/>
                <w:lang w:eastAsia="uk-UA"/>
              </w:rPr>
              <w:t>Издательство</w:t>
            </w:r>
            <w:proofErr w:type="spellEnd"/>
            <w:r w:rsidRPr="00B82135">
              <w:rPr>
                <w:rStyle w:val="FontStyle20"/>
                <w:sz w:val="22"/>
                <w:szCs w:val="22"/>
                <w:lang w:eastAsia="uk-UA"/>
              </w:rPr>
              <w:t xml:space="preserve"> «Ранок», 2002. – 272 с.</w:t>
            </w:r>
          </w:p>
          <w:p w14:paraId="11645C06" w14:textId="50384D0C" w:rsidR="00B82135" w:rsidRPr="00B82135" w:rsidRDefault="00B82135" w:rsidP="00B82135">
            <w:pPr>
              <w:jc w:val="both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22B17CA" w14:textId="653C4A19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3C7068" w14:textId="6FA9FFD2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3CAE3DDA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50B68F4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lastRenderedPageBreak/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96476C3" w14:textId="77777777" w:rsidR="00B82135" w:rsidRPr="00B82135" w:rsidRDefault="00B82135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8. Маркетинг в глобальному підприємництві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  <w:t xml:space="preserve">(2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</w:p>
          <w:p w14:paraId="0E2CEFA2" w14:textId="77777777" w:rsidR="00B82135" w:rsidRPr="00B82135" w:rsidRDefault="00B82135" w:rsidP="00B82135">
            <w:pPr>
              <w:pStyle w:val="a5"/>
              <w:numPr>
                <w:ilvl w:val="0"/>
                <w:numId w:val="11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Підприємницький маркетинг: концепція, сутність, підходи визначення. Теоретичні основи підприємницького маркетингу. </w:t>
            </w:r>
          </w:p>
          <w:p w14:paraId="6CF1D6B1" w14:textId="77777777" w:rsidR="00B82135" w:rsidRPr="00B82135" w:rsidRDefault="00B82135" w:rsidP="00B82135">
            <w:pPr>
              <w:pStyle w:val="a5"/>
              <w:numPr>
                <w:ilvl w:val="0"/>
                <w:numId w:val="11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Альтернативні концепції підприємницького маркетингу: Партизанський маркетинг, Радикальний маркетинг, Підривний маркетинг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Маркетинг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екологічного менеджменту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Проактивний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маркетинг. </w:t>
            </w:r>
          </w:p>
          <w:p w14:paraId="14C63106" w14:textId="77777777" w:rsidR="00B82135" w:rsidRPr="00B82135" w:rsidRDefault="00B82135" w:rsidP="00B82135">
            <w:pPr>
              <w:pStyle w:val="a5"/>
              <w:numPr>
                <w:ilvl w:val="0"/>
                <w:numId w:val="11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Мережі в підприємницькому маркетингу. Мережевий маркетинг. Розгалужений маркетинг. Інтернет маркетинг. </w:t>
            </w:r>
          </w:p>
          <w:p w14:paraId="12537C3D" w14:textId="77777777" w:rsidR="00B82135" w:rsidRPr="00B82135" w:rsidRDefault="00B82135" w:rsidP="00B82135">
            <w:pPr>
              <w:pStyle w:val="a5"/>
              <w:numPr>
                <w:ilvl w:val="0"/>
                <w:numId w:val="11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Маркетингові стратегії малих та </w:t>
            </w:r>
            <w:r w:rsidRPr="00B82135">
              <w:rPr>
                <w:rFonts w:ascii="Times New Roman" w:hAnsi="Times New Roman" w:cs="Times New Roman"/>
              </w:rPr>
              <w:lastRenderedPageBreak/>
              <w:t>середніх підприємств на глобальних ринках. Комунікативна концепція міжнародного маркетингу малих та середніх підприємств.</w:t>
            </w:r>
          </w:p>
          <w:p w14:paraId="27D1E776" w14:textId="77777777" w:rsidR="00B82135" w:rsidRPr="00B82135" w:rsidRDefault="00B82135" w:rsidP="00B82135">
            <w:pPr>
              <w:pStyle w:val="a5"/>
              <w:numPr>
                <w:ilvl w:val="0"/>
                <w:numId w:val="11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Інноваційний маркетинг МСП. Соціальні медіа. Ефективний </w:t>
            </w:r>
            <w:proofErr w:type="spellStart"/>
            <w:r w:rsidRPr="00B82135">
              <w:rPr>
                <w:rFonts w:ascii="Times New Roman" w:hAnsi="Times New Roman" w:cs="Times New Roman"/>
              </w:rPr>
              <w:t>інтернет-маркетинг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для МСП. Канали </w:t>
            </w:r>
            <w:proofErr w:type="spellStart"/>
            <w:r w:rsidRPr="00B82135">
              <w:rPr>
                <w:rFonts w:ascii="Times New Roman" w:hAnsi="Times New Roman" w:cs="Times New Roman"/>
              </w:rPr>
              <w:t>інтернет-комунікацій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(чат, форум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блоги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, розсилка, </w:t>
            </w:r>
            <w:proofErr w:type="spellStart"/>
            <w:r w:rsidRPr="00B82135">
              <w:rPr>
                <w:rFonts w:ascii="Times New Roman" w:hAnsi="Times New Roman" w:cs="Times New Roman"/>
              </w:rPr>
              <w:t>таргет</w:t>
            </w:r>
            <w:proofErr w:type="spellEnd"/>
            <w:r w:rsidRPr="00B82135">
              <w:rPr>
                <w:rFonts w:ascii="Times New Roman" w:hAnsi="Times New Roman" w:cs="Times New Roman"/>
              </w:rPr>
              <w:t>). Електронна комерція.</w:t>
            </w:r>
          </w:p>
          <w:p w14:paraId="3AA94F4B" w14:textId="77777777" w:rsidR="00B82135" w:rsidRPr="00B82135" w:rsidRDefault="00B82135" w:rsidP="00B82135">
            <w:pPr>
              <w:pStyle w:val="a5"/>
              <w:numPr>
                <w:ilvl w:val="0"/>
                <w:numId w:val="11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Крос-культурний маркетинг. Принципи. Сегменти клієнтів, психологічні особливості. </w:t>
            </w:r>
          </w:p>
          <w:p w14:paraId="0C53B748" w14:textId="77777777" w:rsidR="00B82135" w:rsidRPr="00B82135" w:rsidRDefault="00B82135" w:rsidP="00B82135">
            <w:pPr>
              <w:pStyle w:val="a5"/>
              <w:numPr>
                <w:ilvl w:val="0"/>
                <w:numId w:val="11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Комплексна програма маркетингових комунікацій. Ринкові дослідження. Створення бренду.</w:t>
            </w:r>
          </w:p>
          <w:p w14:paraId="6C3D886E" w14:textId="77777777" w:rsidR="00FB666C" w:rsidRPr="00B82135" w:rsidRDefault="00FB666C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FA7D2C8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Лекція</w:t>
            </w:r>
          </w:p>
          <w:p w14:paraId="344E0F02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 xml:space="preserve">Практичне заняття </w:t>
            </w:r>
          </w:p>
          <w:p w14:paraId="31A29D17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Самостійна робота</w:t>
            </w:r>
          </w:p>
          <w:p w14:paraId="46713B45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  <w:p w14:paraId="00FB9D96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A6CDDF0" w14:textId="7DF8102B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1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Ковінько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О. М. Маркетинг в умовах міжнародної диверсифікації бізнес-діяльності: монографія. К. : КНЕУ. 2017.</w:t>
            </w:r>
          </w:p>
          <w:p w14:paraId="3AF2D023" w14:textId="2913F704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</w:rPr>
              <w:t xml:space="preserve">2. </w:t>
            </w:r>
            <w:r w:rsidRPr="00B82135">
              <w:rPr>
                <w:rFonts w:ascii="Times New Roman" w:hAnsi="Times New Roman" w:cs="Times New Roman"/>
              </w:rPr>
              <w:t xml:space="preserve">Корж М. В. Механізм управління інструментарієм міжнародного маркетингу: теорія і практика: монографія. Краматорськ: ДДМА, 2011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- </w:t>
            </w:r>
            <w:r w:rsidRPr="00B82135">
              <w:rPr>
                <w:rFonts w:ascii="Times New Roman" w:hAnsi="Times New Roman" w:cs="Times New Roman"/>
              </w:rPr>
              <w:t>336 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027AA48" w14:textId="20880A51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BC3E48" w14:textId="3EFADE93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1FFB2264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387AB0B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lastRenderedPageBreak/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5522DC3" w14:textId="77777777" w:rsidR="00B82135" w:rsidRPr="00B82135" w:rsidRDefault="00B82135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9. Кроскультурний менеджмент та бізнес етика в глобальному підприємництві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  <w:t xml:space="preserve">(2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</w:p>
          <w:p w14:paraId="5CB26349" w14:textId="77777777" w:rsidR="00B82135" w:rsidRPr="00B82135" w:rsidRDefault="00B82135" w:rsidP="00B82135">
            <w:pPr>
              <w:pStyle w:val="a5"/>
              <w:numPr>
                <w:ilvl w:val="0"/>
                <w:numId w:val="12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Вплив культури на міжнародні ділові відносини. </w:t>
            </w:r>
          </w:p>
          <w:p w14:paraId="4297D25E" w14:textId="77777777" w:rsidR="00B82135" w:rsidRPr="00B82135" w:rsidRDefault="00B82135" w:rsidP="00B82135">
            <w:pPr>
              <w:pStyle w:val="a5"/>
              <w:numPr>
                <w:ilvl w:val="0"/>
                <w:numId w:val="12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Основи культурної орієнтації суспільства (цінності, ставлення, поведінка). Міжкультурне ділове спілкування</w:t>
            </w:r>
          </w:p>
          <w:p w14:paraId="556E3ABC" w14:textId="77777777" w:rsidR="00B82135" w:rsidRPr="00B82135" w:rsidRDefault="00B82135" w:rsidP="00B82135">
            <w:pPr>
              <w:pStyle w:val="a5"/>
              <w:numPr>
                <w:ilvl w:val="0"/>
                <w:numId w:val="12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Культурні розходження в стилі управління. </w:t>
            </w:r>
            <w:proofErr w:type="spellStart"/>
            <w:r w:rsidRPr="00B82135">
              <w:rPr>
                <w:rFonts w:ascii="Times New Roman" w:hAnsi="Times New Roman" w:cs="Times New Roman"/>
              </w:rPr>
              <w:t>Кроскультурні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розходження в мотивації персоналу. </w:t>
            </w:r>
          </w:p>
          <w:p w14:paraId="00D02F4B" w14:textId="77777777" w:rsidR="00B82135" w:rsidRPr="00B82135" w:rsidRDefault="00B82135" w:rsidP="00B82135">
            <w:pPr>
              <w:pStyle w:val="a5"/>
              <w:numPr>
                <w:ilvl w:val="0"/>
                <w:numId w:val="12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Етичні проблеми бізнесу та управління. Шляхи формування етики підприємства. Етика і соціальна відповідальність. </w:t>
            </w:r>
          </w:p>
          <w:p w14:paraId="4DB3006D" w14:textId="77777777" w:rsidR="00B82135" w:rsidRPr="00B82135" w:rsidRDefault="00B82135" w:rsidP="00B82135">
            <w:pPr>
              <w:pStyle w:val="a5"/>
              <w:numPr>
                <w:ilvl w:val="0"/>
                <w:numId w:val="12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Взаємостосунки представників </w:t>
            </w:r>
            <w:r w:rsidRPr="00B82135">
              <w:rPr>
                <w:rFonts w:ascii="Times New Roman" w:hAnsi="Times New Roman" w:cs="Times New Roman"/>
              </w:rPr>
              <w:lastRenderedPageBreak/>
              <w:t xml:space="preserve">держави і підприємництва. Адміністративна етика. </w:t>
            </w:r>
          </w:p>
          <w:p w14:paraId="2D9D5C49" w14:textId="77777777" w:rsidR="00FB666C" w:rsidRPr="00B82135" w:rsidRDefault="00FB666C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8EA3B15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Лекція</w:t>
            </w:r>
          </w:p>
          <w:p w14:paraId="1CE950F3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 xml:space="preserve">Практичне заняття </w:t>
            </w:r>
          </w:p>
          <w:p w14:paraId="3DD33638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Самостійна робота</w:t>
            </w:r>
          </w:p>
          <w:p w14:paraId="6AD3E82B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  <w:p w14:paraId="5E7EB40D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09138E8" w14:textId="77777777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1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Міжнародний менеджмент  :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навч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посібник / [М. В. Вихор, Л. П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Гацька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В. В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Загурський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 та ін.]. - К. : Центр учбової літератури, 2011. - 488 с</w:t>
            </w:r>
          </w:p>
          <w:p w14:paraId="068FD1F6" w14:textId="37A8F815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2. </w:t>
            </w:r>
            <w:r w:rsidRPr="00B82135">
              <w:rPr>
                <w:rFonts w:ascii="Times New Roman" w:hAnsi="Times New Roman" w:cs="Times New Roman"/>
              </w:rPr>
              <w:t xml:space="preserve">Корж М. В. Механізм управління інструментарієм міжнародного маркетингу: теорія і практика: монографія. Краматорськ: ДДМА, 2011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- </w:t>
            </w:r>
            <w:r w:rsidRPr="00B82135">
              <w:rPr>
                <w:rFonts w:ascii="Times New Roman" w:hAnsi="Times New Roman" w:cs="Times New Roman"/>
              </w:rPr>
              <w:t>336 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67685A3" w14:textId="14787897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F1A2B1" w14:textId="2A0CC785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4AF750CF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06311C0" w14:textId="1BA313E5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lastRenderedPageBreak/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6FE26DA" w14:textId="77777777" w:rsidR="00B82135" w:rsidRPr="00B82135" w:rsidRDefault="00B82135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10. Комунікаційні процеси в сфері глобального підприємництва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  <w:t xml:space="preserve">(2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</w:p>
          <w:p w14:paraId="6F2563AA" w14:textId="77777777" w:rsidR="00B82135" w:rsidRPr="00B82135" w:rsidRDefault="00B82135" w:rsidP="00B82135">
            <w:pPr>
              <w:pStyle w:val="a5"/>
              <w:numPr>
                <w:ilvl w:val="0"/>
                <w:numId w:val="13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Комунікації в управлінні міжнародним бізнесом. </w:t>
            </w:r>
          </w:p>
          <w:p w14:paraId="086D753C" w14:textId="77777777" w:rsidR="00B82135" w:rsidRPr="00B82135" w:rsidRDefault="00B82135" w:rsidP="00B82135">
            <w:pPr>
              <w:pStyle w:val="a5"/>
              <w:numPr>
                <w:ilvl w:val="0"/>
                <w:numId w:val="13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Комунікаційні мережі й комунікаційні стилі в управлінні.</w:t>
            </w:r>
          </w:p>
          <w:p w14:paraId="6A3737AA" w14:textId="77777777" w:rsidR="00B82135" w:rsidRPr="00B82135" w:rsidRDefault="00B82135" w:rsidP="00B82135">
            <w:pPr>
              <w:pStyle w:val="a5"/>
              <w:numPr>
                <w:ilvl w:val="0"/>
                <w:numId w:val="13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Вербальна, невербальна й інформаційна комунікація в міжнародному бізнесі. </w:t>
            </w:r>
          </w:p>
          <w:p w14:paraId="635F6FCA" w14:textId="77777777" w:rsidR="00B82135" w:rsidRPr="00B82135" w:rsidRDefault="00B82135" w:rsidP="00B82135">
            <w:pPr>
              <w:pStyle w:val="a5"/>
              <w:numPr>
                <w:ilvl w:val="0"/>
                <w:numId w:val="13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82135">
              <w:rPr>
                <w:rFonts w:ascii="Times New Roman" w:hAnsi="Times New Roman" w:cs="Times New Roman"/>
              </w:rPr>
              <w:t>Кроскультурні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аспекти міжнародних переговорів.</w:t>
            </w:r>
          </w:p>
          <w:p w14:paraId="5F507BF6" w14:textId="77777777" w:rsidR="00B82135" w:rsidRPr="00B82135" w:rsidRDefault="00B82135" w:rsidP="00B82135">
            <w:pPr>
              <w:pStyle w:val="a5"/>
              <w:numPr>
                <w:ilvl w:val="0"/>
                <w:numId w:val="13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Проведення ділових зустрічей, прийомів. Техніка ділового спілкування.</w:t>
            </w:r>
          </w:p>
          <w:p w14:paraId="2D2405EB" w14:textId="77777777" w:rsidR="00FB666C" w:rsidRPr="00B82135" w:rsidRDefault="00FB666C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A03C48A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Лекція</w:t>
            </w:r>
          </w:p>
          <w:p w14:paraId="5D97B680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 xml:space="preserve">Практичне заняття </w:t>
            </w:r>
          </w:p>
          <w:p w14:paraId="20413A92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Самостійна робота</w:t>
            </w:r>
          </w:p>
          <w:p w14:paraId="0170C65D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Групова робота</w:t>
            </w:r>
          </w:p>
          <w:p w14:paraId="5E7690A9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  <w:p w14:paraId="05988A0D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7C17BCD" w14:textId="69D6F1EF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1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Міжнародний менеджмент  :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навч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посібник / [М. В. Вихор, Л. П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Гацька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В. В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Загурський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 та ін.]. - К. : Центр учбової літератури, 2011. - 488 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4B75E03" w14:textId="439D67A2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9E5A33" w14:textId="3281FB40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354B41F2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CE3FFD3" w14:textId="7608C84F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2CD88F3" w14:textId="77777777" w:rsidR="00B82135" w:rsidRPr="00B82135" w:rsidRDefault="00B82135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11. Операційний менеджмент у глобальному підприємництві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  <w:t xml:space="preserve">(1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</w:p>
          <w:p w14:paraId="520BB63B" w14:textId="77777777" w:rsidR="00B82135" w:rsidRPr="00B82135" w:rsidRDefault="00B82135" w:rsidP="00B82135">
            <w:pPr>
              <w:pStyle w:val="a5"/>
              <w:numPr>
                <w:ilvl w:val="0"/>
                <w:numId w:val="1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Операційна система. Ієрархія системи. Операційні пріоритети. </w:t>
            </w:r>
          </w:p>
          <w:p w14:paraId="265ADB1D" w14:textId="77777777" w:rsidR="00B82135" w:rsidRPr="00B82135" w:rsidRDefault="00B82135" w:rsidP="00B82135">
            <w:pPr>
              <w:pStyle w:val="a5"/>
              <w:numPr>
                <w:ilvl w:val="0"/>
                <w:numId w:val="1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Операційна стратегія глобального підприємства. Особливості сфери виробництва та послуг, що впливають на операційну стратегію.</w:t>
            </w:r>
          </w:p>
          <w:p w14:paraId="0694ADAC" w14:textId="77777777" w:rsidR="00B82135" w:rsidRPr="00B82135" w:rsidRDefault="00B82135" w:rsidP="00B82135">
            <w:pPr>
              <w:pStyle w:val="a5"/>
              <w:numPr>
                <w:ilvl w:val="0"/>
                <w:numId w:val="1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Принципи організації виробничих процесів у глобальному підприємстві. Облік витрат операційної діяльності за міжнародними стандартами. </w:t>
            </w:r>
          </w:p>
          <w:p w14:paraId="10D75390" w14:textId="77777777" w:rsidR="00B82135" w:rsidRPr="00B82135" w:rsidRDefault="00B82135" w:rsidP="00B82135">
            <w:pPr>
              <w:pStyle w:val="a5"/>
              <w:numPr>
                <w:ilvl w:val="0"/>
                <w:numId w:val="1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Міжнародні стандарти системи якості (ISO 9000, ISO 10000, ISO 14000).</w:t>
            </w:r>
          </w:p>
          <w:p w14:paraId="2FAD7801" w14:textId="77777777" w:rsidR="00B82135" w:rsidRPr="00B82135" w:rsidRDefault="00B82135" w:rsidP="00B82135">
            <w:pPr>
              <w:pStyle w:val="a5"/>
              <w:numPr>
                <w:ilvl w:val="0"/>
                <w:numId w:val="1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lastRenderedPageBreak/>
              <w:t>Управління операційною якістю по «</w:t>
            </w:r>
            <w:proofErr w:type="spellStart"/>
            <w:r w:rsidRPr="00B82135">
              <w:rPr>
                <w:rFonts w:ascii="Times New Roman" w:hAnsi="Times New Roman" w:cs="Times New Roman"/>
              </w:rPr>
              <w:t>Кайдзен</w:t>
            </w:r>
            <w:proofErr w:type="spellEnd"/>
            <w:r w:rsidRPr="00B82135">
              <w:rPr>
                <w:rFonts w:ascii="Times New Roman" w:hAnsi="Times New Roman" w:cs="Times New Roman"/>
              </w:rPr>
              <w:t>». Принципи «</w:t>
            </w:r>
            <w:proofErr w:type="spellStart"/>
            <w:r w:rsidRPr="00B82135">
              <w:rPr>
                <w:rFonts w:ascii="Times New Roman" w:hAnsi="Times New Roman" w:cs="Times New Roman"/>
              </w:rPr>
              <w:t>Тойота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». </w:t>
            </w:r>
          </w:p>
          <w:p w14:paraId="2CE19D26" w14:textId="77777777" w:rsidR="00B82135" w:rsidRPr="00B82135" w:rsidRDefault="00B82135" w:rsidP="00B82135">
            <w:pPr>
              <w:pStyle w:val="a5"/>
              <w:numPr>
                <w:ilvl w:val="0"/>
                <w:numId w:val="14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Зміст, види та функції запасів (система «5S»). Поняття «</w:t>
            </w:r>
            <w:proofErr w:type="spellStart"/>
            <w:r w:rsidRPr="00B82135">
              <w:rPr>
                <w:rFonts w:ascii="Times New Roman" w:hAnsi="Times New Roman" w:cs="Times New Roman"/>
              </w:rPr>
              <w:t>Терблідж</w:t>
            </w:r>
            <w:proofErr w:type="spellEnd"/>
            <w:r w:rsidRPr="00B82135">
              <w:rPr>
                <w:rFonts w:ascii="Times New Roman" w:hAnsi="Times New Roman" w:cs="Times New Roman"/>
              </w:rPr>
              <w:t>». Модульне обладнання робочих місць. Інструменти контролю якості.</w:t>
            </w:r>
          </w:p>
          <w:p w14:paraId="7AA7A2D1" w14:textId="77777777" w:rsidR="00FB666C" w:rsidRPr="00B82135" w:rsidRDefault="00FB666C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C1E2E01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Лекція</w:t>
            </w:r>
          </w:p>
          <w:p w14:paraId="7CD79C6C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 xml:space="preserve">Практичне заняття </w:t>
            </w:r>
          </w:p>
          <w:p w14:paraId="7698E70C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Самостійна робота</w:t>
            </w:r>
          </w:p>
          <w:p w14:paraId="62E4B550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Групова робота</w:t>
            </w:r>
          </w:p>
          <w:p w14:paraId="7B0CA4F0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  <w:p w14:paraId="2F207417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60C3CE8" w14:textId="77777777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1. </w:t>
            </w:r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McDougall-Covin, P.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Jones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, M. V.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Serapio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, M. G.. High-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potential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concepts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phenomena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and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theories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for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the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advancement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of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entrepreneurship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research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//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Entrepreneurship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Theory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and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Practice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, 38(1), -2014. - P. 1-10</w:t>
            </w:r>
          </w:p>
          <w:p w14:paraId="3FD9A458" w14:textId="7777777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2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Міжнародний менеджмент  :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навч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посібник / [М. В. Вихор, Л. П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Гацька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В. В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Загурський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 та ін.]. - К. : Центр учбової літератури, 2011. - 488 с</w:t>
            </w:r>
          </w:p>
          <w:p w14:paraId="48946586" w14:textId="7CCA616B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3. </w:t>
            </w:r>
            <w:r w:rsidRPr="00B82135">
              <w:rPr>
                <w:rFonts w:ascii="Times New Roman" w:hAnsi="Times New Roman" w:cs="Times New Roman"/>
              </w:rPr>
              <w:t xml:space="preserve">Кальченко Т. В. Глобальна економіка: методологія системних досліджень: монографія. К.: КНЕУ, 2006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- </w:t>
            </w:r>
            <w:r w:rsidRPr="00B82135">
              <w:rPr>
                <w:rFonts w:ascii="Times New Roman" w:hAnsi="Times New Roman" w:cs="Times New Roman"/>
              </w:rPr>
              <w:t>248 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007A332" w14:textId="1EEDD802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C5CA7" w14:textId="3740667E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283C5BDB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32DA8C6" w14:textId="377675EC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lastRenderedPageBreak/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7E2AF85" w14:textId="77777777" w:rsidR="00B82135" w:rsidRPr="00B82135" w:rsidRDefault="00B82135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12. Інноваційне підприємництво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  <w:t xml:space="preserve">(1 </w:t>
            </w:r>
            <w:proofErr w:type="spellStart"/>
            <w:r w:rsidRPr="00B82135">
              <w:rPr>
                <w:rFonts w:ascii="Times New Roman" w:hAnsi="Times New Roman" w:cs="Times New Roman"/>
                <w:b/>
              </w:rPr>
              <w:t>год</w:t>
            </w:r>
            <w:proofErr w:type="spellEnd"/>
            <w:r w:rsidRPr="00B82135">
              <w:rPr>
                <w:rFonts w:ascii="Times New Roman" w:hAnsi="Times New Roman" w:cs="Times New Roman"/>
                <w:b/>
              </w:rPr>
              <w:t>)</w:t>
            </w:r>
          </w:p>
          <w:p w14:paraId="6E744A98" w14:textId="77777777" w:rsidR="00B82135" w:rsidRPr="00B82135" w:rsidRDefault="00B82135" w:rsidP="00B82135">
            <w:pPr>
              <w:pStyle w:val="a5"/>
              <w:numPr>
                <w:ilvl w:val="0"/>
                <w:numId w:val="15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Теорія інноваційного підприємництва П.</w:t>
            </w:r>
            <w:proofErr w:type="spellStart"/>
            <w:r w:rsidRPr="00B82135">
              <w:rPr>
                <w:rFonts w:ascii="Times New Roman" w:hAnsi="Times New Roman" w:cs="Times New Roman"/>
              </w:rPr>
              <w:t>Друкера</w:t>
            </w:r>
            <w:proofErr w:type="spellEnd"/>
            <w:r w:rsidRPr="00B82135">
              <w:rPr>
                <w:rFonts w:ascii="Times New Roman" w:hAnsi="Times New Roman" w:cs="Times New Roman"/>
              </w:rPr>
              <w:t>. Стратегії інноваційного глобального підприємництва.</w:t>
            </w:r>
          </w:p>
          <w:p w14:paraId="7E5E9BC8" w14:textId="77777777" w:rsidR="00B82135" w:rsidRPr="00B82135" w:rsidRDefault="00B82135" w:rsidP="00B82135">
            <w:pPr>
              <w:pStyle w:val="a5"/>
              <w:numPr>
                <w:ilvl w:val="0"/>
                <w:numId w:val="15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Види інновацій підприємств. Технічні, технологічні, виробничі, управлінські, маркетингові, соціальні, екологічні інновації. Патентування.</w:t>
            </w:r>
          </w:p>
          <w:p w14:paraId="0E8B3D86" w14:textId="77777777" w:rsidR="00B82135" w:rsidRPr="00B82135" w:rsidRDefault="00B82135" w:rsidP="00B82135">
            <w:pPr>
              <w:pStyle w:val="a5"/>
              <w:numPr>
                <w:ilvl w:val="0"/>
                <w:numId w:val="15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Бізнес-інкубатори, технологічні парки, кластери. Кооперація для технологічних інновацій.</w:t>
            </w:r>
          </w:p>
          <w:p w14:paraId="0EC3E685" w14:textId="77777777" w:rsidR="00B82135" w:rsidRPr="00B82135" w:rsidRDefault="00B82135" w:rsidP="00B82135">
            <w:pPr>
              <w:pStyle w:val="a5"/>
              <w:numPr>
                <w:ilvl w:val="0"/>
                <w:numId w:val="15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Європейські програми підтримки інноваційного підприємництва </w:t>
            </w:r>
            <w:proofErr w:type="spellStart"/>
            <w:r w:rsidRPr="00B82135">
              <w:rPr>
                <w:rFonts w:ascii="Times New Roman" w:hAnsi="Times New Roman" w:cs="Times New Roman"/>
              </w:rPr>
              <w:t>Horizon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 2020 та COSME.</w:t>
            </w:r>
          </w:p>
          <w:p w14:paraId="58A384B4" w14:textId="11EC8087" w:rsidR="00FB666C" w:rsidRPr="00B82135" w:rsidRDefault="00FB666C" w:rsidP="00B82135">
            <w:pPr>
              <w:pStyle w:val="a5"/>
              <w:tabs>
                <w:tab w:val="left" w:pos="330"/>
                <w:tab w:val="left" w:pos="6090"/>
              </w:tabs>
              <w:ind w:left="58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426DC23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Лекція</w:t>
            </w:r>
          </w:p>
          <w:p w14:paraId="31D7F006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 xml:space="preserve">Практичне заняття </w:t>
            </w:r>
          </w:p>
          <w:p w14:paraId="441FF0B1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Самостійна робота</w:t>
            </w:r>
          </w:p>
          <w:p w14:paraId="1861A054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Групова робота</w:t>
            </w:r>
          </w:p>
          <w:p w14:paraId="74506AD0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Опрацювання кейса</w:t>
            </w:r>
          </w:p>
          <w:p w14:paraId="4C1EA586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7CADA03" w14:textId="77777777" w:rsidR="00B82135" w:rsidRPr="00B82135" w:rsidRDefault="00B82135" w:rsidP="00B82135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1. </w:t>
            </w:r>
            <w:r w:rsidRPr="00B82135">
              <w:rPr>
                <w:rFonts w:ascii="Times New Roman" w:hAnsi="Times New Roman" w:cs="Times New Roman"/>
              </w:rPr>
              <w:t xml:space="preserve">Концепти інноваційного розвитку підприємництва : монографія . Київ: </w:t>
            </w:r>
            <w:proofErr w:type="spellStart"/>
            <w:r w:rsidRPr="00B82135">
              <w:rPr>
                <w:rFonts w:ascii="Times New Roman" w:hAnsi="Times New Roman" w:cs="Times New Roman"/>
              </w:rPr>
              <w:t>Інтерсервіс</w:t>
            </w:r>
            <w:proofErr w:type="spellEnd"/>
            <w:r w:rsidRPr="00B82135">
              <w:rPr>
                <w:rFonts w:ascii="Times New Roman" w:hAnsi="Times New Roman" w:cs="Times New Roman"/>
              </w:rPr>
              <w:t xml:space="preserve">, 2018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- </w:t>
            </w:r>
            <w:r w:rsidRPr="00B82135">
              <w:rPr>
                <w:rFonts w:ascii="Times New Roman" w:hAnsi="Times New Roman" w:cs="Times New Roman"/>
              </w:rPr>
              <w:t>263 с</w:t>
            </w:r>
          </w:p>
          <w:p w14:paraId="50915825" w14:textId="2C1A5EB6" w:rsidR="00B82135" w:rsidRPr="00B82135" w:rsidRDefault="00B82135" w:rsidP="00B82135">
            <w:pPr>
              <w:shd w:val="clear" w:color="auto" w:fill="FFFFFF"/>
              <w:rPr>
                <w:rFonts w:ascii="Times New Roman" w:eastAsia="Times New Roman" w:hAnsi="Times New Roman" w:cs="Times New Roman"/>
                <w:lang w:eastAsia="ru-RU"/>
              </w:rPr>
            </w:pPr>
            <w:r w:rsidRPr="00B82135">
              <w:rPr>
                <w:rFonts w:ascii="Times New Roman" w:hAnsi="Times New Roman" w:cs="Times New Roman"/>
              </w:rPr>
              <w:t xml:space="preserve"> </w:t>
            </w:r>
          </w:p>
          <w:p w14:paraId="2746DB1F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450F24D" w14:textId="784DAA0A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6C5D1A" w14:textId="07539C4E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</w:t>
            </w:r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 xml:space="preserve"> </w:t>
            </w:r>
            <w:proofErr w:type="spellStart"/>
            <w:r w:rsidR="00FB666C"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55DAD3CC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E9C96E2" w14:textId="5E2DC488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0BC629B" w14:textId="23E674AF" w:rsidR="00B82135" w:rsidRPr="00B82135" w:rsidRDefault="00B82135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13.  Соціальне підприємництво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</w:p>
          <w:p w14:paraId="361FB74A" w14:textId="77777777" w:rsidR="00B82135" w:rsidRPr="00B82135" w:rsidRDefault="00B82135" w:rsidP="00B82135">
            <w:pPr>
              <w:pStyle w:val="a5"/>
              <w:numPr>
                <w:ilvl w:val="0"/>
                <w:numId w:val="1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Соціальна економіка: суть, принципи, критерії, моделі, суб’єкти, сфери, організаційні форми соціального підприємництва. </w:t>
            </w:r>
          </w:p>
          <w:p w14:paraId="79C769B2" w14:textId="77777777" w:rsidR="00B82135" w:rsidRPr="00B82135" w:rsidRDefault="00B82135" w:rsidP="00B82135">
            <w:pPr>
              <w:pStyle w:val="a5"/>
              <w:numPr>
                <w:ilvl w:val="0"/>
                <w:numId w:val="1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Переваги, ризики та бар'єри соціального підприємництва.</w:t>
            </w:r>
          </w:p>
          <w:p w14:paraId="722ECD5E" w14:textId="77777777" w:rsidR="00B82135" w:rsidRPr="00B82135" w:rsidRDefault="00B82135" w:rsidP="00B82135">
            <w:pPr>
              <w:pStyle w:val="a5"/>
              <w:numPr>
                <w:ilvl w:val="0"/>
                <w:numId w:val="1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Законодавче забезпечення </w:t>
            </w:r>
            <w:r w:rsidRPr="00B82135">
              <w:rPr>
                <w:rFonts w:ascii="Times New Roman" w:hAnsi="Times New Roman" w:cs="Times New Roman"/>
              </w:rPr>
              <w:lastRenderedPageBreak/>
              <w:t>соціального підприємництва. </w:t>
            </w:r>
          </w:p>
          <w:p w14:paraId="08898B29" w14:textId="77777777" w:rsidR="00B82135" w:rsidRPr="00B82135" w:rsidRDefault="00B82135" w:rsidP="00B82135">
            <w:pPr>
              <w:pStyle w:val="a5"/>
              <w:numPr>
                <w:ilvl w:val="0"/>
                <w:numId w:val="1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Соціальна корпоративна відповідальність. </w:t>
            </w:r>
          </w:p>
          <w:p w14:paraId="1FAC48B0" w14:textId="77777777" w:rsidR="00B82135" w:rsidRPr="00B82135" w:rsidRDefault="00B82135" w:rsidP="00B82135">
            <w:pPr>
              <w:pStyle w:val="a5"/>
              <w:numPr>
                <w:ilvl w:val="0"/>
                <w:numId w:val="16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Тенденції соціального підприємництва в світі.</w:t>
            </w:r>
          </w:p>
          <w:p w14:paraId="06912E1E" w14:textId="77777777" w:rsidR="00FB666C" w:rsidRPr="00B82135" w:rsidRDefault="00FB666C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8D44EF9" w14:textId="77777777" w:rsidR="00B82135" w:rsidRPr="00B82135" w:rsidRDefault="00B82135" w:rsidP="00B82135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lastRenderedPageBreak/>
              <w:t>Самостійна робота</w:t>
            </w:r>
          </w:p>
          <w:p w14:paraId="1871DDAA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7FECA5E" w14:textId="1335F3CD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1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Глобальна економіка XXI століття: людський вимір : монографія / [Д. Г. Лук'яненко, А. М. Поручник, А. М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Колот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Я. М. Столярчук, А. В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Кудинова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Є. Г. Панченко] ; за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заг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ред. Д. Г. Лук'яненка, А. М. Поручника ; М-во освіти і науки України, ДВНЗ "Київський нац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екон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. ун-т ім. В. Гетьмана". - К. : КНЕУ, 2008. - 421 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4A64AF1" w14:textId="09B608DF" w:rsidR="00FB666C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5F4BE" w14:textId="77777777" w:rsidR="00FB666C" w:rsidRPr="00B82135" w:rsidRDefault="00FB666C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 xml:space="preserve">1 </w:t>
            </w:r>
            <w:proofErr w:type="spellStart"/>
            <w:r w:rsidRPr="00B82135">
              <w:rPr>
                <w:rFonts w:ascii="Times New Roman" w:hAnsi="Times New Roman" w:cs="Times New Roman"/>
                <w:bCs/>
                <w:lang w:bidi="uk-UA"/>
              </w:rPr>
              <w:t>тиж</w:t>
            </w:r>
            <w:proofErr w:type="spellEnd"/>
          </w:p>
        </w:tc>
      </w:tr>
      <w:tr w:rsidR="00B82135" w:rsidRPr="00B82135" w14:paraId="3A80F08F" w14:textId="77777777" w:rsidTr="00FB666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8E555A7" w14:textId="7F99733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lastRenderedPageBreak/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359624A" w14:textId="5B172953" w:rsidR="00B82135" w:rsidRPr="00B82135" w:rsidRDefault="00B82135" w:rsidP="00B82135">
            <w:pPr>
              <w:tabs>
                <w:tab w:val="left" w:pos="330"/>
              </w:tabs>
              <w:spacing w:after="0" w:line="240" w:lineRule="auto"/>
              <w:ind w:left="58"/>
              <w:jc w:val="both"/>
              <w:rPr>
                <w:rFonts w:ascii="Times New Roman" w:hAnsi="Times New Roman" w:cs="Times New Roman"/>
                <w:b/>
              </w:rPr>
            </w:pPr>
            <w:r w:rsidRPr="00B82135">
              <w:rPr>
                <w:rFonts w:ascii="Times New Roman" w:hAnsi="Times New Roman" w:cs="Times New Roman"/>
                <w:b/>
              </w:rPr>
              <w:t xml:space="preserve">Тема 14. Українська економіка і глобальне підприємництво. </w:t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  <w:r w:rsidRPr="00B82135">
              <w:rPr>
                <w:rFonts w:ascii="Times New Roman" w:hAnsi="Times New Roman" w:cs="Times New Roman"/>
                <w:b/>
              </w:rPr>
              <w:tab/>
            </w:r>
          </w:p>
          <w:p w14:paraId="271CA240" w14:textId="77777777" w:rsidR="00B82135" w:rsidRPr="00B82135" w:rsidRDefault="00B82135" w:rsidP="00B82135">
            <w:pPr>
              <w:pStyle w:val="a5"/>
              <w:numPr>
                <w:ilvl w:val="0"/>
                <w:numId w:val="17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Сучасний стан залучення вітчизняних підприємств в глобальний бізнес.</w:t>
            </w:r>
          </w:p>
          <w:p w14:paraId="10894446" w14:textId="77777777" w:rsidR="00B82135" w:rsidRPr="00B82135" w:rsidRDefault="00B82135" w:rsidP="00B82135">
            <w:pPr>
              <w:pStyle w:val="a5"/>
              <w:numPr>
                <w:ilvl w:val="0"/>
                <w:numId w:val="17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 xml:space="preserve">Економіка України в умовах пандемії/глобальної фінансової кризи. </w:t>
            </w:r>
          </w:p>
          <w:p w14:paraId="7D0CEECB" w14:textId="77777777" w:rsidR="00B82135" w:rsidRPr="00B82135" w:rsidRDefault="00B82135" w:rsidP="00B82135">
            <w:pPr>
              <w:pStyle w:val="a5"/>
              <w:numPr>
                <w:ilvl w:val="0"/>
                <w:numId w:val="17"/>
              </w:numPr>
              <w:tabs>
                <w:tab w:val="left" w:pos="330"/>
              </w:tabs>
              <w:spacing w:after="0" w:line="240" w:lineRule="auto"/>
              <w:ind w:left="58" w:firstLine="0"/>
              <w:jc w:val="both"/>
              <w:rPr>
                <w:rFonts w:ascii="Times New Roman" w:hAnsi="Times New Roman" w:cs="Times New Roman"/>
              </w:rPr>
            </w:pPr>
            <w:r w:rsidRPr="00B82135">
              <w:rPr>
                <w:rFonts w:ascii="Times New Roman" w:hAnsi="Times New Roman" w:cs="Times New Roman"/>
              </w:rPr>
              <w:t>Перспективи інтеграції вітчизняних підприємств в глобальний бізнес.</w:t>
            </w:r>
          </w:p>
          <w:p w14:paraId="0113BE97" w14:textId="77777777" w:rsidR="00B82135" w:rsidRPr="00B82135" w:rsidRDefault="00B82135" w:rsidP="00B82135">
            <w:pPr>
              <w:tabs>
                <w:tab w:val="left" w:pos="330"/>
                <w:tab w:val="left" w:pos="6090"/>
              </w:tabs>
              <w:spacing w:after="0" w:line="240" w:lineRule="auto"/>
              <w:ind w:left="58"/>
              <w:rPr>
                <w:rFonts w:ascii="Times New Roman" w:hAnsi="Times New Roman" w:cs="Times New Roman"/>
                <w:b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75A2899" w14:textId="77777777" w:rsidR="00B82135" w:rsidRPr="00B82135" w:rsidRDefault="00B82135" w:rsidP="00B82135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Самостійна робота</w:t>
            </w:r>
          </w:p>
          <w:p w14:paraId="6D8365F1" w14:textId="7777777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AC6B38F" w14:textId="7777777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</w:rPr>
            </w:pPr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1. </w:t>
            </w:r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McDougall-Covin, P.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Jones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, M. V.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Serapio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, M. G.. High-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potential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concepts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phenomena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and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theories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for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the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advancement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of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entrepreneurship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research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//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Entrepreneurship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Theory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and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Practice</w:t>
            </w:r>
            <w:proofErr w:type="spellEnd"/>
            <w:r w:rsidRPr="00B82135">
              <w:rPr>
                <w:rFonts w:ascii="Times New Roman" w:hAnsi="Times New Roman" w:cs="Times New Roman"/>
                <w:shd w:val="clear" w:color="auto" w:fill="FFFFFF"/>
              </w:rPr>
              <w:t>, 38(1), -2014. - P. 1-10</w:t>
            </w:r>
          </w:p>
          <w:p w14:paraId="64EACC81" w14:textId="6C30065C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/>
                <w:bCs/>
                <w:lang w:bidi="uk-UA"/>
              </w:rPr>
              <w:t xml:space="preserve">2. </w:t>
            </w:r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Глобальна економіка XXI століття: людський вимір : монографія / [Д. Г. Лук'яненко, А. М. Поручник, А. М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Колот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Я. М. Столярчук, А. В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Кудинова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, Є. Г. Панченко] ; за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заг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 xml:space="preserve">. ред. Д. Г. Лук'яненка, А. М. Поручника ; М-во освіти і науки України, ДВНЗ "Київський нац. </w:t>
            </w:r>
            <w:proofErr w:type="spellStart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екон</w:t>
            </w:r>
            <w:proofErr w:type="spellEnd"/>
            <w:r w:rsidRPr="00B82135">
              <w:rPr>
                <w:rFonts w:ascii="Times New Roman" w:eastAsia="Times New Roman" w:hAnsi="Times New Roman" w:cs="Times New Roman"/>
                <w:lang w:eastAsia="ru-RU"/>
              </w:rPr>
              <w:t>. ун-т ім. В. Гетьмана". - К. : КНЕУ, 2008. - 421 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EB46322" w14:textId="4CF5546E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  <w:r w:rsidRPr="00B82135">
              <w:rPr>
                <w:rFonts w:ascii="Times New Roman" w:hAnsi="Times New Roman" w:cs="Times New Roman"/>
                <w:bCs/>
                <w:lang w:bidi="uk-UA"/>
              </w:rPr>
              <w:t>1,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4BC2E8" w14:textId="77777777" w:rsidR="00B82135" w:rsidRPr="00B82135" w:rsidRDefault="00B82135" w:rsidP="00FB666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lang w:bidi="uk-UA"/>
              </w:rPr>
            </w:pPr>
          </w:p>
        </w:tc>
      </w:tr>
    </w:tbl>
    <w:p w14:paraId="13FF7DA5" w14:textId="77777777" w:rsidR="000027FB" w:rsidRPr="00B44ACC" w:rsidRDefault="000027FB" w:rsidP="00072A2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B122DC4" w14:textId="77777777" w:rsidR="00281F28" w:rsidRPr="00B44ACC" w:rsidRDefault="00281F28" w:rsidP="00072A2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44ACC">
        <w:rPr>
          <w:rFonts w:ascii="Times New Roman" w:hAnsi="Times New Roman" w:cs="Times New Roman"/>
          <w:sz w:val="28"/>
          <w:szCs w:val="28"/>
        </w:rPr>
        <w:t>К.е.н</w:t>
      </w:r>
      <w:proofErr w:type="spellEnd"/>
      <w:r w:rsidRPr="00B44ACC">
        <w:rPr>
          <w:rFonts w:ascii="Times New Roman" w:hAnsi="Times New Roman" w:cs="Times New Roman"/>
          <w:sz w:val="28"/>
          <w:szCs w:val="28"/>
        </w:rPr>
        <w:t>., доцент,</w:t>
      </w:r>
    </w:p>
    <w:p w14:paraId="53727EDC" w14:textId="77777777" w:rsidR="00281F28" w:rsidRPr="00B44ACC" w:rsidRDefault="00281F28" w:rsidP="00072A2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44ACC">
        <w:rPr>
          <w:rFonts w:ascii="Times New Roman" w:hAnsi="Times New Roman" w:cs="Times New Roman"/>
          <w:sz w:val="28"/>
          <w:szCs w:val="28"/>
        </w:rPr>
        <w:t>доцент кафедри міжнародних економічних відносин</w:t>
      </w:r>
    </w:p>
    <w:p w14:paraId="6A79A2C6" w14:textId="77777777" w:rsidR="00281F28" w:rsidRPr="00B44ACC" w:rsidRDefault="00281F28" w:rsidP="00072A2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44ACC">
        <w:rPr>
          <w:rFonts w:ascii="Times New Roman" w:hAnsi="Times New Roman" w:cs="Times New Roman"/>
          <w:sz w:val="28"/>
          <w:szCs w:val="28"/>
        </w:rPr>
        <w:t>факультету міжнародних відносин</w:t>
      </w:r>
    </w:p>
    <w:p w14:paraId="57667280" w14:textId="77777777" w:rsidR="00281F28" w:rsidRPr="00B44ACC" w:rsidRDefault="00281F28" w:rsidP="00072A2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44ACC">
        <w:rPr>
          <w:rFonts w:ascii="Times New Roman" w:hAnsi="Times New Roman" w:cs="Times New Roman"/>
          <w:sz w:val="28"/>
          <w:szCs w:val="28"/>
        </w:rPr>
        <w:t xml:space="preserve">Львівського національного університету </w:t>
      </w:r>
    </w:p>
    <w:p w14:paraId="104379E9" w14:textId="3D6EFAA1" w:rsidR="00281F28" w:rsidRPr="00B44ACC" w:rsidRDefault="00281F28" w:rsidP="00072A2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44ACC">
        <w:rPr>
          <w:rFonts w:ascii="Times New Roman" w:hAnsi="Times New Roman" w:cs="Times New Roman"/>
          <w:sz w:val="28"/>
          <w:szCs w:val="28"/>
        </w:rPr>
        <w:t xml:space="preserve">імені Івана Франка                                                                                                                                         </w:t>
      </w:r>
      <w:r w:rsidR="00B421C3" w:rsidRPr="00B44ACC">
        <w:rPr>
          <w:rFonts w:ascii="Times New Roman" w:hAnsi="Times New Roman" w:cs="Times New Roman"/>
          <w:sz w:val="28"/>
          <w:szCs w:val="28"/>
        </w:rPr>
        <w:t>Москалик Р</w:t>
      </w:r>
      <w:r w:rsidRPr="00B44ACC">
        <w:rPr>
          <w:rFonts w:ascii="Times New Roman" w:hAnsi="Times New Roman" w:cs="Times New Roman"/>
          <w:sz w:val="28"/>
          <w:szCs w:val="28"/>
        </w:rPr>
        <w:t xml:space="preserve">. </w:t>
      </w:r>
      <w:r w:rsidR="00B421C3" w:rsidRPr="00B44ACC">
        <w:rPr>
          <w:rFonts w:ascii="Times New Roman" w:hAnsi="Times New Roman" w:cs="Times New Roman"/>
          <w:sz w:val="28"/>
          <w:szCs w:val="28"/>
        </w:rPr>
        <w:t>Я</w:t>
      </w:r>
      <w:r w:rsidRPr="00B44ACC">
        <w:rPr>
          <w:rFonts w:ascii="Times New Roman" w:hAnsi="Times New Roman" w:cs="Times New Roman"/>
          <w:sz w:val="28"/>
          <w:szCs w:val="28"/>
        </w:rPr>
        <w:t>.</w:t>
      </w:r>
    </w:p>
    <w:sectPr w:rsidR="00281F28" w:rsidRPr="00B44ACC" w:rsidSect="0020340A">
      <w:pgSz w:w="16838" w:h="11906" w:orient="landscape"/>
      <w:pgMar w:top="1418" w:right="85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E23C7"/>
    <w:multiLevelType w:val="hybridMultilevel"/>
    <w:tmpl w:val="8B5A5C24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A201EF8"/>
    <w:multiLevelType w:val="hybridMultilevel"/>
    <w:tmpl w:val="A7EC96C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D44334"/>
    <w:multiLevelType w:val="hybridMultilevel"/>
    <w:tmpl w:val="DCA2C56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5554AA"/>
    <w:multiLevelType w:val="hybridMultilevel"/>
    <w:tmpl w:val="7D64F9A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F34C6B"/>
    <w:multiLevelType w:val="hybridMultilevel"/>
    <w:tmpl w:val="B908F68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AF6534"/>
    <w:multiLevelType w:val="hybridMultilevel"/>
    <w:tmpl w:val="CB42293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D23B62"/>
    <w:multiLevelType w:val="hybridMultilevel"/>
    <w:tmpl w:val="DA5A71C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C5607B"/>
    <w:multiLevelType w:val="hybridMultilevel"/>
    <w:tmpl w:val="34EE08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963324"/>
    <w:multiLevelType w:val="singleLevel"/>
    <w:tmpl w:val="6BFACBB2"/>
    <w:lvl w:ilvl="0">
      <w:start w:val="199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428A5C8E"/>
    <w:multiLevelType w:val="hybridMultilevel"/>
    <w:tmpl w:val="88E2D0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561986"/>
    <w:multiLevelType w:val="hybridMultilevel"/>
    <w:tmpl w:val="DBD2B66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1CD5D4B"/>
    <w:multiLevelType w:val="hybridMultilevel"/>
    <w:tmpl w:val="AB3CC07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033214"/>
    <w:multiLevelType w:val="hybridMultilevel"/>
    <w:tmpl w:val="CE3ECE3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657275"/>
    <w:multiLevelType w:val="hybridMultilevel"/>
    <w:tmpl w:val="809435C6"/>
    <w:lvl w:ilvl="0" w:tplc="07A22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C230D5"/>
    <w:multiLevelType w:val="hybridMultilevel"/>
    <w:tmpl w:val="2898B11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91188D"/>
    <w:multiLevelType w:val="hybridMultilevel"/>
    <w:tmpl w:val="3BBC13FC"/>
    <w:lvl w:ilvl="0" w:tplc="07A22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5CEE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1EE16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14CD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E6B3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41A85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46A8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C44E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FA4F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>
    <w:nsid w:val="61536DDF"/>
    <w:multiLevelType w:val="hybridMultilevel"/>
    <w:tmpl w:val="BA9C655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7749EC"/>
    <w:multiLevelType w:val="hybridMultilevel"/>
    <w:tmpl w:val="CDCA5C5A"/>
    <w:lvl w:ilvl="0" w:tplc="3A2ACDE2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007FB1"/>
    <w:multiLevelType w:val="hybridMultilevel"/>
    <w:tmpl w:val="4504354E"/>
    <w:lvl w:ilvl="0" w:tplc="B5A06CB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>
    <w:nsid w:val="6717306A"/>
    <w:multiLevelType w:val="hybridMultilevel"/>
    <w:tmpl w:val="33F8373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7C002F7"/>
    <w:multiLevelType w:val="hybridMultilevel"/>
    <w:tmpl w:val="FA2AE12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6FD1959"/>
    <w:multiLevelType w:val="hybridMultilevel"/>
    <w:tmpl w:val="3854371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8"/>
  </w:num>
  <w:num w:numId="3">
    <w:abstractNumId w:val="0"/>
  </w:num>
  <w:num w:numId="4">
    <w:abstractNumId w:val="16"/>
  </w:num>
  <w:num w:numId="5">
    <w:abstractNumId w:val="5"/>
  </w:num>
  <w:num w:numId="6">
    <w:abstractNumId w:val="10"/>
  </w:num>
  <w:num w:numId="7">
    <w:abstractNumId w:val="19"/>
  </w:num>
  <w:num w:numId="8">
    <w:abstractNumId w:val="4"/>
  </w:num>
  <w:num w:numId="9">
    <w:abstractNumId w:val="3"/>
  </w:num>
  <w:num w:numId="10">
    <w:abstractNumId w:val="12"/>
  </w:num>
  <w:num w:numId="11">
    <w:abstractNumId w:val="1"/>
  </w:num>
  <w:num w:numId="12">
    <w:abstractNumId w:val="14"/>
  </w:num>
  <w:num w:numId="13">
    <w:abstractNumId w:val="7"/>
  </w:num>
  <w:num w:numId="14">
    <w:abstractNumId w:val="2"/>
  </w:num>
  <w:num w:numId="15">
    <w:abstractNumId w:val="20"/>
  </w:num>
  <w:num w:numId="16">
    <w:abstractNumId w:val="21"/>
  </w:num>
  <w:num w:numId="17">
    <w:abstractNumId w:val="11"/>
  </w:num>
  <w:num w:numId="18">
    <w:abstractNumId w:val="6"/>
  </w:num>
  <w:num w:numId="19">
    <w:abstractNumId w:val="9"/>
  </w:num>
  <w:num w:numId="20">
    <w:abstractNumId w:val="15"/>
  </w:num>
  <w:num w:numId="21">
    <w:abstractNumId w:val="13"/>
  </w:num>
  <w:num w:numId="22">
    <w:abstractNumId w:val="1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TIyM7QwNjUwNrJQ0lEKTi0uzszPAykwrAUA7ch1GSwAAAA="/>
  </w:docVars>
  <w:rsids>
    <w:rsidRoot w:val="001027C0"/>
    <w:rsid w:val="000027FB"/>
    <w:rsid w:val="00026499"/>
    <w:rsid w:val="00031606"/>
    <w:rsid w:val="000664BD"/>
    <w:rsid w:val="00072A29"/>
    <w:rsid w:val="00074C91"/>
    <w:rsid w:val="000A4F73"/>
    <w:rsid w:val="000B1545"/>
    <w:rsid w:val="000C125F"/>
    <w:rsid w:val="000F057C"/>
    <w:rsid w:val="000F12F8"/>
    <w:rsid w:val="001027C0"/>
    <w:rsid w:val="00145F6B"/>
    <w:rsid w:val="00157D74"/>
    <w:rsid w:val="00164F34"/>
    <w:rsid w:val="00166400"/>
    <w:rsid w:val="001670F5"/>
    <w:rsid w:val="001C3245"/>
    <w:rsid w:val="001D53E2"/>
    <w:rsid w:val="001E5B66"/>
    <w:rsid w:val="0020340A"/>
    <w:rsid w:val="00230ECF"/>
    <w:rsid w:val="00253A5C"/>
    <w:rsid w:val="00265C26"/>
    <w:rsid w:val="002727E4"/>
    <w:rsid w:val="00281F28"/>
    <w:rsid w:val="002A2A8A"/>
    <w:rsid w:val="002D437C"/>
    <w:rsid w:val="002F72CE"/>
    <w:rsid w:val="00311F5E"/>
    <w:rsid w:val="00333269"/>
    <w:rsid w:val="00335465"/>
    <w:rsid w:val="00362F02"/>
    <w:rsid w:val="00380B3B"/>
    <w:rsid w:val="0039059D"/>
    <w:rsid w:val="003D1A7F"/>
    <w:rsid w:val="003D4FDA"/>
    <w:rsid w:val="004106B4"/>
    <w:rsid w:val="00420D54"/>
    <w:rsid w:val="004510E7"/>
    <w:rsid w:val="00454569"/>
    <w:rsid w:val="004702E1"/>
    <w:rsid w:val="00482ED7"/>
    <w:rsid w:val="004A7BDD"/>
    <w:rsid w:val="004B0B54"/>
    <w:rsid w:val="004B0B9D"/>
    <w:rsid w:val="004D3D5D"/>
    <w:rsid w:val="004E060D"/>
    <w:rsid w:val="004F6E3F"/>
    <w:rsid w:val="0050282E"/>
    <w:rsid w:val="005208F4"/>
    <w:rsid w:val="00523C38"/>
    <w:rsid w:val="00526E45"/>
    <w:rsid w:val="005402F8"/>
    <w:rsid w:val="005508C1"/>
    <w:rsid w:val="005518D6"/>
    <w:rsid w:val="00554CF6"/>
    <w:rsid w:val="005E47D5"/>
    <w:rsid w:val="0061688E"/>
    <w:rsid w:val="00633627"/>
    <w:rsid w:val="00633EE4"/>
    <w:rsid w:val="006771E4"/>
    <w:rsid w:val="00677671"/>
    <w:rsid w:val="00682D31"/>
    <w:rsid w:val="00691C07"/>
    <w:rsid w:val="0069353C"/>
    <w:rsid w:val="006A35A3"/>
    <w:rsid w:val="006C6B88"/>
    <w:rsid w:val="006D0DA4"/>
    <w:rsid w:val="006E2642"/>
    <w:rsid w:val="00712B5D"/>
    <w:rsid w:val="00730F38"/>
    <w:rsid w:val="0075506C"/>
    <w:rsid w:val="00762BA9"/>
    <w:rsid w:val="00780B46"/>
    <w:rsid w:val="007C3582"/>
    <w:rsid w:val="007D533D"/>
    <w:rsid w:val="008013FC"/>
    <w:rsid w:val="008308BE"/>
    <w:rsid w:val="008515D3"/>
    <w:rsid w:val="00851A5B"/>
    <w:rsid w:val="00853895"/>
    <w:rsid w:val="00854AB8"/>
    <w:rsid w:val="00867FCC"/>
    <w:rsid w:val="00874C08"/>
    <w:rsid w:val="00880E20"/>
    <w:rsid w:val="00881DD1"/>
    <w:rsid w:val="008A4428"/>
    <w:rsid w:val="008C6C7C"/>
    <w:rsid w:val="008D2E06"/>
    <w:rsid w:val="008D4473"/>
    <w:rsid w:val="008D5F98"/>
    <w:rsid w:val="008E20DF"/>
    <w:rsid w:val="008F512E"/>
    <w:rsid w:val="009111EF"/>
    <w:rsid w:val="00920325"/>
    <w:rsid w:val="009214A0"/>
    <w:rsid w:val="0093566A"/>
    <w:rsid w:val="009363B1"/>
    <w:rsid w:val="00936F8D"/>
    <w:rsid w:val="00973D23"/>
    <w:rsid w:val="0097693D"/>
    <w:rsid w:val="009D4D8E"/>
    <w:rsid w:val="009D6857"/>
    <w:rsid w:val="00A10D82"/>
    <w:rsid w:val="00A23DF2"/>
    <w:rsid w:val="00A63843"/>
    <w:rsid w:val="00A702B4"/>
    <w:rsid w:val="00AA34E5"/>
    <w:rsid w:val="00AC5F0A"/>
    <w:rsid w:val="00AD0838"/>
    <w:rsid w:val="00AE3C52"/>
    <w:rsid w:val="00AF58DA"/>
    <w:rsid w:val="00B25A4C"/>
    <w:rsid w:val="00B421C3"/>
    <w:rsid w:val="00B448EE"/>
    <w:rsid w:val="00B44ACC"/>
    <w:rsid w:val="00B82135"/>
    <w:rsid w:val="00B90FF8"/>
    <w:rsid w:val="00B946D6"/>
    <w:rsid w:val="00BC1411"/>
    <w:rsid w:val="00BD1015"/>
    <w:rsid w:val="00C05A72"/>
    <w:rsid w:val="00C077B8"/>
    <w:rsid w:val="00C1667F"/>
    <w:rsid w:val="00C231D5"/>
    <w:rsid w:val="00C30E71"/>
    <w:rsid w:val="00C427FC"/>
    <w:rsid w:val="00C63B92"/>
    <w:rsid w:val="00C92D07"/>
    <w:rsid w:val="00C979CC"/>
    <w:rsid w:val="00CD737B"/>
    <w:rsid w:val="00CE0C4F"/>
    <w:rsid w:val="00CE486D"/>
    <w:rsid w:val="00CF584C"/>
    <w:rsid w:val="00D11E70"/>
    <w:rsid w:val="00D256A8"/>
    <w:rsid w:val="00D40993"/>
    <w:rsid w:val="00DA57CE"/>
    <w:rsid w:val="00DC2DB3"/>
    <w:rsid w:val="00DC5408"/>
    <w:rsid w:val="00DD2B30"/>
    <w:rsid w:val="00DD7D8E"/>
    <w:rsid w:val="00DF0426"/>
    <w:rsid w:val="00DF0487"/>
    <w:rsid w:val="00DF3803"/>
    <w:rsid w:val="00E2135A"/>
    <w:rsid w:val="00E93DB6"/>
    <w:rsid w:val="00EC20C0"/>
    <w:rsid w:val="00ED2321"/>
    <w:rsid w:val="00EE3AB4"/>
    <w:rsid w:val="00EF7735"/>
    <w:rsid w:val="00F0246D"/>
    <w:rsid w:val="00F4228F"/>
    <w:rsid w:val="00F51272"/>
    <w:rsid w:val="00F75688"/>
    <w:rsid w:val="00F93F49"/>
    <w:rsid w:val="00F9732D"/>
    <w:rsid w:val="00FB1CD3"/>
    <w:rsid w:val="00FB59B4"/>
    <w:rsid w:val="00FB666C"/>
    <w:rsid w:val="00FC2751"/>
    <w:rsid w:val="00FD4B2A"/>
    <w:rsid w:val="00FE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45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qFormat/>
    <w:rsid w:val="0039059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2A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A2A8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A2A8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A2A8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3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B90FF8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026499"/>
    <w:pPr>
      <w:ind w:left="720"/>
      <w:contextualSpacing/>
    </w:pPr>
  </w:style>
  <w:style w:type="character" w:customStyle="1" w:styleId="Bodytext">
    <w:name w:val="Body text_"/>
    <w:link w:val="1"/>
    <w:rsid w:val="00482ED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482ED7"/>
    <w:pPr>
      <w:widowControl w:val="0"/>
      <w:shd w:val="clear" w:color="auto" w:fill="FFFFFF"/>
      <w:spacing w:after="0" w:line="322" w:lineRule="exact"/>
      <w:ind w:hanging="380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9D4D8E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39059D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a6">
    <w:name w:val="Body Text"/>
    <w:aliases w:val="block style"/>
    <w:basedOn w:val="a"/>
    <w:link w:val="a7"/>
    <w:rsid w:val="00B25A4C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a7">
    <w:name w:val="Основной текст Знак"/>
    <w:aliases w:val="block style Знак"/>
    <w:basedOn w:val="a0"/>
    <w:link w:val="a6"/>
    <w:rsid w:val="00B25A4C"/>
    <w:rPr>
      <w:rFonts w:ascii="Times New Roman" w:eastAsia="Times New Roman" w:hAnsi="Times New Roman" w:cs="Times New Roman"/>
      <w:sz w:val="28"/>
      <w:szCs w:val="20"/>
    </w:rPr>
  </w:style>
  <w:style w:type="character" w:customStyle="1" w:styleId="30">
    <w:name w:val="Заголовок 3 Знак"/>
    <w:basedOn w:val="a0"/>
    <w:link w:val="3"/>
    <w:uiPriority w:val="9"/>
    <w:semiHidden/>
    <w:rsid w:val="002A2A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50">
    <w:name w:val="Заголовок 5 Знак"/>
    <w:basedOn w:val="a0"/>
    <w:link w:val="5"/>
    <w:uiPriority w:val="9"/>
    <w:semiHidden/>
    <w:rsid w:val="002A2A8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2A2A8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2A2A8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21">
    <w:name w:val="Body Text 2"/>
    <w:basedOn w:val="a"/>
    <w:link w:val="22"/>
    <w:uiPriority w:val="99"/>
    <w:unhideWhenUsed/>
    <w:rsid w:val="002A2A8A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22">
    <w:name w:val="Основной текст 2 Знак"/>
    <w:basedOn w:val="a0"/>
    <w:link w:val="21"/>
    <w:uiPriority w:val="99"/>
    <w:rsid w:val="002A2A8A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8">
    <w:name w:val="Body Text Indent"/>
    <w:basedOn w:val="a"/>
    <w:link w:val="a9"/>
    <w:rsid w:val="002A2A8A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a9">
    <w:name w:val="Основной текст с отступом Знак"/>
    <w:basedOn w:val="a0"/>
    <w:link w:val="a8"/>
    <w:rsid w:val="002A2A8A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a">
    <w:name w:val="Strong"/>
    <w:uiPriority w:val="22"/>
    <w:qFormat/>
    <w:rsid w:val="002A2A8A"/>
    <w:rPr>
      <w:b/>
    </w:rPr>
  </w:style>
  <w:style w:type="paragraph" w:styleId="ab">
    <w:name w:val="Title"/>
    <w:basedOn w:val="a"/>
    <w:link w:val="ac"/>
    <w:qFormat/>
    <w:rsid w:val="00B421C3"/>
    <w:pPr>
      <w:spacing w:after="0" w:line="360" w:lineRule="auto"/>
      <w:ind w:firstLine="360"/>
      <w:jc w:val="center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ac">
    <w:name w:val="Название Знак"/>
    <w:basedOn w:val="a0"/>
    <w:link w:val="ab"/>
    <w:rsid w:val="00B421C3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C20C0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C20C0"/>
    <w:rPr>
      <w:sz w:val="16"/>
      <w:szCs w:val="16"/>
    </w:rPr>
  </w:style>
  <w:style w:type="character" w:customStyle="1" w:styleId="FontStyle20">
    <w:name w:val="Font Style20"/>
    <w:basedOn w:val="a0"/>
    <w:rsid w:val="00EC20C0"/>
    <w:rPr>
      <w:rFonts w:ascii="Times New Roman" w:hAnsi="Times New Roman" w:cs="Times New Roman"/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616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more">
    <w:name w:val="more"/>
    <w:basedOn w:val="a0"/>
    <w:rsid w:val="0061688E"/>
  </w:style>
  <w:style w:type="paragraph" w:customStyle="1" w:styleId="Default">
    <w:name w:val="Default"/>
    <w:rsid w:val="00FB666C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qFormat/>
    <w:rsid w:val="0039059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2A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A2A8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A2A8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A2A8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3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B90FF8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026499"/>
    <w:pPr>
      <w:ind w:left="720"/>
      <w:contextualSpacing/>
    </w:pPr>
  </w:style>
  <w:style w:type="character" w:customStyle="1" w:styleId="Bodytext">
    <w:name w:val="Body text_"/>
    <w:link w:val="1"/>
    <w:rsid w:val="00482ED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482ED7"/>
    <w:pPr>
      <w:widowControl w:val="0"/>
      <w:shd w:val="clear" w:color="auto" w:fill="FFFFFF"/>
      <w:spacing w:after="0" w:line="322" w:lineRule="exact"/>
      <w:ind w:hanging="380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9D4D8E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39059D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a6">
    <w:name w:val="Body Text"/>
    <w:aliases w:val="block style"/>
    <w:basedOn w:val="a"/>
    <w:link w:val="a7"/>
    <w:rsid w:val="00B25A4C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a7">
    <w:name w:val="Основной текст Знак"/>
    <w:aliases w:val="block style Знак"/>
    <w:basedOn w:val="a0"/>
    <w:link w:val="a6"/>
    <w:rsid w:val="00B25A4C"/>
    <w:rPr>
      <w:rFonts w:ascii="Times New Roman" w:eastAsia="Times New Roman" w:hAnsi="Times New Roman" w:cs="Times New Roman"/>
      <w:sz w:val="28"/>
      <w:szCs w:val="20"/>
    </w:rPr>
  </w:style>
  <w:style w:type="character" w:customStyle="1" w:styleId="30">
    <w:name w:val="Заголовок 3 Знак"/>
    <w:basedOn w:val="a0"/>
    <w:link w:val="3"/>
    <w:uiPriority w:val="9"/>
    <w:semiHidden/>
    <w:rsid w:val="002A2A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50">
    <w:name w:val="Заголовок 5 Знак"/>
    <w:basedOn w:val="a0"/>
    <w:link w:val="5"/>
    <w:uiPriority w:val="9"/>
    <w:semiHidden/>
    <w:rsid w:val="002A2A8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2A2A8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2A2A8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21">
    <w:name w:val="Body Text 2"/>
    <w:basedOn w:val="a"/>
    <w:link w:val="22"/>
    <w:uiPriority w:val="99"/>
    <w:unhideWhenUsed/>
    <w:rsid w:val="002A2A8A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22">
    <w:name w:val="Основной текст 2 Знак"/>
    <w:basedOn w:val="a0"/>
    <w:link w:val="21"/>
    <w:uiPriority w:val="99"/>
    <w:rsid w:val="002A2A8A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8">
    <w:name w:val="Body Text Indent"/>
    <w:basedOn w:val="a"/>
    <w:link w:val="a9"/>
    <w:rsid w:val="002A2A8A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a9">
    <w:name w:val="Основной текст с отступом Знак"/>
    <w:basedOn w:val="a0"/>
    <w:link w:val="a8"/>
    <w:rsid w:val="002A2A8A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a">
    <w:name w:val="Strong"/>
    <w:uiPriority w:val="22"/>
    <w:qFormat/>
    <w:rsid w:val="002A2A8A"/>
    <w:rPr>
      <w:b/>
    </w:rPr>
  </w:style>
  <w:style w:type="paragraph" w:styleId="ab">
    <w:name w:val="Title"/>
    <w:basedOn w:val="a"/>
    <w:link w:val="ac"/>
    <w:qFormat/>
    <w:rsid w:val="00B421C3"/>
    <w:pPr>
      <w:spacing w:after="0" w:line="360" w:lineRule="auto"/>
      <w:ind w:firstLine="360"/>
      <w:jc w:val="center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ac">
    <w:name w:val="Название Знак"/>
    <w:basedOn w:val="a0"/>
    <w:link w:val="ab"/>
    <w:rsid w:val="00B421C3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C20C0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C20C0"/>
    <w:rPr>
      <w:sz w:val="16"/>
      <w:szCs w:val="16"/>
    </w:rPr>
  </w:style>
  <w:style w:type="character" w:customStyle="1" w:styleId="FontStyle20">
    <w:name w:val="Font Style20"/>
    <w:basedOn w:val="a0"/>
    <w:rsid w:val="00EC20C0"/>
    <w:rPr>
      <w:rFonts w:ascii="Times New Roman" w:hAnsi="Times New Roman" w:cs="Times New Roman"/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616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more">
    <w:name w:val="more"/>
    <w:basedOn w:val="a0"/>
    <w:rsid w:val="0061688E"/>
  </w:style>
  <w:style w:type="paragraph" w:customStyle="1" w:styleId="Default">
    <w:name w:val="Default"/>
    <w:rsid w:val="00FB666C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3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5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man.moskalyk@lnu.edu.ua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57E8D-8547-4EC0-BA4B-13014B1DF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2</Pages>
  <Words>4932</Words>
  <Characters>28113</Characters>
  <Application>Microsoft Office Word</Application>
  <DocSecurity>0</DocSecurity>
  <Lines>234</Lines>
  <Paragraphs>6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32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Ліля</cp:lastModifiedBy>
  <cp:revision>3</cp:revision>
  <dcterms:created xsi:type="dcterms:W3CDTF">2024-01-17T08:29:00Z</dcterms:created>
  <dcterms:modified xsi:type="dcterms:W3CDTF">2024-01-17T08:32:00Z</dcterms:modified>
</cp:coreProperties>
</file>